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7C0678" w:rsidRPr="009D6989" w:rsidRDefault="007C0678" w:rsidP="0069339B">
      <w:pPr>
        <w:spacing w:before="240" w:after="0" w:line="480" w:lineRule="auto"/>
        <w:jc w:val="center"/>
        <w:rPr>
          <w:b/>
        </w:rPr>
      </w:pPr>
    </w:p>
    <w:p w14:paraId="00000002" w14:textId="77777777" w:rsidR="007C0678" w:rsidRPr="009D6989" w:rsidRDefault="007C0678" w:rsidP="0069339B">
      <w:pPr>
        <w:spacing w:before="240" w:after="0" w:line="480" w:lineRule="auto"/>
        <w:jc w:val="center"/>
        <w:rPr>
          <w:b/>
        </w:rPr>
      </w:pPr>
    </w:p>
    <w:p w14:paraId="00000003" w14:textId="77777777" w:rsidR="007C0678" w:rsidRPr="009D6989" w:rsidRDefault="007C0678" w:rsidP="0069339B">
      <w:pPr>
        <w:spacing w:before="240" w:after="0" w:line="480" w:lineRule="auto"/>
        <w:jc w:val="center"/>
        <w:rPr>
          <w:b/>
        </w:rPr>
      </w:pPr>
    </w:p>
    <w:p w14:paraId="00000004" w14:textId="77777777" w:rsidR="007C0678" w:rsidRPr="009D6989" w:rsidRDefault="007C0678" w:rsidP="0069339B">
      <w:pPr>
        <w:spacing w:before="240" w:after="0" w:line="480" w:lineRule="auto"/>
        <w:jc w:val="left"/>
        <w:rPr>
          <w:b/>
        </w:rPr>
      </w:pPr>
    </w:p>
    <w:p w14:paraId="00000005" w14:textId="77777777" w:rsidR="007C0678" w:rsidRPr="009D6989" w:rsidRDefault="007C0678" w:rsidP="0069339B">
      <w:pPr>
        <w:spacing w:before="240" w:after="0" w:line="480" w:lineRule="auto"/>
        <w:jc w:val="center"/>
        <w:rPr>
          <w:b/>
        </w:rPr>
      </w:pPr>
    </w:p>
    <w:p w14:paraId="00000007" w14:textId="77777777" w:rsidR="007C0678" w:rsidRPr="009D6989" w:rsidRDefault="007C0678" w:rsidP="0069339B">
      <w:pPr>
        <w:spacing w:before="240" w:after="0" w:line="480" w:lineRule="auto"/>
        <w:jc w:val="center"/>
        <w:rPr>
          <w:b/>
        </w:rPr>
      </w:pPr>
    </w:p>
    <w:p w14:paraId="00000009" w14:textId="0DC3EE9F" w:rsidR="007C0678" w:rsidRPr="009D6989" w:rsidRDefault="007A1C01" w:rsidP="0069339B">
      <w:pPr>
        <w:spacing w:before="240" w:after="0" w:line="480" w:lineRule="auto"/>
        <w:jc w:val="center"/>
        <w:rPr>
          <w:b/>
          <w:sz w:val="36"/>
          <w:szCs w:val="36"/>
        </w:rPr>
      </w:pPr>
      <w:r w:rsidRPr="009D6989">
        <w:rPr>
          <w:b/>
          <w:sz w:val="36"/>
          <w:szCs w:val="36"/>
        </w:rPr>
        <w:t>Airbnb House Price Prediction</w:t>
      </w:r>
    </w:p>
    <w:p w14:paraId="0000000A" w14:textId="385B767E" w:rsidR="007C0678" w:rsidRPr="009D6989" w:rsidRDefault="007C0678" w:rsidP="0069339B">
      <w:pPr>
        <w:spacing w:before="240" w:after="0" w:line="480" w:lineRule="auto"/>
        <w:jc w:val="center"/>
      </w:pPr>
    </w:p>
    <w:p w14:paraId="27DD8994" w14:textId="0BA00F7E" w:rsidR="003024E6" w:rsidRPr="009D6989" w:rsidRDefault="003024E6" w:rsidP="0069339B">
      <w:pPr>
        <w:spacing w:before="240" w:after="0" w:line="480" w:lineRule="auto"/>
        <w:jc w:val="center"/>
      </w:pPr>
      <w:r w:rsidRPr="009D6989">
        <w:t>Group 4</w:t>
      </w:r>
    </w:p>
    <w:p w14:paraId="0000000C" w14:textId="510B44CE" w:rsidR="007C0678" w:rsidRPr="009D6989" w:rsidRDefault="00500F41" w:rsidP="0069339B">
      <w:pPr>
        <w:spacing w:before="240" w:after="0" w:line="480" w:lineRule="auto"/>
        <w:jc w:val="center"/>
      </w:pPr>
      <w:r w:rsidRPr="009D6989">
        <w:t>Trieu Vo</w:t>
      </w:r>
      <w:r w:rsidR="003024E6" w:rsidRPr="009D6989">
        <w:t xml:space="preserve"> &amp; </w:t>
      </w:r>
      <w:r w:rsidRPr="009D6989">
        <w:t>Alok Shrivastava</w:t>
      </w:r>
    </w:p>
    <w:p w14:paraId="3F33C114" w14:textId="77777777" w:rsidR="006B2057" w:rsidRPr="009D6989" w:rsidRDefault="006B2057" w:rsidP="0069339B">
      <w:pPr>
        <w:spacing w:before="240" w:after="0" w:line="480" w:lineRule="auto"/>
        <w:jc w:val="center"/>
      </w:pPr>
    </w:p>
    <w:p w14:paraId="0000000D" w14:textId="77777777" w:rsidR="007C0678" w:rsidRPr="009D6989" w:rsidRDefault="00500F41" w:rsidP="0069339B">
      <w:pPr>
        <w:spacing w:before="240" w:after="0" w:line="480" w:lineRule="auto"/>
        <w:jc w:val="center"/>
      </w:pPr>
      <w:r w:rsidRPr="009D6989">
        <w:t>College of Professional Studies, Northeastern University</w:t>
      </w:r>
    </w:p>
    <w:p w14:paraId="0000000E" w14:textId="77777777" w:rsidR="007C0678" w:rsidRPr="009D6989" w:rsidRDefault="00500F41" w:rsidP="0069339B">
      <w:pPr>
        <w:spacing w:before="240" w:after="0" w:line="480" w:lineRule="auto"/>
        <w:jc w:val="center"/>
      </w:pPr>
      <w:r w:rsidRPr="009D6989">
        <w:t>ALY 6020: Predictive Analytics</w:t>
      </w:r>
    </w:p>
    <w:p w14:paraId="0000000F" w14:textId="13B555D1" w:rsidR="007C0678" w:rsidRPr="009D6989" w:rsidRDefault="00500F41" w:rsidP="0069339B">
      <w:pPr>
        <w:spacing w:before="240" w:after="0" w:line="480" w:lineRule="auto"/>
        <w:jc w:val="center"/>
      </w:pPr>
      <w:r w:rsidRPr="009D6989">
        <w:t xml:space="preserve">November </w:t>
      </w:r>
      <w:r w:rsidR="00121B16" w:rsidRPr="009D6989">
        <w:t>16</w:t>
      </w:r>
      <w:r w:rsidRPr="009D6989">
        <w:t>th, 2021</w:t>
      </w:r>
    </w:p>
    <w:p w14:paraId="00000010" w14:textId="77777777" w:rsidR="007C0678" w:rsidRPr="009D6989" w:rsidRDefault="007C0678" w:rsidP="0069339B">
      <w:pPr>
        <w:spacing w:before="240" w:after="0" w:line="480" w:lineRule="auto"/>
        <w:jc w:val="center"/>
      </w:pPr>
    </w:p>
    <w:p w14:paraId="00000011" w14:textId="77777777" w:rsidR="007C0678" w:rsidRPr="009D6989" w:rsidRDefault="00500F41" w:rsidP="0069339B">
      <w:pPr>
        <w:spacing w:before="240" w:after="0" w:line="480" w:lineRule="auto"/>
        <w:sectPr w:rsidR="007C0678" w:rsidRPr="009D6989">
          <w:headerReference w:type="default" r:id="rId9"/>
          <w:pgSz w:w="11906" w:h="16838"/>
          <w:pgMar w:top="1440" w:right="1440" w:bottom="1440" w:left="1440" w:header="706" w:footer="706" w:gutter="0"/>
          <w:pgNumType w:start="1"/>
          <w:cols w:space="720"/>
        </w:sectPr>
      </w:pPr>
      <w:r w:rsidRPr="009D6989">
        <w:br w:type="page"/>
      </w:r>
    </w:p>
    <w:sdt>
      <w:sdtPr>
        <w:rPr>
          <w:rFonts w:ascii="Times New Roman" w:eastAsia="Times New Roman" w:hAnsi="Times New Roman" w:cs="Times New Roman"/>
          <w:color w:val="auto"/>
          <w:sz w:val="24"/>
          <w:szCs w:val="24"/>
          <w:lang w:eastAsia="en-GB"/>
        </w:rPr>
        <w:id w:val="648028973"/>
        <w:docPartObj>
          <w:docPartGallery w:val="Table of Contents"/>
          <w:docPartUnique/>
        </w:docPartObj>
      </w:sdtPr>
      <w:sdtEndPr>
        <w:rPr>
          <w:b/>
          <w:bCs/>
          <w:noProof/>
        </w:rPr>
      </w:sdtEndPr>
      <w:sdtContent>
        <w:p w14:paraId="01D86C07" w14:textId="1F622C14" w:rsidR="00686381" w:rsidRPr="009D6989" w:rsidRDefault="00686381" w:rsidP="0069339B">
          <w:pPr>
            <w:pStyle w:val="TOCHeading"/>
            <w:spacing w:line="480" w:lineRule="auto"/>
            <w:jc w:val="center"/>
            <w:rPr>
              <w:rFonts w:ascii="Times New Roman" w:hAnsi="Times New Roman" w:cs="Times New Roman"/>
              <w:b/>
              <w:bCs/>
              <w:color w:val="auto"/>
              <w:sz w:val="24"/>
              <w:szCs w:val="24"/>
            </w:rPr>
          </w:pPr>
          <w:r w:rsidRPr="009D6989">
            <w:rPr>
              <w:rFonts w:ascii="Times New Roman" w:hAnsi="Times New Roman" w:cs="Times New Roman"/>
              <w:b/>
              <w:bCs/>
              <w:color w:val="auto"/>
              <w:sz w:val="24"/>
              <w:szCs w:val="24"/>
            </w:rPr>
            <w:t>Table of Contents</w:t>
          </w:r>
        </w:p>
        <w:p w14:paraId="1B48E319" w14:textId="699BBB34" w:rsidR="00CA5E4C" w:rsidRDefault="00AD2F8B">
          <w:pPr>
            <w:pStyle w:val="TOC1"/>
            <w:tabs>
              <w:tab w:val="left" w:pos="440"/>
              <w:tab w:val="right" w:leader="dot" w:pos="9016"/>
            </w:tabs>
            <w:rPr>
              <w:rFonts w:asciiTheme="minorHAnsi" w:eastAsiaTheme="minorEastAsia" w:hAnsiTheme="minorHAnsi" w:cstheme="minorBidi"/>
              <w:noProof/>
              <w:sz w:val="22"/>
              <w:szCs w:val="22"/>
              <w:lang w:val="en-GB"/>
            </w:rPr>
          </w:pPr>
          <w:r w:rsidRPr="009D6989">
            <w:fldChar w:fldCharType="begin"/>
          </w:r>
          <w:r w:rsidRPr="009D6989">
            <w:instrText xml:space="preserve"> TOC \o "1-3" \h \z \u </w:instrText>
          </w:r>
          <w:r w:rsidRPr="009D6989">
            <w:fldChar w:fldCharType="separate"/>
          </w:r>
          <w:hyperlink w:anchor="_Toc90824833" w:history="1">
            <w:r w:rsidR="00CA5E4C" w:rsidRPr="003D4FDC">
              <w:rPr>
                <w:rStyle w:val="Hyperlink"/>
                <w:b/>
                <w:noProof/>
                <w:lang w:val="vi-VN"/>
              </w:rPr>
              <w:t>I.</w:t>
            </w:r>
            <w:r w:rsidR="00CA5E4C">
              <w:rPr>
                <w:rFonts w:asciiTheme="minorHAnsi" w:eastAsiaTheme="minorEastAsia" w:hAnsiTheme="minorHAnsi" w:cstheme="minorBidi"/>
                <w:noProof/>
                <w:sz w:val="22"/>
                <w:szCs w:val="22"/>
                <w:lang w:val="en-GB"/>
              </w:rPr>
              <w:tab/>
            </w:r>
            <w:r w:rsidR="00CA5E4C" w:rsidRPr="003D4FDC">
              <w:rPr>
                <w:rStyle w:val="Hyperlink"/>
                <w:b/>
                <w:noProof/>
                <w:lang w:val="vi-VN"/>
              </w:rPr>
              <w:t>Project Task Status</w:t>
            </w:r>
            <w:r w:rsidR="00CA5E4C">
              <w:rPr>
                <w:noProof/>
                <w:webHidden/>
              </w:rPr>
              <w:tab/>
            </w:r>
            <w:r w:rsidR="00CA5E4C">
              <w:rPr>
                <w:noProof/>
                <w:webHidden/>
              </w:rPr>
              <w:fldChar w:fldCharType="begin"/>
            </w:r>
            <w:r w:rsidR="00CA5E4C">
              <w:rPr>
                <w:noProof/>
                <w:webHidden/>
              </w:rPr>
              <w:instrText xml:space="preserve"> PAGEREF _Toc90824833 \h </w:instrText>
            </w:r>
            <w:r w:rsidR="00CA5E4C">
              <w:rPr>
                <w:noProof/>
                <w:webHidden/>
              </w:rPr>
            </w:r>
            <w:r w:rsidR="00CA5E4C">
              <w:rPr>
                <w:noProof/>
                <w:webHidden/>
              </w:rPr>
              <w:fldChar w:fldCharType="separate"/>
            </w:r>
            <w:r w:rsidR="00CA5E4C">
              <w:rPr>
                <w:noProof/>
                <w:webHidden/>
              </w:rPr>
              <w:t>2</w:t>
            </w:r>
            <w:r w:rsidR="00CA5E4C">
              <w:rPr>
                <w:noProof/>
                <w:webHidden/>
              </w:rPr>
              <w:fldChar w:fldCharType="end"/>
            </w:r>
          </w:hyperlink>
        </w:p>
        <w:p w14:paraId="563CF851" w14:textId="14D69719" w:rsidR="00CA5E4C" w:rsidRDefault="00CA5E4C">
          <w:pPr>
            <w:pStyle w:val="TOC1"/>
            <w:tabs>
              <w:tab w:val="left" w:pos="660"/>
              <w:tab w:val="right" w:leader="dot" w:pos="9016"/>
            </w:tabs>
            <w:rPr>
              <w:rFonts w:asciiTheme="minorHAnsi" w:eastAsiaTheme="minorEastAsia" w:hAnsiTheme="minorHAnsi" w:cstheme="minorBidi"/>
              <w:noProof/>
              <w:sz w:val="22"/>
              <w:szCs w:val="22"/>
              <w:lang w:val="en-GB"/>
            </w:rPr>
          </w:pPr>
          <w:hyperlink w:anchor="_Toc90824834" w:history="1">
            <w:r w:rsidRPr="003D4FDC">
              <w:rPr>
                <w:rStyle w:val="Hyperlink"/>
                <w:b/>
                <w:noProof/>
              </w:rPr>
              <w:t>II.</w:t>
            </w:r>
            <w:r>
              <w:rPr>
                <w:rFonts w:asciiTheme="minorHAnsi" w:eastAsiaTheme="minorEastAsia" w:hAnsiTheme="minorHAnsi" w:cstheme="minorBidi"/>
                <w:noProof/>
                <w:sz w:val="22"/>
                <w:szCs w:val="22"/>
                <w:lang w:val="en-GB"/>
              </w:rPr>
              <w:tab/>
            </w:r>
            <w:r w:rsidRPr="003D4FDC">
              <w:rPr>
                <w:rStyle w:val="Hyperlink"/>
                <w:b/>
                <w:noProof/>
              </w:rPr>
              <w:t>Executive Summary</w:t>
            </w:r>
            <w:r>
              <w:rPr>
                <w:noProof/>
                <w:webHidden/>
              </w:rPr>
              <w:tab/>
            </w:r>
            <w:r>
              <w:rPr>
                <w:noProof/>
                <w:webHidden/>
              </w:rPr>
              <w:fldChar w:fldCharType="begin"/>
            </w:r>
            <w:r>
              <w:rPr>
                <w:noProof/>
                <w:webHidden/>
              </w:rPr>
              <w:instrText xml:space="preserve"> PAGEREF _Toc90824834 \h </w:instrText>
            </w:r>
            <w:r>
              <w:rPr>
                <w:noProof/>
                <w:webHidden/>
              </w:rPr>
            </w:r>
            <w:r>
              <w:rPr>
                <w:noProof/>
                <w:webHidden/>
              </w:rPr>
              <w:fldChar w:fldCharType="separate"/>
            </w:r>
            <w:r>
              <w:rPr>
                <w:noProof/>
                <w:webHidden/>
              </w:rPr>
              <w:t>3</w:t>
            </w:r>
            <w:r>
              <w:rPr>
                <w:noProof/>
                <w:webHidden/>
              </w:rPr>
              <w:fldChar w:fldCharType="end"/>
            </w:r>
          </w:hyperlink>
        </w:p>
        <w:p w14:paraId="7C0F2B24" w14:textId="36122138" w:rsidR="00CA5E4C" w:rsidRDefault="00CA5E4C">
          <w:pPr>
            <w:pStyle w:val="TOC2"/>
            <w:tabs>
              <w:tab w:val="left" w:pos="660"/>
              <w:tab w:val="right" w:leader="dot" w:pos="9016"/>
            </w:tabs>
            <w:rPr>
              <w:rFonts w:asciiTheme="minorHAnsi" w:eastAsiaTheme="minorEastAsia" w:hAnsiTheme="minorHAnsi" w:cstheme="minorBidi"/>
              <w:i w:val="0"/>
              <w:noProof/>
              <w:sz w:val="22"/>
              <w:szCs w:val="22"/>
              <w:lang w:val="en-GB"/>
            </w:rPr>
          </w:pPr>
          <w:hyperlink w:anchor="_Toc90824835" w:history="1">
            <w:r w:rsidRPr="003D4FDC">
              <w:rPr>
                <w:rStyle w:val="Hyperlink"/>
                <w:b/>
                <w:noProof/>
                <w:lang w:val="vi-VN"/>
              </w:rPr>
              <w:t>1.</w:t>
            </w:r>
            <w:r>
              <w:rPr>
                <w:rFonts w:asciiTheme="minorHAnsi" w:eastAsiaTheme="minorEastAsia" w:hAnsiTheme="minorHAnsi" w:cstheme="minorBidi"/>
                <w:i w:val="0"/>
                <w:noProof/>
                <w:sz w:val="22"/>
                <w:szCs w:val="22"/>
                <w:lang w:val="en-GB"/>
              </w:rPr>
              <w:tab/>
            </w:r>
            <w:r w:rsidRPr="003D4FDC">
              <w:rPr>
                <w:rStyle w:val="Hyperlink"/>
                <w:b/>
                <w:noProof/>
              </w:rPr>
              <w:t>Objectives of the project</w:t>
            </w:r>
            <w:r>
              <w:rPr>
                <w:noProof/>
                <w:webHidden/>
              </w:rPr>
              <w:tab/>
            </w:r>
            <w:r>
              <w:rPr>
                <w:noProof/>
                <w:webHidden/>
              </w:rPr>
              <w:fldChar w:fldCharType="begin"/>
            </w:r>
            <w:r>
              <w:rPr>
                <w:noProof/>
                <w:webHidden/>
              </w:rPr>
              <w:instrText xml:space="preserve"> PAGEREF _Toc90824835 \h </w:instrText>
            </w:r>
            <w:r>
              <w:rPr>
                <w:noProof/>
                <w:webHidden/>
              </w:rPr>
            </w:r>
            <w:r>
              <w:rPr>
                <w:noProof/>
                <w:webHidden/>
              </w:rPr>
              <w:fldChar w:fldCharType="separate"/>
            </w:r>
            <w:r>
              <w:rPr>
                <w:noProof/>
                <w:webHidden/>
              </w:rPr>
              <w:t>3</w:t>
            </w:r>
            <w:r>
              <w:rPr>
                <w:noProof/>
                <w:webHidden/>
              </w:rPr>
              <w:fldChar w:fldCharType="end"/>
            </w:r>
          </w:hyperlink>
        </w:p>
        <w:p w14:paraId="6CF6FD9C" w14:textId="3C72239E" w:rsidR="00CA5E4C" w:rsidRDefault="00CA5E4C">
          <w:pPr>
            <w:pStyle w:val="TOC2"/>
            <w:tabs>
              <w:tab w:val="left" w:pos="660"/>
              <w:tab w:val="right" w:leader="dot" w:pos="9016"/>
            </w:tabs>
            <w:rPr>
              <w:rFonts w:asciiTheme="minorHAnsi" w:eastAsiaTheme="minorEastAsia" w:hAnsiTheme="minorHAnsi" w:cstheme="minorBidi"/>
              <w:i w:val="0"/>
              <w:noProof/>
              <w:sz w:val="22"/>
              <w:szCs w:val="22"/>
              <w:lang w:val="en-GB"/>
            </w:rPr>
          </w:pPr>
          <w:hyperlink w:anchor="_Toc90824836" w:history="1">
            <w:r w:rsidRPr="003D4FDC">
              <w:rPr>
                <w:rStyle w:val="Hyperlink"/>
                <w:b/>
                <w:bCs/>
                <w:noProof/>
                <w:lang w:val="vi-VN"/>
              </w:rPr>
              <w:t>2.</w:t>
            </w:r>
            <w:r>
              <w:rPr>
                <w:rFonts w:asciiTheme="minorHAnsi" w:eastAsiaTheme="minorEastAsia" w:hAnsiTheme="minorHAnsi" w:cstheme="minorBidi"/>
                <w:i w:val="0"/>
                <w:noProof/>
                <w:sz w:val="22"/>
                <w:szCs w:val="22"/>
                <w:lang w:val="en-GB"/>
              </w:rPr>
              <w:tab/>
            </w:r>
            <w:r w:rsidRPr="003D4FDC">
              <w:rPr>
                <w:rStyle w:val="Hyperlink"/>
                <w:b/>
                <w:bCs/>
                <w:noProof/>
                <w:lang w:val="vi-VN"/>
              </w:rPr>
              <w:t xml:space="preserve">Main </w:t>
            </w:r>
            <w:r w:rsidRPr="003D4FDC">
              <w:rPr>
                <w:rStyle w:val="Hyperlink"/>
                <w:b/>
                <w:bCs/>
                <w:noProof/>
              </w:rPr>
              <w:t>results</w:t>
            </w:r>
            <w:r>
              <w:rPr>
                <w:noProof/>
                <w:webHidden/>
              </w:rPr>
              <w:tab/>
            </w:r>
            <w:r>
              <w:rPr>
                <w:noProof/>
                <w:webHidden/>
              </w:rPr>
              <w:fldChar w:fldCharType="begin"/>
            </w:r>
            <w:r>
              <w:rPr>
                <w:noProof/>
                <w:webHidden/>
              </w:rPr>
              <w:instrText xml:space="preserve"> PAGEREF _Toc90824836 \h </w:instrText>
            </w:r>
            <w:r>
              <w:rPr>
                <w:noProof/>
                <w:webHidden/>
              </w:rPr>
            </w:r>
            <w:r>
              <w:rPr>
                <w:noProof/>
                <w:webHidden/>
              </w:rPr>
              <w:fldChar w:fldCharType="separate"/>
            </w:r>
            <w:r>
              <w:rPr>
                <w:noProof/>
                <w:webHidden/>
              </w:rPr>
              <w:t>3</w:t>
            </w:r>
            <w:r>
              <w:rPr>
                <w:noProof/>
                <w:webHidden/>
              </w:rPr>
              <w:fldChar w:fldCharType="end"/>
            </w:r>
          </w:hyperlink>
        </w:p>
        <w:p w14:paraId="5A6C3B7D" w14:textId="12B59A88" w:rsidR="00CA5E4C" w:rsidRDefault="00CA5E4C">
          <w:pPr>
            <w:pStyle w:val="TOC1"/>
            <w:tabs>
              <w:tab w:val="left" w:pos="660"/>
              <w:tab w:val="right" w:leader="dot" w:pos="9016"/>
            </w:tabs>
            <w:rPr>
              <w:rFonts w:asciiTheme="minorHAnsi" w:eastAsiaTheme="minorEastAsia" w:hAnsiTheme="minorHAnsi" w:cstheme="minorBidi"/>
              <w:noProof/>
              <w:sz w:val="22"/>
              <w:szCs w:val="22"/>
              <w:lang w:val="en-GB"/>
            </w:rPr>
          </w:pPr>
          <w:hyperlink w:anchor="_Toc90824837" w:history="1">
            <w:r w:rsidRPr="003D4FDC">
              <w:rPr>
                <w:rStyle w:val="Hyperlink"/>
                <w:b/>
                <w:noProof/>
              </w:rPr>
              <w:t>III.</w:t>
            </w:r>
            <w:r>
              <w:rPr>
                <w:rFonts w:asciiTheme="minorHAnsi" w:eastAsiaTheme="minorEastAsia" w:hAnsiTheme="minorHAnsi" w:cstheme="minorBidi"/>
                <w:noProof/>
                <w:sz w:val="22"/>
                <w:szCs w:val="22"/>
                <w:lang w:val="en-GB"/>
              </w:rPr>
              <w:tab/>
            </w:r>
            <w:r w:rsidRPr="003D4FDC">
              <w:rPr>
                <w:rStyle w:val="Hyperlink"/>
                <w:b/>
                <w:noProof/>
              </w:rPr>
              <w:t>Introduction</w:t>
            </w:r>
            <w:r>
              <w:rPr>
                <w:noProof/>
                <w:webHidden/>
              </w:rPr>
              <w:tab/>
            </w:r>
            <w:r>
              <w:rPr>
                <w:noProof/>
                <w:webHidden/>
              </w:rPr>
              <w:fldChar w:fldCharType="begin"/>
            </w:r>
            <w:r>
              <w:rPr>
                <w:noProof/>
                <w:webHidden/>
              </w:rPr>
              <w:instrText xml:space="preserve"> PAGEREF _Toc90824837 \h </w:instrText>
            </w:r>
            <w:r>
              <w:rPr>
                <w:noProof/>
                <w:webHidden/>
              </w:rPr>
            </w:r>
            <w:r>
              <w:rPr>
                <w:noProof/>
                <w:webHidden/>
              </w:rPr>
              <w:fldChar w:fldCharType="separate"/>
            </w:r>
            <w:r>
              <w:rPr>
                <w:noProof/>
                <w:webHidden/>
              </w:rPr>
              <w:t>4</w:t>
            </w:r>
            <w:r>
              <w:rPr>
                <w:noProof/>
                <w:webHidden/>
              </w:rPr>
              <w:fldChar w:fldCharType="end"/>
            </w:r>
          </w:hyperlink>
        </w:p>
        <w:p w14:paraId="053300F5" w14:textId="32E9A3AE" w:rsidR="00CA5E4C" w:rsidRDefault="00CA5E4C">
          <w:pPr>
            <w:pStyle w:val="TOC2"/>
            <w:tabs>
              <w:tab w:val="left" w:pos="660"/>
              <w:tab w:val="right" w:leader="dot" w:pos="9016"/>
            </w:tabs>
            <w:rPr>
              <w:rFonts w:asciiTheme="minorHAnsi" w:eastAsiaTheme="minorEastAsia" w:hAnsiTheme="minorHAnsi" w:cstheme="minorBidi"/>
              <w:i w:val="0"/>
              <w:noProof/>
              <w:sz w:val="22"/>
              <w:szCs w:val="22"/>
              <w:lang w:val="en-GB"/>
            </w:rPr>
          </w:pPr>
          <w:hyperlink w:anchor="_Toc90824838" w:history="1">
            <w:r w:rsidRPr="003D4FDC">
              <w:rPr>
                <w:rStyle w:val="Hyperlink"/>
                <w:b/>
                <w:noProof/>
              </w:rPr>
              <w:t>1.</w:t>
            </w:r>
            <w:r>
              <w:rPr>
                <w:rFonts w:asciiTheme="minorHAnsi" w:eastAsiaTheme="minorEastAsia" w:hAnsiTheme="minorHAnsi" w:cstheme="minorBidi"/>
                <w:i w:val="0"/>
                <w:noProof/>
                <w:sz w:val="22"/>
                <w:szCs w:val="22"/>
                <w:lang w:val="en-GB"/>
              </w:rPr>
              <w:tab/>
            </w:r>
            <w:r w:rsidRPr="003D4FDC">
              <w:rPr>
                <w:rStyle w:val="Hyperlink"/>
                <w:b/>
                <w:noProof/>
              </w:rPr>
              <w:t>Problem</w:t>
            </w:r>
            <w:r>
              <w:rPr>
                <w:noProof/>
                <w:webHidden/>
              </w:rPr>
              <w:tab/>
            </w:r>
            <w:r>
              <w:rPr>
                <w:noProof/>
                <w:webHidden/>
              </w:rPr>
              <w:fldChar w:fldCharType="begin"/>
            </w:r>
            <w:r>
              <w:rPr>
                <w:noProof/>
                <w:webHidden/>
              </w:rPr>
              <w:instrText xml:space="preserve"> PAGEREF _Toc90824838 \h </w:instrText>
            </w:r>
            <w:r>
              <w:rPr>
                <w:noProof/>
                <w:webHidden/>
              </w:rPr>
            </w:r>
            <w:r>
              <w:rPr>
                <w:noProof/>
                <w:webHidden/>
              </w:rPr>
              <w:fldChar w:fldCharType="separate"/>
            </w:r>
            <w:r>
              <w:rPr>
                <w:noProof/>
                <w:webHidden/>
              </w:rPr>
              <w:t>4</w:t>
            </w:r>
            <w:r>
              <w:rPr>
                <w:noProof/>
                <w:webHidden/>
              </w:rPr>
              <w:fldChar w:fldCharType="end"/>
            </w:r>
          </w:hyperlink>
        </w:p>
        <w:p w14:paraId="10B8629E" w14:textId="4E6BEC6B" w:rsidR="00CA5E4C" w:rsidRDefault="00CA5E4C">
          <w:pPr>
            <w:pStyle w:val="TOC2"/>
            <w:tabs>
              <w:tab w:val="left" w:pos="660"/>
              <w:tab w:val="right" w:leader="dot" w:pos="9016"/>
            </w:tabs>
            <w:rPr>
              <w:rFonts w:asciiTheme="minorHAnsi" w:eastAsiaTheme="minorEastAsia" w:hAnsiTheme="minorHAnsi" w:cstheme="minorBidi"/>
              <w:i w:val="0"/>
              <w:noProof/>
              <w:sz w:val="22"/>
              <w:szCs w:val="22"/>
              <w:lang w:val="en-GB"/>
            </w:rPr>
          </w:pPr>
          <w:hyperlink w:anchor="_Toc90824839" w:history="1">
            <w:r w:rsidRPr="003D4FDC">
              <w:rPr>
                <w:rStyle w:val="Hyperlink"/>
                <w:b/>
                <w:noProof/>
              </w:rPr>
              <w:t>2.</w:t>
            </w:r>
            <w:r>
              <w:rPr>
                <w:rFonts w:asciiTheme="minorHAnsi" w:eastAsiaTheme="minorEastAsia" w:hAnsiTheme="minorHAnsi" w:cstheme="minorBidi"/>
                <w:i w:val="0"/>
                <w:noProof/>
                <w:sz w:val="22"/>
                <w:szCs w:val="22"/>
                <w:lang w:val="en-GB"/>
              </w:rPr>
              <w:tab/>
            </w:r>
            <w:r w:rsidRPr="003D4FDC">
              <w:rPr>
                <w:rStyle w:val="Hyperlink"/>
                <w:b/>
                <w:noProof/>
              </w:rPr>
              <w:t>Dataset</w:t>
            </w:r>
            <w:r>
              <w:rPr>
                <w:noProof/>
                <w:webHidden/>
              </w:rPr>
              <w:tab/>
            </w:r>
            <w:r>
              <w:rPr>
                <w:noProof/>
                <w:webHidden/>
              </w:rPr>
              <w:fldChar w:fldCharType="begin"/>
            </w:r>
            <w:r>
              <w:rPr>
                <w:noProof/>
                <w:webHidden/>
              </w:rPr>
              <w:instrText xml:space="preserve"> PAGEREF _Toc90824839 \h </w:instrText>
            </w:r>
            <w:r>
              <w:rPr>
                <w:noProof/>
                <w:webHidden/>
              </w:rPr>
            </w:r>
            <w:r>
              <w:rPr>
                <w:noProof/>
                <w:webHidden/>
              </w:rPr>
              <w:fldChar w:fldCharType="separate"/>
            </w:r>
            <w:r>
              <w:rPr>
                <w:noProof/>
                <w:webHidden/>
              </w:rPr>
              <w:t>4</w:t>
            </w:r>
            <w:r>
              <w:rPr>
                <w:noProof/>
                <w:webHidden/>
              </w:rPr>
              <w:fldChar w:fldCharType="end"/>
            </w:r>
          </w:hyperlink>
        </w:p>
        <w:p w14:paraId="0CABEFF0" w14:textId="25B34866" w:rsidR="00CA5E4C" w:rsidRDefault="00CA5E4C">
          <w:pPr>
            <w:pStyle w:val="TOC2"/>
            <w:tabs>
              <w:tab w:val="left" w:pos="660"/>
              <w:tab w:val="right" w:leader="dot" w:pos="9016"/>
            </w:tabs>
            <w:rPr>
              <w:rFonts w:asciiTheme="minorHAnsi" w:eastAsiaTheme="minorEastAsia" w:hAnsiTheme="minorHAnsi" w:cstheme="minorBidi"/>
              <w:i w:val="0"/>
              <w:noProof/>
              <w:sz w:val="22"/>
              <w:szCs w:val="22"/>
              <w:lang w:val="en-GB"/>
            </w:rPr>
          </w:pPr>
          <w:hyperlink w:anchor="_Toc90824840" w:history="1">
            <w:r w:rsidRPr="003D4FDC">
              <w:rPr>
                <w:rStyle w:val="Hyperlink"/>
                <w:b/>
                <w:noProof/>
              </w:rPr>
              <w:t>3.</w:t>
            </w:r>
            <w:r>
              <w:rPr>
                <w:rFonts w:asciiTheme="minorHAnsi" w:eastAsiaTheme="minorEastAsia" w:hAnsiTheme="minorHAnsi" w:cstheme="minorBidi"/>
                <w:i w:val="0"/>
                <w:noProof/>
                <w:sz w:val="22"/>
                <w:szCs w:val="22"/>
                <w:lang w:val="en-GB"/>
              </w:rPr>
              <w:tab/>
            </w:r>
            <w:r w:rsidRPr="003D4FDC">
              <w:rPr>
                <w:rStyle w:val="Hyperlink"/>
                <w:b/>
                <w:noProof/>
              </w:rPr>
              <w:t>Techniques</w:t>
            </w:r>
            <w:r>
              <w:rPr>
                <w:noProof/>
                <w:webHidden/>
              </w:rPr>
              <w:tab/>
            </w:r>
            <w:r>
              <w:rPr>
                <w:noProof/>
                <w:webHidden/>
              </w:rPr>
              <w:fldChar w:fldCharType="begin"/>
            </w:r>
            <w:r>
              <w:rPr>
                <w:noProof/>
                <w:webHidden/>
              </w:rPr>
              <w:instrText xml:space="preserve"> PAGEREF _Toc90824840 \h </w:instrText>
            </w:r>
            <w:r>
              <w:rPr>
                <w:noProof/>
                <w:webHidden/>
              </w:rPr>
            </w:r>
            <w:r>
              <w:rPr>
                <w:noProof/>
                <w:webHidden/>
              </w:rPr>
              <w:fldChar w:fldCharType="separate"/>
            </w:r>
            <w:r>
              <w:rPr>
                <w:noProof/>
                <w:webHidden/>
              </w:rPr>
              <w:t>6</w:t>
            </w:r>
            <w:r>
              <w:rPr>
                <w:noProof/>
                <w:webHidden/>
              </w:rPr>
              <w:fldChar w:fldCharType="end"/>
            </w:r>
          </w:hyperlink>
        </w:p>
        <w:p w14:paraId="3B2087EE" w14:textId="72718E02" w:rsidR="00CA5E4C" w:rsidRDefault="00CA5E4C">
          <w:pPr>
            <w:pStyle w:val="TOC1"/>
            <w:tabs>
              <w:tab w:val="left" w:pos="660"/>
              <w:tab w:val="right" w:leader="dot" w:pos="9016"/>
            </w:tabs>
            <w:rPr>
              <w:rFonts w:asciiTheme="minorHAnsi" w:eastAsiaTheme="minorEastAsia" w:hAnsiTheme="minorHAnsi" w:cstheme="minorBidi"/>
              <w:noProof/>
              <w:sz w:val="22"/>
              <w:szCs w:val="22"/>
              <w:lang w:val="en-GB"/>
            </w:rPr>
          </w:pPr>
          <w:hyperlink w:anchor="_Toc90824841" w:history="1">
            <w:r w:rsidRPr="003D4FDC">
              <w:rPr>
                <w:rStyle w:val="Hyperlink"/>
                <w:b/>
                <w:bCs/>
                <w:noProof/>
              </w:rPr>
              <w:t>IV.</w:t>
            </w:r>
            <w:r>
              <w:rPr>
                <w:rFonts w:asciiTheme="minorHAnsi" w:eastAsiaTheme="minorEastAsia" w:hAnsiTheme="minorHAnsi" w:cstheme="minorBidi"/>
                <w:noProof/>
                <w:sz w:val="22"/>
                <w:szCs w:val="22"/>
                <w:lang w:val="en-GB"/>
              </w:rPr>
              <w:tab/>
            </w:r>
            <w:r w:rsidRPr="003D4FDC">
              <w:rPr>
                <w:rStyle w:val="Hyperlink"/>
                <w:b/>
                <w:bCs/>
                <w:noProof/>
              </w:rPr>
              <w:t>Linear Regression Model</w:t>
            </w:r>
            <w:r>
              <w:rPr>
                <w:noProof/>
                <w:webHidden/>
              </w:rPr>
              <w:tab/>
            </w:r>
            <w:r>
              <w:rPr>
                <w:noProof/>
                <w:webHidden/>
              </w:rPr>
              <w:fldChar w:fldCharType="begin"/>
            </w:r>
            <w:r>
              <w:rPr>
                <w:noProof/>
                <w:webHidden/>
              </w:rPr>
              <w:instrText xml:space="preserve"> PAGEREF _Toc90824841 \h </w:instrText>
            </w:r>
            <w:r>
              <w:rPr>
                <w:noProof/>
                <w:webHidden/>
              </w:rPr>
            </w:r>
            <w:r>
              <w:rPr>
                <w:noProof/>
                <w:webHidden/>
              </w:rPr>
              <w:fldChar w:fldCharType="separate"/>
            </w:r>
            <w:r>
              <w:rPr>
                <w:noProof/>
                <w:webHidden/>
              </w:rPr>
              <w:t>6</w:t>
            </w:r>
            <w:r>
              <w:rPr>
                <w:noProof/>
                <w:webHidden/>
              </w:rPr>
              <w:fldChar w:fldCharType="end"/>
            </w:r>
          </w:hyperlink>
        </w:p>
        <w:p w14:paraId="6A0B82B6" w14:textId="4DCB859C" w:rsidR="00CA5E4C" w:rsidRDefault="00CA5E4C">
          <w:pPr>
            <w:pStyle w:val="TOC2"/>
            <w:tabs>
              <w:tab w:val="left" w:pos="660"/>
              <w:tab w:val="right" w:leader="dot" w:pos="9016"/>
            </w:tabs>
            <w:rPr>
              <w:rFonts w:asciiTheme="minorHAnsi" w:eastAsiaTheme="minorEastAsia" w:hAnsiTheme="minorHAnsi" w:cstheme="minorBidi"/>
              <w:i w:val="0"/>
              <w:noProof/>
              <w:sz w:val="22"/>
              <w:szCs w:val="22"/>
              <w:lang w:val="en-GB"/>
            </w:rPr>
          </w:pPr>
          <w:hyperlink w:anchor="_Toc90824842" w:history="1">
            <w:r w:rsidRPr="003D4FDC">
              <w:rPr>
                <w:rStyle w:val="Hyperlink"/>
                <w:b/>
                <w:bCs/>
                <w:noProof/>
              </w:rPr>
              <w:t>1.</w:t>
            </w:r>
            <w:r>
              <w:rPr>
                <w:rFonts w:asciiTheme="minorHAnsi" w:eastAsiaTheme="minorEastAsia" w:hAnsiTheme="minorHAnsi" w:cstheme="minorBidi"/>
                <w:i w:val="0"/>
                <w:noProof/>
                <w:sz w:val="22"/>
                <w:szCs w:val="22"/>
                <w:lang w:val="en-GB"/>
              </w:rPr>
              <w:tab/>
            </w:r>
            <w:r w:rsidRPr="003D4FDC">
              <w:rPr>
                <w:rStyle w:val="Hyperlink"/>
                <w:b/>
                <w:bCs/>
                <w:noProof/>
              </w:rPr>
              <w:t>Implementation Approach</w:t>
            </w:r>
            <w:r>
              <w:rPr>
                <w:noProof/>
                <w:webHidden/>
              </w:rPr>
              <w:tab/>
            </w:r>
            <w:r>
              <w:rPr>
                <w:noProof/>
                <w:webHidden/>
              </w:rPr>
              <w:fldChar w:fldCharType="begin"/>
            </w:r>
            <w:r>
              <w:rPr>
                <w:noProof/>
                <w:webHidden/>
              </w:rPr>
              <w:instrText xml:space="preserve"> PAGEREF _Toc90824842 \h </w:instrText>
            </w:r>
            <w:r>
              <w:rPr>
                <w:noProof/>
                <w:webHidden/>
              </w:rPr>
            </w:r>
            <w:r>
              <w:rPr>
                <w:noProof/>
                <w:webHidden/>
              </w:rPr>
              <w:fldChar w:fldCharType="separate"/>
            </w:r>
            <w:r>
              <w:rPr>
                <w:noProof/>
                <w:webHidden/>
              </w:rPr>
              <w:t>6</w:t>
            </w:r>
            <w:r>
              <w:rPr>
                <w:noProof/>
                <w:webHidden/>
              </w:rPr>
              <w:fldChar w:fldCharType="end"/>
            </w:r>
          </w:hyperlink>
        </w:p>
        <w:p w14:paraId="56A2645F" w14:textId="5BE82C4A" w:rsidR="00CA5E4C" w:rsidRDefault="00CA5E4C">
          <w:pPr>
            <w:pStyle w:val="TOC2"/>
            <w:tabs>
              <w:tab w:val="left" w:pos="660"/>
              <w:tab w:val="right" w:leader="dot" w:pos="9016"/>
            </w:tabs>
            <w:rPr>
              <w:rFonts w:asciiTheme="minorHAnsi" w:eastAsiaTheme="minorEastAsia" w:hAnsiTheme="minorHAnsi" w:cstheme="minorBidi"/>
              <w:i w:val="0"/>
              <w:noProof/>
              <w:sz w:val="22"/>
              <w:szCs w:val="22"/>
              <w:lang w:val="en-GB"/>
            </w:rPr>
          </w:pPr>
          <w:hyperlink w:anchor="_Toc90824843" w:history="1">
            <w:r w:rsidRPr="003D4FDC">
              <w:rPr>
                <w:rStyle w:val="Hyperlink"/>
                <w:b/>
                <w:bCs/>
                <w:noProof/>
              </w:rPr>
              <w:t>2.</w:t>
            </w:r>
            <w:r>
              <w:rPr>
                <w:rFonts w:asciiTheme="minorHAnsi" w:eastAsiaTheme="minorEastAsia" w:hAnsiTheme="minorHAnsi" w:cstheme="minorBidi"/>
                <w:i w:val="0"/>
                <w:noProof/>
                <w:sz w:val="22"/>
                <w:szCs w:val="22"/>
                <w:lang w:val="en-GB"/>
              </w:rPr>
              <w:tab/>
            </w:r>
            <w:r w:rsidRPr="003D4FDC">
              <w:rPr>
                <w:rStyle w:val="Hyperlink"/>
                <w:b/>
                <w:bCs/>
                <w:noProof/>
              </w:rPr>
              <w:t>Data Analysis and Results</w:t>
            </w:r>
            <w:r>
              <w:rPr>
                <w:noProof/>
                <w:webHidden/>
              </w:rPr>
              <w:tab/>
            </w:r>
            <w:r>
              <w:rPr>
                <w:noProof/>
                <w:webHidden/>
              </w:rPr>
              <w:fldChar w:fldCharType="begin"/>
            </w:r>
            <w:r>
              <w:rPr>
                <w:noProof/>
                <w:webHidden/>
              </w:rPr>
              <w:instrText xml:space="preserve"> PAGEREF _Toc90824843 \h </w:instrText>
            </w:r>
            <w:r>
              <w:rPr>
                <w:noProof/>
                <w:webHidden/>
              </w:rPr>
            </w:r>
            <w:r>
              <w:rPr>
                <w:noProof/>
                <w:webHidden/>
              </w:rPr>
              <w:fldChar w:fldCharType="separate"/>
            </w:r>
            <w:r>
              <w:rPr>
                <w:noProof/>
                <w:webHidden/>
              </w:rPr>
              <w:t>10</w:t>
            </w:r>
            <w:r>
              <w:rPr>
                <w:noProof/>
                <w:webHidden/>
              </w:rPr>
              <w:fldChar w:fldCharType="end"/>
            </w:r>
          </w:hyperlink>
        </w:p>
        <w:p w14:paraId="2EF16BB3" w14:textId="61D5B4B1" w:rsidR="00CA5E4C" w:rsidRDefault="00CA5E4C">
          <w:pPr>
            <w:pStyle w:val="TOC2"/>
            <w:tabs>
              <w:tab w:val="left" w:pos="660"/>
              <w:tab w:val="right" w:leader="dot" w:pos="9016"/>
            </w:tabs>
            <w:rPr>
              <w:rFonts w:asciiTheme="minorHAnsi" w:eastAsiaTheme="minorEastAsia" w:hAnsiTheme="minorHAnsi" w:cstheme="minorBidi"/>
              <w:i w:val="0"/>
              <w:noProof/>
              <w:sz w:val="22"/>
              <w:szCs w:val="22"/>
              <w:lang w:val="en-GB"/>
            </w:rPr>
          </w:pPr>
          <w:hyperlink w:anchor="_Toc90824844" w:history="1">
            <w:r w:rsidRPr="003D4FDC">
              <w:rPr>
                <w:rStyle w:val="Hyperlink"/>
                <w:b/>
                <w:bCs/>
                <w:noProof/>
              </w:rPr>
              <w:t>3.</w:t>
            </w:r>
            <w:r>
              <w:rPr>
                <w:rFonts w:asciiTheme="minorHAnsi" w:eastAsiaTheme="minorEastAsia" w:hAnsiTheme="minorHAnsi" w:cstheme="minorBidi"/>
                <w:i w:val="0"/>
                <w:noProof/>
                <w:sz w:val="22"/>
                <w:szCs w:val="22"/>
                <w:lang w:val="en-GB"/>
              </w:rPr>
              <w:tab/>
            </w:r>
            <w:r w:rsidRPr="003D4FDC">
              <w:rPr>
                <w:rStyle w:val="Hyperlink"/>
                <w:b/>
                <w:bCs/>
                <w:noProof/>
              </w:rPr>
              <w:t>Discussion</w:t>
            </w:r>
            <w:r>
              <w:rPr>
                <w:noProof/>
                <w:webHidden/>
              </w:rPr>
              <w:tab/>
            </w:r>
            <w:r>
              <w:rPr>
                <w:noProof/>
                <w:webHidden/>
              </w:rPr>
              <w:fldChar w:fldCharType="begin"/>
            </w:r>
            <w:r>
              <w:rPr>
                <w:noProof/>
                <w:webHidden/>
              </w:rPr>
              <w:instrText xml:space="preserve"> PAGEREF _Toc90824844 \h </w:instrText>
            </w:r>
            <w:r>
              <w:rPr>
                <w:noProof/>
                <w:webHidden/>
              </w:rPr>
            </w:r>
            <w:r>
              <w:rPr>
                <w:noProof/>
                <w:webHidden/>
              </w:rPr>
              <w:fldChar w:fldCharType="separate"/>
            </w:r>
            <w:r>
              <w:rPr>
                <w:noProof/>
                <w:webHidden/>
              </w:rPr>
              <w:t>15</w:t>
            </w:r>
            <w:r>
              <w:rPr>
                <w:noProof/>
                <w:webHidden/>
              </w:rPr>
              <w:fldChar w:fldCharType="end"/>
            </w:r>
          </w:hyperlink>
        </w:p>
        <w:p w14:paraId="7EBD8E09" w14:textId="2BEAA00D" w:rsidR="00CA5E4C" w:rsidRDefault="00CA5E4C">
          <w:pPr>
            <w:pStyle w:val="TOC1"/>
            <w:tabs>
              <w:tab w:val="left" w:pos="660"/>
              <w:tab w:val="right" w:leader="dot" w:pos="9016"/>
            </w:tabs>
            <w:rPr>
              <w:rFonts w:asciiTheme="minorHAnsi" w:eastAsiaTheme="minorEastAsia" w:hAnsiTheme="minorHAnsi" w:cstheme="minorBidi"/>
              <w:noProof/>
              <w:sz w:val="22"/>
              <w:szCs w:val="22"/>
              <w:lang w:val="en-GB"/>
            </w:rPr>
          </w:pPr>
          <w:hyperlink w:anchor="_Toc90824845" w:history="1">
            <w:r w:rsidRPr="003D4FDC">
              <w:rPr>
                <w:rStyle w:val="Hyperlink"/>
                <w:b/>
                <w:bCs/>
                <w:noProof/>
              </w:rPr>
              <w:t>V.</w:t>
            </w:r>
            <w:r>
              <w:rPr>
                <w:rFonts w:asciiTheme="minorHAnsi" w:eastAsiaTheme="minorEastAsia" w:hAnsiTheme="minorHAnsi" w:cstheme="minorBidi"/>
                <w:noProof/>
                <w:sz w:val="22"/>
                <w:szCs w:val="22"/>
                <w:lang w:val="en-GB"/>
              </w:rPr>
              <w:tab/>
            </w:r>
            <w:r w:rsidRPr="003D4FDC">
              <w:rPr>
                <w:rStyle w:val="Hyperlink"/>
                <w:b/>
                <w:bCs/>
                <w:noProof/>
              </w:rPr>
              <w:t>Random Forest Model</w:t>
            </w:r>
            <w:r>
              <w:rPr>
                <w:noProof/>
                <w:webHidden/>
              </w:rPr>
              <w:tab/>
            </w:r>
            <w:r>
              <w:rPr>
                <w:noProof/>
                <w:webHidden/>
              </w:rPr>
              <w:fldChar w:fldCharType="begin"/>
            </w:r>
            <w:r>
              <w:rPr>
                <w:noProof/>
                <w:webHidden/>
              </w:rPr>
              <w:instrText xml:space="preserve"> PAGEREF _Toc90824845 \h </w:instrText>
            </w:r>
            <w:r>
              <w:rPr>
                <w:noProof/>
                <w:webHidden/>
              </w:rPr>
            </w:r>
            <w:r>
              <w:rPr>
                <w:noProof/>
                <w:webHidden/>
              </w:rPr>
              <w:fldChar w:fldCharType="separate"/>
            </w:r>
            <w:r>
              <w:rPr>
                <w:noProof/>
                <w:webHidden/>
              </w:rPr>
              <w:t>15</w:t>
            </w:r>
            <w:r>
              <w:rPr>
                <w:noProof/>
                <w:webHidden/>
              </w:rPr>
              <w:fldChar w:fldCharType="end"/>
            </w:r>
          </w:hyperlink>
        </w:p>
        <w:p w14:paraId="48FEF192" w14:textId="2A587FEE" w:rsidR="00CA5E4C" w:rsidRDefault="00CA5E4C">
          <w:pPr>
            <w:pStyle w:val="TOC2"/>
            <w:tabs>
              <w:tab w:val="left" w:pos="660"/>
              <w:tab w:val="right" w:leader="dot" w:pos="9016"/>
            </w:tabs>
            <w:rPr>
              <w:rFonts w:asciiTheme="minorHAnsi" w:eastAsiaTheme="minorEastAsia" w:hAnsiTheme="minorHAnsi" w:cstheme="minorBidi"/>
              <w:i w:val="0"/>
              <w:noProof/>
              <w:sz w:val="22"/>
              <w:szCs w:val="22"/>
              <w:lang w:val="en-GB"/>
            </w:rPr>
          </w:pPr>
          <w:hyperlink w:anchor="_Toc90824846" w:history="1">
            <w:r w:rsidRPr="003D4FDC">
              <w:rPr>
                <w:rStyle w:val="Hyperlink"/>
                <w:b/>
                <w:bCs/>
                <w:noProof/>
              </w:rPr>
              <w:t>1.</w:t>
            </w:r>
            <w:r>
              <w:rPr>
                <w:rFonts w:asciiTheme="minorHAnsi" w:eastAsiaTheme="minorEastAsia" w:hAnsiTheme="minorHAnsi" w:cstheme="minorBidi"/>
                <w:i w:val="0"/>
                <w:noProof/>
                <w:sz w:val="22"/>
                <w:szCs w:val="22"/>
                <w:lang w:val="en-GB"/>
              </w:rPr>
              <w:tab/>
            </w:r>
            <w:r w:rsidRPr="003D4FDC">
              <w:rPr>
                <w:rStyle w:val="Hyperlink"/>
                <w:b/>
                <w:bCs/>
                <w:noProof/>
              </w:rPr>
              <w:t>Implementation Approach</w:t>
            </w:r>
            <w:r>
              <w:rPr>
                <w:noProof/>
                <w:webHidden/>
              </w:rPr>
              <w:tab/>
            </w:r>
            <w:r>
              <w:rPr>
                <w:noProof/>
                <w:webHidden/>
              </w:rPr>
              <w:fldChar w:fldCharType="begin"/>
            </w:r>
            <w:r>
              <w:rPr>
                <w:noProof/>
                <w:webHidden/>
              </w:rPr>
              <w:instrText xml:space="preserve"> PAGEREF _Toc90824846 \h </w:instrText>
            </w:r>
            <w:r>
              <w:rPr>
                <w:noProof/>
                <w:webHidden/>
              </w:rPr>
            </w:r>
            <w:r>
              <w:rPr>
                <w:noProof/>
                <w:webHidden/>
              </w:rPr>
              <w:fldChar w:fldCharType="separate"/>
            </w:r>
            <w:r>
              <w:rPr>
                <w:noProof/>
                <w:webHidden/>
              </w:rPr>
              <w:t>15</w:t>
            </w:r>
            <w:r>
              <w:rPr>
                <w:noProof/>
                <w:webHidden/>
              </w:rPr>
              <w:fldChar w:fldCharType="end"/>
            </w:r>
          </w:hyperlink>
        </w:p>
        <w:p w14:paraId="77864314" w14:textId="0F80A848" w:rsidR="00CA5E4C" w:rsidRDefault="00CA5E4C">
          <w:pPr>
            <w:pStyle w:val="TOC2"/>
            <w:tabs>
              <w:tab w:val="left" w:pos="660"/>
              <w:tab w:val="right" w:leader="dot" w:pos="9016"/>
            </w:tabs>
            <w:rPr>
              <w:rFonts w:asciiTheme="minorHAnsi" w:eastAsiaTheme="minorEastAsia" w:hAnsiTheme="minorHAnsi" w:cstheme="minorBidi"/>
              <w:i w:val="0"/>
              <w:noProof/>
              <w:sz w:val="22"/>
              <w:szCs w:val="22"/>
              <w:lang w:val="en-GB"/>
            </w:rPr>
          </w:pPr>
          <w:hyperlink w:anchor="_Toc90824847" w:history="1">
            <w:r w:rsidRPr="003D4FDC">
              <w:rPr>
                <w:rStyle w:val="Hyperlink"/>
                <w:b/>
                <w:bCs/>
                <w:noProof/>
              </w:rPr>
              <w:t>2.</w:t>
            </w:r>
            <w:r>
              <w:rPr>
                <w:rFonts w:asciiTheme="minorHAnsi" w:eastAsiaTheme="minorEastAsia" w:hAnsiTheme="minorHAnsi" w:cstheme="minorBidi"/>
                <w:i w:val="0"/>
                <w:noProof/>
                <w:sz w:val="22"/>
                <w:szCs w:val="22"/>
                <w:lang w:val="en-GB"/>
              </w:rPr>
              <w:tab/>
            </w:r>
            <w:r w:rsidRPr="003D4FDC">
              <w:rPr>
                <w:rStyle w:val="Hyperlink"/>
                <w:b/>
                <w:bCs/>
                <w:noProof/>
              </w:rPr>
              <w:t>Data Analysis and Results</w:t>
            </w:r>
            <w:r>
              <w:rPr>
                <w:noProof/>
                <w:webHidden/>
              </w:rPr>
              <w:tab/>
            </w:r>
            <w:r>
              <w:rPr>
                <w:noProof/>
                <w:webHidden/>
              </w:rPr>
              <w:fldChar w:fldCharType="begin"/>
            </w:r>
            <w:r>
              <w:rPr>
                <w:noProof/>
                <w:webHidden/>
              </w:rPr>
              <w:instrText xml:space="preserve"> PAGEREF _Toc90824847 \h </w:instrText>
            </w:r>
            <w:r>
              <w:rPr>
                <w:noProof/>
                <w:webHidden/>
              </w:rPr>
            </w:r>
            <w:r>
              <w:rPr>
                <w:noProof/>
                <w:webHidden/>
              </w:rPr>
              <w:fldChar w:fldCharType="separate"/>
            </w:r>
            <w:r>
              <w:rPr>
                <w:noProof/>
                <w:webHidden/>
              </w:rPr>
              <w:t>15</w:t>
            </w:r>
            <w:r>
              <w:rPr>
                <w:noProof/>
                <w:webHidden/>
              </w:rPr>
              <w:fldChar w:fldCharType="end"/>
            </w:r>
          </w:hyperlink>
        </w:p>
        <w:p w14:paraId="74C85CAF" w14:textId="68A40978" w:rsidR="00CA5E4C" w:rsidRDefault="00CA5E4C">
          <w:pPr>
            <w:pStyle w:val="TOC2"/>
            <w:tabs>
              <w:tab w:val="left" w:pos="660"/>
              <w:tab w:val="right" w:leader="dot" w:pos="9016"/>
            </w:tabs>
            <w:rPr>
              <w:rFonts w:asciiTheme="minorHAnsi" w:eastAsiaTheme="minorEastAsia" w:hAnsiTheme="minorHAnsi" w:cstheme="minorBidi"/>
              <w:i w:val="0"/>
              <w:noProof/>
              <w:sz w:val="22"/>
              <w:szCs w:val="22"/>
              <w:lang w:val="en-GB"/>
            </w:rPr>
          </w:pPr>
          <w:hyperlink w:anchor="_Toc90824848" w:history="1">
            <w:r w:rsidRPr="003D4FDC">
              <w:rPr>
                <w:rStyle w:val="Hyperlink"/>
                <w:b/>
                <w:bCs/>
                <w:noProof/>
              </w:rPr>
              <w:t>3.</w:t>
            </w:r>
            <w:r>
              <w:rPr>
                <w:rFonts w:asciiTheme="minorHAnsi" w:eastAsiaTheme="minorEastAsia" w:hAnsiTheme="minorHAnsi" w:cstheme="minorBidi"/>
                <w:i w:val="0"/>
                <w:noProof/>
                <w:sz w:val="22"/>
                <w:szCs w:val="22"/>
                <w:lang w:val="en-GB"/>
              </w:rPr>
              <w:tab/>
            </w:r>
            <w:r w:rsidRPr="003D4FDC">
              <w:rPr>
                <w:rStyle w:val="Hyperlink"/>
                <w:b/>
                <w:bCs/>
                <w:noProof/>
              </w:rPr>
              <w:t>Discussion</w:t>
            </w:r>
            <w:r>
              <w:rPr>
                <w:noProof/>
                <w:webHidden/>
              </w:rPr>
              <w:tab/>
            </w:r>
            <w:r>
              <w:rPr>
                <w:noProof/>
                <w:webHidden/>
              </w:rPr>
              <w:fldChar w:fldCharType="begin"/>
            </w:r>
            <w:r>
              <w:rPr>
                <w:noProof/>
                <w:webHidden/>
              </w:rPr>
              <w:instrText xml:space="preserve"> PAGEREF _Toc90824848 \h </w:instrText>
            </w:r>
            <w:r>
              <w:rPr>
                <w:noProof/>
                <w:webHidden/>
              </w:rPr>
            </w:r>
            <w:r>
              <w:rPr>
                <w:noProof/>
                <w:webHidden/>
              </w:rPr>
              <w:fldChar w:fldCharType="separate"/>
            </w:r>
            <w:r>
              <w:rPr>
                <w:noProof/>
                <w:webHidden/>
              </w:rPr>
              <w:t>20</w:t>
            </w:r>
            <w:r>
              <w:rPr>
                <w:noProof/>
                <w:webHidden/>
              </w:rPr>
              <w:fldChar w:fldCharType="end"/>
            </w:r>
          </w:hyperlink>
        </w:p>
        <w:p w14:paraId="4598A0AE" w14:textId="2654D716" w:rsidR="00CA5E4C" w:rsidRDefault="00CA5E4C">
          <w:pPr>
            <w:pStyle w:val="TOC1"/>
            <w:tabs>
              <w:tab w:val="left" w:pos="660"/>
              <w:tab w:val="right" w:leader="dot" w:pos="9016"/>
            </w:tabs>
            <w:rPr>
              <w:rFonts w:asciiTheme="minorHAnsi" w:eastAsiaTheme="minorEastAsia" w:hAnsiTheme="minorHAnsi" w:cstheme="minorBidi"/>
              <w:noProof/>
              <w:sz w:val="22"/>
              <w:szCs w:val="22"/>
              <w:lang w:val="en-GB"/>
            </w:rPr>
          </w:pPr>
          <w:hyperlink w:anchor="_Toc90824849" w:history="1">
            <w:r w:rsidRPr="003D4FDC">
              <w:rPr>
                <w:rStyle w:val="Hyperlink"/>
                <w:b/>
                <w:bCs/>
                <w:noProof/>
              </w:rPr>
              <w:t>VI.</w:t>
            </w:r>
            <w:r>
              <w:rPr>
                <w:rFonts w:asciiTheme="minorHAnsi" w:eastAsiaTheme="minorEastAsia" w:hAnsiTheme="minorHAnsi" w:cstheme="minorBidi"/>
                <w:noProof/>
                <w:sz w:val="22"/>
                <w:szCs w:val="22"/>
                <w:lang w:val="en-GB"/>
              </w:rPr>
              <w:tab/>
            </w:r>
            <w:r w:rsidRPr="003D4FDC">
              <w:rPr>
                <w:rStyle w:val="Hyperlink"/>
                <w:b/>
                <w:bCs/>
                <w:noProof/>
              </w:rPr>
              <w:t>Conclusion</w:t>
            </w:r>
            <w:r>
              <w:rPr>
                <w:noProof/>
                <w:webHidden/>
              </w:rPr>
              <w:tab/>
            </w:r>
            <w:r>
              <w:rPr>
                <w:noProof/>
                <w:webHidden/>
              </w:rPr>
              <w:fldChar w:fldCharType="begin"/>
            </w:r>
            <w:r>
              <w:rPr>
                <w:noProof/>
                <w:webHidden/>
              </w:rPr>
              <w:instrText xml:space="preserve"> PAGEREF _Toc90824849 \h </w:instrText>
            </w:r>
            <w:r>
              <w:rPr>
                <w:noProof/>
                <w:webHidden/>
              </w:rPr>
            </w:r>
            <w:r>
              <w:rPr>
                <w:noProof/>
                <w:webHidden/>
              </w:rPr>
              <w:fldChar w:fldCharType="separate"/>
            </w:r>
            <w:r>
              <w:rPr>
                <w:noProof/>
                <w:webHidden/>
              </w:rPr>
              <w:t>20</w:t>
            </w:r>
            <w:r>
              <w:rPr>
                <w:noProof/>
                <w:webHidden/>
              </w:rPr>
              <w:fldChar w:fldCharType="end"/>
            </w:r>
          </w:hyperlink>
        </w:p>
        <w:p w14:paraId="0B591DD6" w14:textId="2CD688F0" w:rsidR="00CA5E4C" w:rsidRDefault="00CA5E4C">
          <w:pPr>
            <w:pStyle w:val="TOC1"/>
            <w:tabs>
              <w:tab w:val="left" w:pos="660"/>
              <w:tab w:val="right" w:leader="dot" w:pos="9016"/>
            </w:tabs>
            <w:rPr>
              <w:rFonts w:asciiTheme="minorHAnsi" w:eastAsiaTheme="minorEastAsia" w:hAnsiTheme="minorHAnsi" w:cstheme="minorBidi"/>
              <w:noProof/>
              <w:sz w:val="22"/>
              <w:szCs w:val="22"/>
              <w:lang w:val="en-GB"/>
            </w:rPr>
          </w:pPr>
          <w:hyperlink w:anchor="_Toc90824850" w:history="1">
            <w:r w:rsidRPr="003D4FDC">
              <w:rPr>
                <w:rStyle w:val="Hyperlink"/>
                <w:b/>
                <w:noProof/>
              </w:rPr>
              <w:t>VII.</w:t>
            </w:r>
            <w:r>
              <w:rPr>
                <w:rFonts w:asciiTheme="minorHAnsi" w:eastAsiaTheme="minorEastAsia" w:hAnsiTheme="minorHAnsi" w:cstheme="minorBidi"/>
                <w:noProof/>
                <w:sz w:val="22"/>
                <w:szCs w:val="22"/>
                <w:lang w:val="en-GB"/>
              </w:rPr>
              <w:tab/>
            </w:r>
            <w:r w:rsidRPr="003D4FDC">
              <w:rPr>
                <w:rStyle w:val="Hyperlink"/>
                <w:b/>
                <w:noProof/>
              </w:rPr>
              <w:t>References</w:t>
            </w:r>
            <w:r>
              <w:rPr>
                <w:noProof/>
                <w:webHidden/>
              </w:rPr>
              <w:tab/>
            </w:r>
            <w:r>
              <w:rPr>
                <w:noProof/>
                <w:webHidden/>
              </w:rPr>
              <w:fldChar w:fldCharType="begin"/>
            </w:r>
            <w:r>
              <w:rPr>
                <w:noProof/>
                <w:webHidden/>
              </w:rPr>
              <w:instrText xml:space="preserve"> PAGEREF _Toc90824850 \h </w:instrText>
            </w:r>
            <w:r>
              <w:rPr>
                <w:noProof/>
                <w:webHidden/>
              </w:rPr>
            </w:r>
            <w:r>
              <w:rPr>
                <w:noProof/>
                <w:webHidden/>
              </w:rPr>
              <w:fldChar w:fldCharType="separate"/>
            </w:r>
            <w:r>
              <w:rPr>
                <w:noProof/>
                <w:webHidden/>
              </w:rPr>
              <w:t>21</w:t>
            </w:r>
            <w:r>
              <w:rPr>
                <w:noProof/>
                <w:webHidden/>
              </w:rPr>
              <w:fldChar w:fldCharType="end"/>
            </w:r>
          </w:hyperlink>
        </w:p>
        <w:p w14:paraId="66B50AA1" w14:textId="74DA606C" w:rsidR="00686381" w:rsidRPr="009D6989" w:rsidRDefault="00AD2F8B" w:rsidP="0069339B">
          <w:pPr>
            <w:spacing w:before="240" w:line="480" w:lineRule="auto"/>
          </w:pPr>
          <w:r w:rsidRPr="009D6989">
            <w:fldChar w:fldCharType="end"/>
          </w:r>
        </w:p>
      </w:sdtContent>
    </w:sdt>
    <w:p w14:paraId="50C939D4" w14:textId="71938E67" w:rsidR="00534485" w:rsidRDefault="00534485">
      <w:pPr>
        <w:rPr>
          <w:b/>
          <w:lang w:val="vi-VN"/>
        </w:rPr>
      </w:pPr>
      <w:r>
        <w:rPr>
          <w:b/>
          <w:lang w:val="vi-VN"/>
        </w:rPr>
        <w:br w:type="page"/>
      </w:r>
    </w:p>
    <w:p w14:paraId="2B9D9C92" w14:textId="626827BC" w:rsidR="006D46F2" w:rsidRPr="009D6989" w:rsidRDefault="006D46F2" w:rsidP="0069339B">
      <w:pPr>
        <w:pStyle w:val="ListParagraph"/>
        <w:numPr>
          <w:ilvl w:val="1"/>
          <w:numId w:val="22"/>
        </w:numPr>
        <w:spacing w:before="240" w:after="0" w:line="480" w:lineRule="auto"/>
        <w:jc w:val="center"/>
        <w:outlineLvl w:val="0"/>
        <w:rPr>
          <w:b/>
          <w:lang w:val="vi-VN"/>
        </w:rPr>
      </w:pPr>
      <w:bookmarkStart w:id="0" w:name="_Toc90824833"/>
      <w:r w:rsidRPr="009D6989">
        <w:rPr>
          <w:b/>
          <w:lang w:val="vi-VN"/>
        </w:rPr>
        <w:lastRenderedPageBreak/>
        <w:t>Project Task Status</w:t>
      </w:r>
      <w:bookmarkEnd w:id="0"/>
    </w:p>
    <w:p w14:paraId="5E1D557C" w14:textId="289E0BC5" w:rsidR="00187ECA" w:rsidRPr="009D6989" w:rsidRDefault="00187ECA" w:rsidP="0069339B">
      <w:pPr>
        <w:spacing w:line="480" w:lineRule="auto"/>
        <w:ind w:firstLine="720"/>
      </w:pPr>
      <w:r w:rsidRPr="009D6989">
        <w:rPr>
          <w:lang w:val="vi-VN"/>
        </w:rPr>
        <w:t>Task Completed</w:t>
      </w:r>
      <w:r w:rsidR="00053B27" w:rsidRPr="009D6989">
        <w:t xml:space="preserve">: </w:t>
      </w:r>
    </w:p>
    <w:p w14:paraId="5147511A" w14:textId="51A22977" w:rsidR="004C49F8" w:rsidRPr="009D6989" w:rsidRDefault="00BF1FA5" w:rsidP="0069339B">
      <w:pPr>
        <w:pStyle w:val="ListParagraph"/>
        <w:numPr>
          <w:ilvl w:val="0"/>
          <w:numId w:val="31"/>
        </w:numPr>
        <w:spacing w:line="480" w:lineRule="auto"/>
        <w:ind w:left="357" w:firstLine="720"/>
      </w:pPr>
      <w:bookmarkStart w:id="1" w:name="_Hlk88598062"/>
      <w:r w:rsidRPr="009D6989">
        <w:t>Data Collection</w:t>
      </w:r>
    </w:p>
    <w:p w14:paraId="1F1AF093" w14:textId="6E4FBF79" w:rsidR="00295791" w:rsidRPr="009D6989" w:rsidRDefault="00BF1FA5" w:rsidP="0069339B">
      <w:pPr>
        <w:pStyle w:val="ListParagraph"/>
        <w:numPr>
          <w:ilvl w:val="0"/>
          <w:numId w:val="31"/>
        </w:numPr>
        <w:spacing w:line="480" w:lineRule="auto"/>
        <w:ind w:left="357" w:firstLine="720"/>
      </w:pPr>
      <w:r w:rsidRPr="009D6989">
        <w:t>Data Separation</w:t>
      </w:r>
    </w:p>
    <w:p w14:paraId="0215A3F6" w14:textId="0D2BDFD4" w:rsidR="00C346E7" w:rsidRPr="009D6989" w:rsidRDefault="00BF1FA5" w:rsidP="0069339B">
      <w:pPr>
        <w:pStyle w:val="ListParagraph"/>
        <w:numPr>
          <w:ilvl w:val="0"/>
          <w:numId w:val="31"/>
        </w:numPr>
        <w:spacing w:line="480" w:lineRule="auto"/>
        <w:ind w:left="357" w:firstLine="720"/>
      </w:pPr>
      <w:r w:rsidRPr="009D6989">
        <w:t>Data Import</w:t>
      </w:r>
    </w:p>
    <w:p w14:paraId="1D6CB7BF" w14:textId="1639B246" w:rsidR="00C346E7" w:rsidRPr="009D6989" w:rsidRDefault="00BF1FA5" w:rsidP="0069339B">
      <w:pPr>
        <w:pStyle w:val="ListParagraph"/>
        <w:numPr>
          <w:ilvl w:val="0"/>
          <w:numId w:val="31"/>
        </w:numPr>
        <w:spacing w:line="480" w:lineRule="auto"/>
        <w:ind w:left="357" w:firstLine="720"/>
      </w:pPr>
      <w:r w:rsidRPr="009D6989">
        <w:t>Data Cleaning</w:t>
      </w:r>
    </w:p>
    <w:p w14:paraId="3E78DF7A" w14:textId="19CDF6C1" w:rsidR="00895549" w:rsidRPr="009D6989" w:rsidRDefault="00895549" w:rsidP="0069339B">
      <w:pPr>
        <w:pStyle w:val="ListParagraph"/>
        <w:numPr>
          <w:ilvl w:val="0"/>
          <w:numId w:val="31"/>
        </w:numPr>
        <w:spacing w:line="480" w:lineRule="auto"/>
        <w:ind w:left="357" w:firstLine="720"/>
      </w:pPr>
      <w:r w:rsidRPr="009D6989">
        <w:t>Data Manipulation</w:t>
      </w:r>
    </w:p>
    <w:p w14:paraId="0D7FFBA5" w14:textId="310F522F" w:rsidR="00895549" w:rsidRPr="009D6989" w:rsidRDefault="00895549" w:rsidP="0069339B">
      <w:pPr>
        <w:pStyle w:val="ListParagraph"/>
        <w:numPr>
          <w:ilvl w:val="0"/>
          <w:numId w:val="31"/>
        </w:numPr>
        <w:spacing w:line="480" w:lineRule="auto"/>
        <w:ind w:left="357" w:firstLine="720"/>
      </w:pPr>
      <w:r w:rsidRPr="009D6989">
        <w:t>Data Visualization</w:t>
      </w:r>
    </w:p>
    <w:p w14:paraId="264B1B20" w14:textId="3D58A7A9" w:rsidR="00B065BA" w:rsidRPr="009D6989" w:rsidRDefault="00BF1FA5" w:rsidP="0069339B">
      <w:pPr>
        <w:pStyle w:val="ListParagraph"/>
        <w:numPr>
          <w:ilvl w:val="0"/>
          <w:numId w:val="31"/>
        </w:numPr>
        <w:spacing w:line="480" w:lineRule="auto"/>
        <w:ind w:left="357" w:firstLine="720"/>
      </w:pPr>
      <w:r w:rsidRPr="009D6989">
        <w:t>Data Reduction</w:t>
      </w:r>
    </w:p>
    <w:p w14:paraId="0BFA1937" w14:textId="2E6C88A2" w:rsidR="005542DC" w:rsidRPr="009D6989" w:rsidRDefault="00BF1FA5" w:rsidP="0069339B">
      <w:pPr>
        <w:pStyle w:val="ListParagraph"/>
        <w:numPr>
          <w:ilvl w:val="0"/>
          <w:numId w:val="31"/>
        </w:numPr>
        <w:spacing w:line="480" w:lineRule="auto"/>
        <w:ind w:left="357" w:firstLine="720"/>
      </w:pPr>
      <w:r w:rsidRPr="009D6989">
        <w:t>Models Building</w:t>
      </w:r>
      <w:r w:rsidR="00E50138" w:rsidRPr="009D6989">
        <w:t>: Linear Regression &amp; Random Forest</w:t>
      </w:r>
    </w:p>
    <w:p w14:paraId="63C666D7" w14:textId="0DD07E5C" w:rsidR="00DF0958" w:rsidRPr="009D6989" w:rsidRDefault="005542DC" w:rsidP="0069339B">
      <w:pPr>
        <w:pStyle w:val="ListParagraph"/>
        <w:numPr>
          <w:ilvl w:val="0"/>
          <w:numId w:val="31"/>
        </w:numPr>
        <w:spacing w:line="480" w:lineRule="auto"/>
        <w:ind w:left="357" w:firstLine="720"/>
      </w:pPr>
      <w:r w:rsidRPr="009D6989">
        <w:t xml:space="preserve">Models </w:t>
      </w:r>
      <w:r w:rsidR="00BF1FA5" w:rsidRPr="009D6989">
        <w:t>Evaluation</w:t>
      </w:r>
    </w:p>
    <w:p w14:paraId="5AFA829B" w14:textId="0AA33EE5" w:rsidR="00F45520" w:rsidRPr="009D6989" w:rsidRDefault="00BF1FA5" w:rsidP="0069339B">
      <w:pPr>
        <w:pStyle w:val="ListParagraph"/>
        <w:numPr>
          <w:ilvl w:val="0"/>
          <w:numId w:val="31"/>
        </w:numPr>
        <w:spacing w:line="480" w:lineRule="auto"/>
        <w:ind w:left="357" w:firstLine="720"/>
      </w:pPr>
      <w:r w:rsidRPr="009D6989">
        <w:t>Presentation</w:t>
      </w:r>
    </w:p>
    <w:p w14:paraId="00000012" w14:textId="588C5BDD" w:rsidR="007C0678" w:rsidRPr="009D6989" w:rsidRDefault="00500F41" w:rsidP="0069339B">
      <w:pPr>
        <w:pStyle w:val="ListParagraph"/>
        <w:numPr>
          <w:ilvl w:val="1"/>
          <w:numId w:val="22"/>
        </w:numPr>
        <w:spacing w:before="240" w:after="0" w:line="480" w:lineRule="auto"/>
        <w:jc w:val="center"/>
        <w:outlineLvl w:val="0"/>
        <w:rPr>
          <w:b/>
        </w:rPr>
      </w:pPr>
      <w:bookmarkStart w:id="2" w:name="_Toc90824834"/>
      <w:bookmarkEnd w:id="1"/>
      <w:r w:rsidRPr="009D6989">
        <w:rPr>
          <w:b/>
        </w:rPr>
        <w:t>Executive Summary</w:t>
      </w:r>
      <w:bookmarkEnd w:id="2"/>
    </w:p>
    <w:p w14:paraId="00000013" w14:textId="2B7034C4" w:rsidR="007C0678" w:rsidRPr="009D6989" w:rsidRDefault="00500F41" w:rsidP="0069339B">
      <w:pPr>
        <w:pStyle w:val="ListParagraph"/>
        <w:numPr>
          <w:ilvl w:val="0"/>
          <w:numId w:val="32"/>
        </w:numPr>
        <w:spacing w:before="240" w:after="0" w:line="480" w:lineRule="auto"/>
        <w:jc w:val="left"/>
        <w:outlineLvl w:val="1"/>
        <w:rPr>
          <w:b/>
          <w:lang w:val="vi-VN"/>
        </w:rPr>
      </w:pPr>
      <w:bookmarkStart w:id="3" w:name="_Toc90824835"/>
      <w:r w:rsidRPr="009D6989">
        <w:rPr>
          <w:b/>
        </w:rPr>
        <w:t>Objectives of the project</w:t>
      </w:r>
      <w:bookmarkEnd w:id="3"/>
    </w:p>
    <w:p w14:paraId="697F41B4" w14:textId="77777777" w:rsidR="00B811CA" w:rsidRPr="009D6989" w:rsidRDefault="00B811CA" w:rsidP="0069339B">
      <w:pPr>
        <w:spacing w:before="240" w:after="0" w:line="480" w:lineRule="auto"/>
        <w:ind w:firstLine="720"/>
      </w:pPr>
      <w:r w:rsidRPr="009D6989">
        <w:t>As more people choose Airbnb as their primary accommodation provider, Airbnb has effectively challenged the traditional hotel business. Since its establishment in 2008, Airbnb has experienced tremendous development, with the number of rentals listed on its website increasing at an exponential rate each year.</w:t>
      </w:r>
    </w:p>
    <w:p w14:paraId="00000018" w14:textId="1BE40B40" w:rsidR="007C0678" w:rsidRPr="009D6989" w:rsidRDefault="00B811CA" w:rsidP="0054553E">
      <w:pPr>
        <w:spacing w:before="240" w:after="0" w:line="480" w:lineRule="auto"/>
        <w:ind w:firstLine="720"/>
      </w:pPr>
      <w:r w:rsidRPr="009D6989">
        <w:t xml:space="preserve">We use the Inside Airbnb dataset to identify significant trends in customer interest and predict the price of rentals in the US and Europe using Machine Learning models. This problem is similar to a classical use case of machine learning: house price prediction. We can then </w:t>
      </w:r>
      <w:r w:rsidR="0054553E" w:rsidRPr="009D6989">
        <w:t>a</w:t>
      </w:r>
      <w:r w:rsidR="00500F41" w:rsidRPr="009D6989">
        <w:t>nswer business questions</w:t>
      </w:r>
      <w:r w:rsidR="00475E9A" w:rsidRPr="009D6989">
        <w:t>:</w:t>
      </w:r>
    </w:p>
    <w:p w14:paraId="20CCE5B7" w14:textId="76899FC8" w:rsidR="00A74576" w:rsidRPr="009D6989" w:rsidRDefault="00A74576" w:rsidP="0069339B">
      <w:pPr>
        <w:pStyle w:val="ListParagraph"/>
        <w:numPr>
          <w:ilvl w:val="0"/>
          <w:numId w:val="40"/>
        </w:numPr>
        <w:spacing w:before="240" w:after="0" w:line="480" w:lineRule="auto"/>
      </w:pPr>
      <w:r w:rsidRPr="009D6989">
        <w:t xml:space="preserve">How to predict the price </w:t>
      </w:r>
      <w:r w:rsidRPr="009D6989">
        <w:rPr>
          <w:lang w:val="vi-VN"/>
        </w:rPr>
        <w:t>for each listing?</w:t>
      </w:r>
    </w:p>
    <w:p w14:paraId="18C3A0E3" w14:textId="767D78B6" w:rsidR="00A74576" w:rsidRPr="009D6989" w:rsidRDefault="00A74576" w:rsidP="0069339B">
      <w:pPr>
        <w:pStyle w:val="ListParagraph"/>
        <w:numPr>
          <w:ilvl w:val="0"/>
          <w:numId w:val="40"/>
        </w:numPr>
        <w:spacing w:before="240" w:after="0" w:line="480" w:lineRule="auto"/>
      </w:pPr>
      <w:r w:rsidRPr="009D6989">
        <w:lastRenderedPageBreak/>
        <w:t>Can we find out how many feature affected the price?</w:t>
      </w:r>
    </w:p>
    <w:p w14:paraId="551388D6" w14:textId="7CF9BE81" w:rsidR="009C6994" w:rsidRPr="009D6989" w:rsidRDefault="004969A6" w:rsidP="0069339B">
      <w:pPr>
        <w:pStyle w:val="ListParagraph"/>
        <w:numPr>
          <w:ilvl w:val="0"/>
          <w:numId w:val="32"/>
        </w:numPr>
        <w:spacing w:before="240" w:after="0" w:line="480" w:lineRule="auto"/>
        <w:outlineLvl w:val="1"/>
        <w:rPr>
          <w:b/>
          <w:bCs/>
          <w:lang w:val="vi-VN"/>
        </w:rPr>
      </w:pPr>
      <w:bookmarkStart w:id="4" w:name="_Toc90824836"/>
      <w:r w:rsidRPr="009D6989">
        <w:rPr>
          <w:b/>
          <w:bCs/>
          <w:lang w:val="vi-VN"/>
        </w:rPr>
        <w:t xml:space="preserve">Main </w:t>
      </w:r>
      <w:r w:rsidR="00D0709C" w:rsidRPr="009D6989">
        <w:rPr>
          <w:b/>
          <w:bCs/>
        </w:rPr>
        <w:t>results</w:t>
      </w:r>
      <w:bookmarkEnd w:id="4"/>
    </w:p>
    <w:p w14:paraId="6F96D25E" w14:textId="3820179B" w:rsidR="00A10C74" w:rsidRPr="009D6989" w:rsidRDefault="00A74F55" w:rsidP="00A10C74">
      <w:pPr>
        <w:spacing w:before="240" w:after="0" w:line="480" w:lineRule="auto"/>
        <w:ind w:left="357" w:firstLine="720"/>
      </w:pPr>
      <w:r w:rsidRPr="009D6989">
        <w:rPr>
          <w:lang w:val="vi-VN"/>
        </w:rPr>
        <w:t xml:space="preserve">The first model is a </w:t>
      </w:r>
      <w:r w:rsidR="00D163C1" w:rsidRPr="009D6989">
        <w:rPr>
          <w:lang w:val="vi-VN"/>
        </w:rPr>
        <w:t xml:space="preserve">Linear Regression </w:t>
      </w:r>
      <w:r w:rsidRPr="009D6989">
        <w:rPr>
          <w:lang w:val="vi-VN"/>
        </w:rPr>
        <w:t xml:space="preserve">model. When </w:t>
      </w:r>
      <w:r w:rsidR="00F32040" w:rsidRPr="009D6989">
        <w:rPr>
          <w:lang w:val="vi-VN"/>
        </w:rPr>
        <w:t>we</w:t>
      </w:r>
      <w:r w:rsidRPr="009D6989">
        <w:rPr>
          <w:lang w:val="vi-VN"/>
        </w:rPr>
        <w:t xml:space="preserve"> test the model with the test set, the </w:t>
      </w:r>
      <w:r w:rsidR="00946380" w:rsidRPr="009D6989">
        <w:t xml:space="preserve">models of Trieu and Alok get similar </w:t>
      </w:r>
      <w:r w:rsidRPr="009D6989">
        <w:rPr>
          <w:lang w:val="vi-VN"/>
        </w:rPr>
        <w:t>R^2 Score</w:t>
      </w:r>
      <w:r w:rsidR="00946380" w:rsidRPr="009D6989">
        <w:t>s, around</w:t>
      </w:r>
      <w:r w:rsidRPr="009D6989">
        <w:rPr>
          <w:lang w:val="vi-VN"/>
        </w:rPr>
        <w:t xml:space="preserve"> 0.23.</w:t>
      </w:r>
      <w:r w:rsidR="002D5441" w:rsidRPr="009D6989">
        <w:t xml:space="preserve"> / 1.00</w:t>
      </w:r>
      <w:r w:rsidR="00B35348" w:rsidRPr="009D6989">
        <w:t>.</w:t>
      </w:r>
    </w:p>
    <w:p w14:paraId="4CAF9A0E" w14:textId="4B3B40EF" w:rsidR="00A10C74" w:rsidRDefault="00A15D00" w:rsidP="00BD71DF">
      <w:pPr>
        <w:spacing w:before="240" w:after="0" w:line="480" w:lineRule="auto"/>
        <w:ind w:left="357" w:firstLine="720"/>
      </w:pPr>
      <w:r w:rsidRPr="009D6989">
        <w:t xml:space="preserve">The second model is a Random Forest model. </w:t>
      </w:r>
      <w:r w:rsidR="00E05AA2" w:rsidRPr="009D6989">
        <w:t xml:space="preserve">When we test the model with the test set, the model of Trieu </w:t>
      </w:r>
      <w:r w:rsidR="00BD71DF" w:rsidRPr="009D6989">
        <w:t>get</w:t>
      </w:r>
      <w:r w:rsidR="005E578B">
        <w:t>s</w:t>
      </w:r>
      <w:r w:rsidR="00BD71DF" w:rsidRPr="009D6989">
        <w:t xml:space="preserve"> a</w:t>
      </w:r>
      <w:r w:rsidR="005E578B">
        <w:t>n</w:t>
      </w:r>
      <w:r w:rsidR="00BD71DF" w:rsidRPr="009D6989">
        <w:t xml:space="preserve"> R^2 Score </w:t>
      </w:r>
      <w:r w:rsidR="005E578B">
        <w:t>of</w:t>
      </w:r>
      <w:r w:rsidR="00BD71DF" w:rsidRPr="009D6989">
        <w:t xml:space="preserve"> 0.51</w:t>
      </w:r>
      <w:r w:rsidR="005F2F3D" w:rsidRPr="009D6989">
        <w:t xml:space="preserve"> / 1.00</w:t>
      </w:r>
      <w:r w:rsidR="00BD71DF" w:rsidRPr="009D6989">
        <w:t xml:space="preserve">, </w:t>
      </w:r>
      <w:r w:rsidR="00E05AA2" w:rsidRPr="009D6989">
        <w:t xml:space="preserve">and </w:t>
      </w:r>
      <w:r w:rsidR="00BD71DF" w:rsidRPr="009D6989">
        <w:t xml:space="preserve">the model of </w:t>
      </w:r>
      <w:r w:rsidR="00E05AA2" w:rsidRPr="009D6989">
        <w:t>Alok get</w:t>
      </w:r>
      <w:r w:rsidR="005E578B">
        <w:t>s</w:t>
      </w:r>
      <w:r w:rsidR="00E05AA2" w:rsidRPr="009D6989">
        <w:t xml:space="preserve"> </w:t>
      </w:r>
      <w:r w:rsidR="00BD71DF" w:rsidRPr="009D6989">
        <w:t>a</w:t>
      </w:r>
      <w:r w:rsidR="005E578B">
        <w:t>n</w:t>
      </w:r>
      <w:r w:rsidR="00BD71DF" w:rsidRPr="009D6989">
        <w:t xml:space="preserve"> </w:t>
      </w:r>
      <w:r w:rsidR="00E05AA2" w:rsidRPr="009D6989">
        <w:t>R^2 Score</w:t>
      </w:r>
      <w:r w:rsidR="00BD71DF" w:rsidRPr="009D6989">
        <w:t xml:space="preserve"> </w:t>
      </w:r>
      <w:r w:rsidR="005E578B">
        <w:t>of</w:t>
      </w:r>
      <w:r w:rsidR="00BD71DF" w:rsidRPr="009D6989">
        <w:t xml:space="preserve"> </w:t>
      </w:r>
      <w:r w:rsidR="00E05AA2" w:rsidRPr="009D6989">
        <w:t>0.3</w:t>
      </w:r>
      <w:r w:rsidR="00BD71DF" w:rsidRPr="009D6989">
        <w:t>5</w:t>
      </w:r>
      <w:r w:rsidR="00ED0770" w:rsidRPr="009D6989">
        <w:t xml:space="preserve"> / 1.00</w:t>
      </w:r>
      <w:r w:rsidR="00E05AA2" w:rsidRPr="009D6989">
        <w:t>.</w:t>
      </w:r>
    </w:p>
    <w:p w14:paraId="3B36F993" w14:textId="5CBA9912" w:rsidR="004F3DDF" w:rsidRPr="009D6989" w:rsidRDefault="004F3DDF" w:rsidP="00BD71DF">
      <w:pPr>
        <w:spacing w:before="240" w:after="0" w:line="480" w:lineRule="auto"/>
        <w:ind w:left="357" w:firstLine="720"/>
      </w:pPr>
      <w:r w:rsidRPr="004F3DDF">
        <w:t xml:space="preserve">4 features </w:t>
      </w:r>
      <w:r w:rsidRPr="003C5173">
        <w:rPr>
          <w:i/>
          <w:iCs/>
        </w:rPr>
        <w:t>longitude, latitude, accommodates and bedrooms</w:t>
      </w:r>
      <w:r w:rsidRPr="004F3DDF">
        <w:t xml:space="preserve"> affect the price most.</w:t>
      </w:r>
    </w:p>
    <w:p w14:paraId="0000001A" w14:textId="77777777" w:rsidR="007C0678" w:rsidRPr="009D6989" w:rsidRDefault="00500F41" w:rsidP="0069339B">
      <w:pPr>
        <w:pStyle w:val="ListParagraph"/>
        <w:numPr>
          <w:ilvl w:val="1"/>
          <w:numId w:val="22"/>
        </w:numPr>
        <w:spacing w:before="240" w:after="0" w:line="480" w:lineRule="auto"/>
        <w:jc w:val="center"/>
        <w:outlineLvl w:val="0"/>
        <w:rPr>
          <w:b/>
        </w:rPr>
      </w:pPr>
      <w:bookmarkStart w:id="5" w:name="_Toc90824837"/>
      <w:r w:rsidRPr="009D6989">
        <w:rPr>
          <w:b/>
        </w:rPr>
        <w:t>Introduction</w:t>
      </w:r>
      <w:bookmarkEnd w:id="5"/>
    </w:p>
    <w:p w14:paraId="0000001B" w14:textId="77777777" w:rsidR="007C0678" w:rsidRPr="009D6989" w:rsidRDefault="00500F41" w:rsidP="0069339B">
      <w:pPr>
        <w:pStyle w:val="ListParagraph"/>
        <w:numPr>
          <w:ilvl w:val="0"/>
          <w:numId w:val="33"/>
        </w:numPr>
        <w:spacing w:before="240" w:after="0" w:line="480" w:lineRule="auto"/>
        <w:jc w:val="left"/>
        <w:outlineLvl w:val="1"/>
        <w:rPr>
          <w:b/>
        </w:rPr>
      </w:pPr>
      <w:bookmarkStart w:id="6" w:name="_Toc90824838"/>
      <w:r w:rsidRPr="009D6989">
        <w:rPr>
          <w:b/>
        </w:rPr>
        <w:t>Problem</w:t>
      </w:r>
      <w:bookmarkEnd w:id="6"/>
    </w:p>
    <w:p w14:paraId="23922D5C" w14:textId="710D4721" w:rsidR="00D05CB3" w:rsidRPr="009D6989" w:rsidRDefault="00D974D0" w:rsidP="0069339B">
      <w:pPr>
        <w:spacing w:before="240" w:after="0" w:line="480" w:lineRule="auto"/>
        <w:ind w:firstLine="720"/>
      </w:pPr>
      <w:r w:rsidRPr="009D6989">
        <w:t xml:space="preserve">As more people choose Airbnb as their primary </w:t>
      </w:r>
      <w:r w:rsidR="00125E58" w:rsidRPr="009D6989">
        <w:t>accommodation</w:t>
      </w:r>
      <w:r w:rsidRPr="009D6989">
        <w:t xml:space="preserve"> provider, Airbnb has effectively challenged the traditional hotel business. Since its </w:t>
      </w:r>
      <w:r w:rsidR="00B00268" w:rsidRPr="009D6989">
        <w:t>establishment</w:t>
      </w:r>
      <w:r w:rsidRPr="009D6989">
        <w:t xml:space="preserve"> in 2008, Airbnb has experienced tremendous development, with the number of rentals listed on its website increasing at an exponential rate each year.</w:t>
      </w:r>
      <w:r w:rsidR="00396778" w:rsidRPr="009D6989">
        <w:t xml:space="preserve"> </w:t>
      </w:r>
      <w:r w:rsidR="00D05CB3" w:rsidRPr="009D6989">
        <w:t>We'll utilize the Airbnb dataset to predict the price and of various destinations.</w:t>
      </w:r>
      <w:r w:rsidR="00147C10" w:rsidRPr="009D6989">
        <w:t xml:space="preserve"> We can then provide solutions to business difficulties.</w:t>
      </w:r>
    </w:p>
    <w:p w14:paraId="0000001D" w14:textId="3E1AC206" w:rsidR="007C0678" w:rsidRPr="009D6989" w:rsidRDefault="00500F41" w:rsidP="0069339B">
      <w:pPr>
        <w:pStyle w:val="ListParagraph"/>
        <w:numPr>
          <w:ilvl w:val="0"/>
          <w:numId w:val="33"/>
        </w:numPr>
        <w:spacing w:before="240" w:after="0" w:line="480" w:lineRule="auto"/>
        <w:jc w:val="left"/>
        <w:outlineLvl w:val="1"/>
        <w:rPr>
          <w:b/>
        </w:rPr>
      </w:pPr>
      <w:bookmarkStart w:id="7" w:name="_Toc90824839"/>
      <w:r w:rsidRPr="009D6989">
        <w:rPr>
          <w:b/>
        </w:rPr>
        <w:t>Dataset</w:t>
      </w:r>
      <w:bookmarkEnd w:id="7"/>
    </w:p>
    <w:p w14:paraId="4B5EAF1B" w14:textId="1147C773" w:rsidR="005A731B" w:rsidRPr="009D6989" w:rsidRDefault="005A731B" w:rsidP="0069339B">
      <w:pPr>
        <w:spacing w:before="240" w:after="0" w:line="480" w:lineRule="auto"/>
        <w:ind w:firstLine="720"/>
      </w:pPr>
      <w:r w:rsidRPr="009D6989">
        <w:t>The Inside Airbnb dataset contains approximately 1 million listings from various countries across the world. It also has 84 distinct listing characteristics.</w:t>
      </w:r>
    </w:p>
    <w:p w14:paraId="294D9445" w14:textId="6F25262A" w:rsidR="001C1ED0" w:rsidRPr="009D6989" w:rsidRDefault="00BA03C7" w:rsidP="00CA2EF9">
      <w:pPr>
        <w:spacing w:before="240" w:after="0" w:line="480" w:lineRule="auto"/>
        <w:ind w:firstLine="720"/>
        <w:rPr>
          <w:lang w:val="vi-VN"/>
        </w:rPr>
      </w:pPr>
      <w:r w:rsidRPr="009D6989">
        <w:rPr>
          <w:lang w:val="vi-VN"/>
        </w:rPr>
        <w:t>We split the dataset into 2 subsets: the US listings and the Europe listings.</w:t>
      </w:r>
      <w:r w:rsidR="00CA2EF9" w:rsidRPr="009D6989">
        <w:t xml:space="preserve"> </w:t>
      </w:r>
      <w:r w:rsidR="001C1ED0" w:rsidRPr="009D6989">
        <w:rPr>
          <w:lang w:val="vi-VN"/>
        </w:rPr>
        <w:t xml:space="preserve">Trieu is responsible for the Europe listings, with </w:t>
      </w:r>
      <w:r w:rsidR="00BD7CCF" w:rsidRPr="009D6989">
        <w:rPr>
          <w:lang w:val="vi-VN"/>
        </w:rPr>
        <w:t xml:space="preserve">over </w:t>
      </w:r>
      <w:r w:rsidR="001C1ED0" w:rsidRPr="009D6989">
        <w:rPr>
          <w:lang w:val="vi-VN"/>
        </w:rPr>
        <w:t>200,000 observations and 27 features.</w:t>
      </w:r>
      <w:r w:rsidR="00B46140" w:rsidRPr="009D6989">
        <w:t xml:space="preserve"> </w:t>
      </w:r>
      <w:r w:rsidR="001C1ED0" w:rsidRPr="009D6989">
        <w:rPr>
          <w:lang w:val="vi-VN"/>
        </w:rPr>
        <w:t xml:space="preserve">Alok is responsible for the US listings, with </w:t>
      </w:r>
      <w:r w:rsidR="00BD7CCF" w:rsidRPr="009D6989">
        <w:rPr>
          <w:lang w:val="vi-VN"/>
        </w:rPr>
        <w:t xml:space="preserve">over </w:t>
      </w:r>
      <w:r w:rsidR="001C1ED0" w:rsidRPr="009D6989">
        <w:rPr>
          <w:lang w:val="vi-VN"/>
        </w:rPr>
        <w:t>200,000 observations and 27 features.</w:t>
      </w:r>
    </w:p>
    <w:p w14:paraId="3236B5CB" w14:textId="4C34F0E9" w:rsidR="00EE4C87" w:rsidRPr="009D6989" w:rsidRDefault="00AB70C8" w:rsidP="0069339B">
      <w:pPr>
        <w:spacing w:before="240" w:after="0" w:line="480" w:lineRule="auto"/>
        <w:ind w:firstLine="720"/>
        <w:jc w:val="left"/>
        <w:rPr>
          <w:lang w:val="vi-VN"/>
        </w:rPr>
      </w:pPr>
      <w:r w:rsidRPr="009D6989">
        <w:rPr>
          <w:lang w:val="vi-VN"/>
        </w:rPr>
        <w:lastRenderedPageBreak/>
        <w:t>There are 27 features in this dataset and their description are as follows:</w:t>
      </w:r>
    </w:p>
    <w:p w14:paraId="79B9F0F4" w14:textId="77777777" w:rsidR="00C069F6" w:rsidRPr="009D6989" w:rsidRDefault="00C069F6" w:rsidP="0069339B">
      <w:pPr>
        <w:spacing w:before="240" w:after="0" w:line="480" w:lineRule="auto"/>
        <w:ind w:firstLine="720"/>
        <w:jc w:val="left"/>
        <w:rPr>
          <w:lang w:val="vi-VN"/>
        </w:rPr>
      </w:pPr>
      <w:r w:rsidRPr="009D6989">
        <w:rPr>
          <w:i/>
          <w:iCs/>
          <w:lang w:val="vi-VN"/>
        </w:rPr>
        <w:t>accommodates</w:t>
      </w:r>
      <w:r w:rsidRPr="009D6989">
        <w:rPr>
          <w:lang w:val="vi-VN"/>
        </w:rPr>
        <w:t>: The maximum capacity of the listing</w:t>
      </w:r>
    </w:p>
    <w:p w14:paraId="6D5DCC28" w14:textId="63632220" w:rsidR="00C069F6" w:rsidRPr="009D6989" w:rsidRDefault="00C069F6" w:rsidP="0069339B">
      <w:pPr>
        <w:spacing w:before="240" w:after="0" w:line="480" w:lineRule="auto"/>
        <w:ind w:firstLine="720"/>
        <w:jc w:val="left"/>
        <w:rPr>
          <w:lang w:val="vi-VN"/>
        </w:rPr>
      </w:pPr>
      <w:r w:rsidRPr="009D6989">
        <w:rPr>
          <w:i/>
          <w:iCs/>
          <w:lang w:val="vi-VN"/>
        </w:rPr>
        <w:t>amenities</w:t>
      </w:r>
      <w:r w:rsidRPr="009D6989">
        <w:rPr>
          <w:lang w:val="vi-VN"/>
        </w:rPr>
        <w:t>: The amenities the homestay provide</w:t>
      </w:r>
      <w:r w:rsidR="005E578B">
        <w:rPr>
          <w:lang w:val="vi-VN"/>
        </w:rPr>
        <w:t>s</w:t>
      </w:r>
    </w:p>
    <w:p w14:paraId="426DFCC3" w14:textId="77777777" w:rsidR="00C069F6" w:rsidRPr="009D6989" w:rsidRDefault="00C069F6" w:rsidP="0069339B">
      <w:pPr>
        <w:spacing w:before="240" w:after="0" w:line="480" w:lineRule="auto"/>
        <w:ind w:firstLine="720"/>
        <w:jc w:val="left"/>
        <w:rPr>
          <w:lang w:val="vi-VN"/>
        </w:rPr>
      </w:pPr>
      <w:r w:rsidRPr="009D6989">
        <w:rPr>
          <w:i/>
          <w:iCs/>
          <w:lang w:val="vi-VN"/>
        </w:rPr>
        <w:t>availability_365</w:t>
      </w:r>
      <w:r w:rsidRPr="009D6989">
        <w:rPr>
          <w:lang w:val="vi-VN"/>
        </w:rPr>
        <w:t>: The availability of the listing is 365 days in the future as determined by the calendar.</w:t>
      </w:r>
    </w:p>
    <w:p w14:paraId="1086A3C7" w14:textId="77777777" w:rsidR="00C069F6" w:rsidRPr="009D6989" w:rsidRDefault="00C069F6" w:rsidP="0069339B">
      <w:pPr>
        <w:spacing w:before="240" w:after="0" w:line="480" w:lineRule="auto"/>
        <w:ind w:firstLine="720"/>
        <w:jc w:val="left"/>
        <w:rPr>
          <w:lang w:val="vi-VN"/>
        </w:rPr>
      </w:pPr>
      <w:r w:rsidRPr="009D6989">
        <w:rPr>
          <w:i/>
          <w:iCs/>
          <w:lang w:val="vi-VN"/>
        </w:rPr>
        <w:t>bedrooms</w:t>
      </w:r>
      <w:r w:rsidRPr="009D6989">
        <w:rPr>
          <w:lang w:val="vi-VN"/>
        </w:rPr>
        <w:t>: The number of bedrooms.</w:t>
      </w:r>
    </w:p>
    <w:p w14:paraId="1845C217" w14:textId="77777777" w:rsidR="00C069F6" w:rsidRPr="009D6989" w:rsidRDefault="00C069F6" w:rsidP="0069339B">
      <w:pPr>
        <w:spacing w:before="240" w:after="0" w:line="480" w:lineRule="auto"/>
        <w:ind w:firstLine="720"/>
        <w:jc w:val="left"/>
        <w:rPr>
          <w:lang w:val="vi-VN"/>
        </w:rPr>
      </w:pPr>
      <w:r w:rsidRPr="009D6989">
        <w:rPr>
          <w:i/>
          <w:iCs/>
          <w:lang w:val="vi-VN"/>
        </w:rPr>
        <w:t>beds</w:t>
      </w:r>
      <w:r w:rsidRPr="009D6989">
        <w:rPr>
          <w:lang w:val="vi-VN"/>
        </w:rPr>
        <w:t>: The number of bed(s)</w:t>
      </w:r>
    </w:p>
    <w:p w14:paraId="4733BA0E" w14:textId="77777777" w:rsidR="00C069F6" w:rsidRPr="009D6989" w:rsidRDefault="00C069F6" w:rsidP="0069339B">
      <w:pPr>
        <w:spacing w:before="240" w:after="0" w:line="480" w:lineRule="auto"/>
        <w:ind w:firstLine="720"/>
        <w:jc w:val="left"/>
        <w:rPr>
          <w:lang w:val="vi-VN"/>
        </w:rPr>
      </w:pPr>
      <w:r w:rsidRPr="009D6989">
        <w:rPr>
          <w:i/>
          <w:iCs/>
          <w:lang w:val="vi-VN"/>
        </w:rPr>
        <w:t>calculated_host_listings_count</w:t>
      </w:r>
      <w:r w:rsidRPr="009D6989">
        <w:rPr>
          <w:lang w:val="vi-VN"/>
        </w:rPr>
        <w:t>: The number of listings the host has in the current scrape, in the city/region geography.</w:t>
      </w:r>
    </w:p>
    <w:p w14:paraId="267592CA" w14:textId="77777777" w:rsidR="00C069F6" w:rsidRPr="009D6989" w:rsidRDefault="00C069F6" w:rsidP="0069339B">
      <w:pPr>
        <w:spacing w:before="240" w:after="0" w:line="480" w:lineRule="auto"/>
        <w:ind w:firstLine="720"/>
        <w:jc w:val="left"/>
        <w:rPr>
          <w:lang w:val="vi-VN"/>
        </w:rPr>
      </w:pPr>
      <w:r w:rsidRPr="009D6989">
        <w:rPr>
          <w:i/>
          <w:iCs/>
          <w:lang w:val="vi-VN"/>
        </w:rPr>
        <w:t>host_has_profile_pic</w:t>
      </w:r>
      <w:r w:rsidRPr="009D6989">
        <w:rPr>
          <w:lang w:val="vi-VN"/>
        </w:rPr>
        <w:t>: boolean [t=true; f=false]</w:t>
      </w:r>
    </w:p>
    <w:p w14:paraId="078D11D9" w14:textId="77777777" w:rsidR="00C069F6" w:rsidRPr="009D6989" w:rsidRDefault="00C069F6" w:rsidP="0069339B">
      <w:pPr>
        <w:spacing w:before="240" w:after="0" w:line="480" w:lineRule="auto"/>
        <w:ind w:firstLine="720"/>
        <w:jc w:val="left"/>
        <w:rPr>
          <w:lang w:val="vi-VN"/>
        </w:rPr>
      </w:pPr>
      <w:r w:rsidRPr="009D6989">
        <w:rPr>
          <w:i/>
          <w:iCs/>
          <w:lang w:val="vi-VN"/>
        </w:rPr>
        <w:t>host_id</w:t>
      </w:r>
      <w:r w:rsidRPr="009D6989">
        <w:rPr>
          <w:lang w:val="vi-VN"/>
        </w:rPr>
        <w:t>: Airbnb's unique identifier for the host/user</w:t>
      </w:r>
    </w:p>
    <w:p w14:paraId="49F269BA" w14:textId="77777777" w:rsidR="00C069F6" w:rsidRPr="009D6989" w:rsidRDefault="00C069F6" w:rsidP="0069339B">
      <w:pPr>
        <w:spacing w:before="240" w:after="0" w:line="480" w:lineRule="auto"/>
        <w:ind w:firstLine="720"/>
        <w:jc w:val="left"/>
        <w:rPr>
          <w:lang w:val="vi-VN"/>
        </w:rPr>
      </w:pPr>
      <w:r w:rsidRPr="009D6989">
        <w:rPr>
          <w:i/>
          <w:iCs/>
          <w:lang w:val="vi-VN"/>
        </w:rPr>
        <w:t>host_identity_verified</w:t>
      </w:r>
      <w:r w:rsidRPr="009D6989">
        <w:rPr>
          <w:lang w:val="vi-VN"/>
        </w:rPr>
        <w:t>: boolean [t=true; f=false]</w:t>
      </w:r>
    </w:p>
    <w:p w14:paraId="73CEF1BD" w14:textId="77777777" w:rsidR="00C069F6" w:rsidRPr="009D6989" w:rsidRDefault="00C069F6" w:rsidP="0069339B">
      <w:pPr>
        <w:spacing w:before="240" w:after="0" w:line="480" w:lineRule="auto"/>
        <w:ind w:firstLine="720"/>
        <w:jc w:val="left"/>
        <w:rPr>
          <w:lang w:val="vi-VN"/>
        </w:rPr>
      </w:pPr>
      <w:r w:rsidRPr="009D6989">
        <w:rPr>
          <w:i/>
          <w:iCs/>
          <w:lang w:val="vi-VN"/>
        </w:rPr>
        <w:t>host_name</w:t>
      </w:r>
      <w:r w:rsidRPr="009D6989">
        <w:rPr>
          <w:lang w:val="vi-VN"/>
        </w:rPr>
        <w:t>: Name of the host. Usually just the first name(s).</w:t>
      </w:r>
    </w:p>
    <w:p w14:paraId="651CD273" w14:textId="77777777" w:rsidR="00C069F6" w:rsidRPr="009D6989" w:rsidRDefault="00C069F6" w:rsidP="0069339B">
      <w:pPr>
        <w:spacing w:before="240" w:after="0" w:line="480" w:lineRule="auto"/>
        <w:ind w:firstLine="720"/>
        <w:jc w:val="left"/>
        <w:rPr>
          <w:lang w:val="vi-VN"/>
        </w:rPr>
      </w:pPr>
      <w:r w:rsidRPr="009D6989">
        <w:rPr>
          <w:i/>
          <w:iCs/>
          <w:lang w:val="vi-VN"/>
        </w:rPr>
        <w:t>host_response_rate</w:t>
      </w:r>
      <w:r w:rsidRPr="009D6989">
        <w:rPr>
          <w:lang w:val="vi-VN"/>
        </w:rPr>
        <w:t>: The percentage of the host will response</w:t>
      </w:r>
    </w:p>
    <w:p w14:paraId="1DC26A1C" w14:textId="77777777" w:rsidR="00C069F6" w:rsidRPr="009D6989" w:rsidRDefault="00C069F6" w:rsidP="0069339B">
      <w:pPr>
        <w:spacing w:before="240" w:after="0" w:line="480" w:lineRule="auto"/>
        <w:ind w:firstLine="720"/>
        <w:jc w:val="left"/>
        <w:rPr>
          <w:lang w:val="vi-VN"/>
        </w:rPr>
      </w:pPr>
      <w:r w:rsidRPr="009D6989">
        <w:rPr>
          <w:i/>
          <w:iCs/>
          <w:lang w:val="vi-VN"/>
        </w:rPr>
        <w:t>host_response_time</w:t>
      </w:r>
      <w:r w:rsidRPr="009D6989">
        <w:rPr>
          <w:lang w:val="vi-VN"/>
        </w:rPr>
        <w:t>: Waiting time for the host to respond</w:t>
      </w:r>
    </w:p>
    <w:p w14:paraId="466D6FF7" w14:textId="77777777" w:rsidR="00C069F6" w:rsidRPr="009D6989" w:rsidRDefault="00C069F6" w:rsidP="0069339B">
      <w:pPr>
        <w:spacing w:before="240" w:after="0" w:line="480" w:lineRule="auto"/>
        <w:ind w:firstLine="720"/>
        <w:jc w:val="left"/>
        <w:rPr>
          <w:lang w:val="vi-VN"/>
        </w:rPr>
      </w:pPr>
      <w:r w:rsidRPr="009D6989">
        <w:rPr>
          <w:i/>
          <w:iCs/>
          <w:lang w:val="vi-VN"/>
        </w:rPr>
        <w:t>id</w:t>
      </w:r>
      <w:r w:rsidRPr="009D6989">
        <w:rPr>
          <w:lang w:val="vi-VN"/>
        </w:rPr>
        <w:t>: Airbnb's unique identifier for the listing</w:t>
      </w:r>
    </w:p>
    <w:p w14:paraId="6F6D2E9E" w14:textId="77777777" w:rsidR="00C069F6" w:rsidRPr="009D6989" w:rsidRDefault="00C069F6" w:rsidP="0069339B">
      <w:pPr>
        <w:spacing w:before="240" w:after="0" w:line="480" w:lineRule="auto"/>
        <w:ind w:firstLine="720"/>
        <w:jc w:val="left"/>
        <w:rPr>
          <w:lang w:val="vi-VN"/>
        </w:rPr>
      </w:pPr>
      <w:r w:rsidRPr="009D6989">
        <w:rPr>
          <w:i/>
          <w:iCs/>
          <w:lang w:val="vi-VN"/>
        </w:rPr>
        <w:t>instant_bookable</w:t>
      </w:r>
      <w:r w:rsidRPr="009D6989">
        <w:rPr>
          <w:lang w:val="vi-VN"/>
        </w:rPr>
        <w:t>: [t=true; f=false]. Whether the guest can automatically book the listing without the host requiring to accept their booking request. An indicator of a commercial listing.</w:t>
      </w:r>
    </w:p>
    <w:p w14:paraId="4AA26613" w14:textId="77777777" w:rsidR="00C069F6" w:rsidRPr="009D6989" w:rsidRDefault="00C069F6" w:rsidP="0069339B">
      <w:pPr>
        <w:spacing w:before="240" w:after="0" w:line="480" w:lineRule="auto"/>
        <w:ind w:firstLine="720"/>
        <w:jc w:val="left"/>
        <w:rPr>
          <w:lang w:val="vi-VN"/>
        </w:rPr>
      </w:pPr>
      <w:r w:rsidRPr="009D6989">
        <w:rPr>
          <w:i/>
          <w:iCs/>
          <w:lang w:val="vi-VN"/>
        </w:rPr>
        <w:lastRenderedPageBreak/>
        <w:t>last_review</w:t>
      </w:r>
      <w:r w:rsidRPr="009D6989">
        <w:rPr>
          <w:lang w:val="vi-VN"/>
        </w:rPr>
        <w:t>: The date of the last/newest review</w:t>
      </w:r>
    </w:p>
    <w:p w14:paraId="5332B859" w14:textId="77777777" w:rsidR="00C069F6" w:rsidRPr="009D6989" w:rsidRDefault="00C069F6" w:rsidP="0069339B">
      <w:pPr>
        <w:spacing w:before="240" w:after="0" w:line="480" w:lineRule="auto"/>
        <w:ind w:firstLine="720"/>
        <w:jc w:val="left"/>
        <w:rPr>
          <w:lang w:val="vi-VN"/>
        </w:rPr>
      </w:pPr>
      <w:r w:rsidRPr="009D6989">
        <w:rPr>
          <w:i/>
          <w:iCs/>
          <w:lang w:val="vi-VN"/>
        </w:rPr>
        <w:t>latitude</w:t>
      </w:r>
      <w:r w:rsidRPr="009D6989">
        <w:rPr>
          <w:lang w:val="vi-VN"/>
        </w:rPr>
        <w:t>: Uses the World Geodetic System (WGS84) projection for latitude and longitude.</w:t>
      </w:r>
    </w:p>
    <w:p w14:paraId="5BD7192E" w14:textId="77777777" w:rsidR="00C069F6" w:rsidRPr="009D6989" w:rsidRDefault="00C069F6" w:rsidP="0069339B">
      <w:pPr>
        <w:spacing w:before="240" w:after="0" w:line="480" w:lineRule="auto"/>
        <w:ind w:firstLine="720"/>
        <w:jc w:val="left"/>
        <w:rPr>
          <w:lang w:val="vi-VN"/>
        </w:rPr>
      </w:pPr>
      <w:r w:rsidRPr="009D6989">
        <w:rPr>
          <w:i/>
          <w:iCs/>
          <w:lang w:val="vi-VN"/>
        </w:rPr>
        <w:t>longitude</w:t>
      </w:r>
      <w:r w:rsidRPr="009D6989">
        <w:rPr>
          <w:lang w:val="vi-VN"/>
        </w:rPr>
        <w:t>: Uses the World Geodetic System (WGS84) projection for latitude and longitude.</w:t>
      </w:r>
    </w:p>
    <w:p w14:paraId="65EDD44C" w14:textId="77777777" w:rsidR="00C069F6" w:rsidRPr="009D6989" w:rsidRDefault="00C069F6" w:rsidP="0069339B">
      <w:pPr>
        <w:spacing w:before="240" w:after="0" w:line="480" w:lineRule="auto"/>
        <w:ind w:firstLine="720"/>
        <w:jc w:val="left"/>
        <w:rPr>
          <w:lang w:val="vi-VN"/>
        </w:rPr>
      </w:pPr>
      <w:r w:rsidRPr="009D6989">
        <w:rPr>
          <w:i/>
          <w:iCs/>
          <w:lang w:val="vi-VN"/>
        </w:rPr>
        <w:t>maximum_nights</w:t>
      </w:r>
      <w:r w:rsidRPr="009D6989">
        <w:rPr>
          <w:lang w:val="vi-VN"/>
        </w:rPr>
        <w:t>: the maximum number of nights stay for the listing (calendar rules may be different).</w:t>
      </w:r>
    </w:p>
    <w:p w14:paraId="6FF65899" w14:textId="77777777" w:rsidR="00C069F6" w:rsidRPr="009D6989" w:rsidRDefault="00C069F6" w:rsidP="0069339B">
      <w:pPr>
        <w:spacing w:before="240" w:after="0" w:line="480" w:lineRule="auto"/>
        <w:ind w:firstLine="720"/>
        <w:jc w:val="left"/>
        <w:rPr>
          <w:lang w:val="vi-VN"/>
        </w:rPr>
      </w:pPr>
      <w:r w:rsidRPr="009D6989">
        <w:rPr>
          <w:i/>
          <w:iCs/>
          <w:lang w:val="vi-VN"/>
        </w:rPr>
        <w:t>minimum_nights</w:t>
      </w:r>
      <w:r w:rsidRPr="009D6989">
        <w:rPr>
          <w:lang w:val="vi-VN"/>
        </w:rPr>
        <w:t>: the minimum number of nights stay for the listing (calendar rules may be different).</w:t>
      </w:r>
    </w:p>
    <w:p w14:paraId="58B1E27C" w14:textId="77777777" w:rsidR="00C069F6" w:rsidRPr="009D6989" w:rsidRDefault="00C069F6" w:rsidP="0069339B">
      <w:pPr>
        <w:spacing w:before="240" w:after="0" w:line="480" w:lineRule="auto"/>
        <w:ind w:firstLine="720"/>
        <w:jc w:val="left"/>
        <w:rPr>
          <w:lang w:val="vi-VN"/>
        </w:rPr>
      </w:pPr>
      <w:r w:rsidRPr="009D6989">
        <w:rPr>
          <w:i/>
          <w:iCs/>
          <w:lang w:val="vi-VN"/>
        </w:rPr>
        <w:t>name</w:t>
      </w:r>
      <w:r w:rsidRPr="009D6989">
        <w:rPr>
          <w:lang w:val="vi-VN"/>
        </w:rPr>
        <w:t>: Name of the listing.</w:t>
      </w:r>
    </w:p>
    <w:p w14:paraId="3B4AA775" w14:textId="77777777" w:rsidR="00C069F6" w:rsidRPr="009D6989" w:rsidRDefault="00C069F6" w:rsidP="0069339B">
      <w:pPr>
        <w:spacing w:before="240" w:after="0" w:line="480" w:lineRule="auto"/>
        <w:ind w:firstLine="720"/>
        <w:jc w:val="left"/>
        <w:rPr>
          <w:lang w:val="vi-VN"/>
        </w:rPr>
      </w:pPr>
      <w:r w:rsidRPr="009D6989">
        <w:rPr>
          <w:i/>
          <w:iCs/>
          <w:lang w:val="vi-VN"/>
        </w:rPr>
        <w:t>neighborhood</w:t>
      </w:r>
      <w:r w:rsidRPr="009D6989">
        <w:rPr>
          <w:lang w:val="vi-VN"/>
        </w:rPr>
        <w:t>: The neighborhood of the listing</w:t>
      </w:r>
    </w:p>
    <w:p w14:paraId="3A07095F" w14:textId="77777777" w:rsidR="00C069F6" w:rsidRPr="009D6989" w:rsidRDefault="00C069F6" w:rsidP="0069339B">
      <w:pPr>
        <w:spacing w:before="240" w:after="0" w:line="480" w:lineRule="auto"/>
        <w:ind w:firstLine="720"/>
        <w:jc w:val="left"/>
        <w:rPr>
          <w:lang w:val="vi-VN"/>
        </w:rPr>
      </w:pPr>
      <w:r w:rsidRPr="009D6989">
        <w:rPr>
          <w:i/>
          <w:iCs/>
          <w:lang w:val="vi-VN"/>
        </w:rPr>
        <w:t>number_of_reviews</w:t>
      </w:r>
      <w:r w:rsidRPr="009D6989">
        <w:rPr>
          <w:lang w:val="vi-VN"/>
        </w:rPr>
        <w:t>: The number of reviews the listing has</w:t>
      </w:r>
    </w:p>
    <w:p w14:paraId="3AFF617F" w14:textId="77777777" w:rsidR="00C069F6" w:rsidRPr="009D6989" w:rsidRDefault="00C069F6" w:rsidP="0069339B">
      <w:pPr>
        <w:spacing w:before="240" w:after="0" w:line="480" w:lineRule="auto"/>
        <w:ind w:firstLine="720"/>
        <w:jc w:val="left"/>
        <w:rPr>
          <w:lang w:val="vi-VN"/>
        </w:rPr>
      </w:pPr>
      <w:r w:rsidRPr="009D6989">
        <w:rPr>
          <w:i/>
          <w:iCs/>
          <w:lang w:val="vi-VN"/>
        </w:rPr>
        <w:t>property_type</w:t>
      </w:r>
      <w:r w:rsidRPr="009D6989">
        <w:rPr>
          <w:lang w:val="vi-VN"/>
        </w:rPr>
        <w:t>: Self-selected property type. Hotels and Bed and Breakfasts are described as such by their hosts in this field</w:t>
      </w:r>
    </w:p>
    <w:p w14:paraId="724C12C2" w14:textId="77777777" w:rsidR="00C069F6" w:rsidRPr="009D6989" w:rsidRDefault="00C069F6" w:rsidP="0069339B">
      <w:pPr>
        <w:spacing w:before="240" w:after="0" w:line="480" w:lineRule="auto"/>
        <w:ind w:firstLine="720"/>
        <w:jc w:val="left"/>
        <w:rPr>
          <w:lang w:val="vi-VN"/>
        </w:rPr>
      </w:pPr>
      <w:r w:rsidRPr="009D6989">
        <w:rPr>
          <w:i/>
          <w:iCs/>
          <w:lang w:val="vi-VN"/>
        </w:rPr>
        <w:t>reviews_per_month</w:t>
      </w:r>
      <w:r w:rsidRPr="009D6989">
        <w:rPr>
          <w:lang w:val="vi-VN"/>
        </w:rPr>
        <w:t>: The number of reviews the listing has over the lifetime of the listing</w:t>
      </w:r>
    </w:p>
    <w:p w14:paraId="6B78A392" w14:textId="77777777" w:rsidR="00C069F6" w:rsidRPr="009D6989" w:rsidRDefault="00C069F6" w:rsidP="0069339B">
      <w:pPr>
        <w:spacing w:before="240" w:after="0" w:line="480" w:lineRule="auto"/>
        <w:ind w:firstLine="720"/>
        <w:jc w:val="left"/>
        <w:rPr>
          <w:lang w:val="vi-VN"/>
        </w:rPr>
      </w:pPr>
      <w:r w:rsidRPr="009D6989">
        <w:rPr>
          <w:i/>
          <w:iCs/>
          <w:lang w:val="vi-VN"/>
        </w:rPr>
        <w:t>review_scores_rating</w:t>
      </w:r>
      <w:r w:rsidRPr="009D6989">
        <w:rPr>
          <w:lang w:val="vi-VN"/>
        </w:rPr>
        <w:t>: average rating</w:t>
      </w:r>
    </w:p>
    <w:p w14:paraId="0E280510" w14:textId="77777777" w:rsidR="00C069F6" w:rsidRPr="009D6989" w:rsidRDefault="00C069F6" w:rsidP="0069339B">
      <w:pPr>
        <w:spacing w:before="240" w:after="0" w:line="480" w:lineRule="auto"/>
        <w:ind w:firstLine="720"/>
        <w:jc w:val="left"/>
        <w:rPr>
          <w:lang w:val="vi-VN"/>
        </w:rPr>
      </w:pPr>
      <w:r w:rsidRPr="009D6989">
        <w:rPr>
          <w:i/>
          <w:iCs/>
          <w:lang w:val="vi-VN"/>
        </w:rPr>
        <w:t>room_type</w:t>
      </w:r>
      <w:r w:rsidRPr="009D6989">
        <w:rPr>
          <w:lang w:val="vi-VN"/>
        </w:rPr>
        <w:t>: [ Entire home/apt | Private room | Shared room | Hotel ]</w:t>
      </w:r>
    </w:p>
    <w:p w14:paraId="260AFADB" w14:textId="064D2173" w:rsidR="00AB70C8" w:rsidRPr="009D6989" w:rsidRDefault="00C069F6" w:rsidP="0069339B">
      <w:pPr>
        <w:spacing w:before="240" w:after="0" w:line="480" w:lineRule="auto"/>
        <w:ind w:firstLine="720"/>
        <w:jc w:val="left"/>
      </w:pPr>
      <w:r w:rsidRPr="009D6989">
        <w:rPr>
          <w:i/>
          <w:iCs/>
          <w:lang w:val="vi-VN"/>
        </w:rPr>
        <w:t>price</w:t>
      </w:r>
      <w:r w:rsidRPr="009D6989">
        <w:rPr>
          <w:lang w:val="vi-VN"/>
        </w:rPr>
        <w:t>: the price of the listing</w:t>
      </w:r>
      <w:r w:rsidR="007B3573" w:rsidRPr="009D6989">
        <w:t xml:space="preserve"> (target variable)</w:t>
      </w:r>
    </w:p>
    <w:p w14:paraId="4231B37D" w14:textId="33E60A4C" w:rsidR="00B72E2D" w:rsidRPr="009D6989" w:rsidRDefault="00B72E2D" w:rsidP="0069339B">
      <w:pPr>
        <w:pStyle w:val="ListParagraph"/>
        <w:numPr>
          <w:ilvl w:val="0"/>
          <w:numId w:val="33"/>
        </w:numPr>
        <w:spacing w:before="240" w:after="0" w:line="480" w:lineRule="auto"/>
        <w:outlineLvl w:val="1"/>
        <w:rPr>
          <w:b/>
        </w:rPr>
      </w:pPr>
      <w:bookmarkStart w:id="8" w:name="_Toc90824840"/>
      <w:r w:rsidRPr="009D6989">
        <w:rPr>
          <w:b/>
        </w:rPr>
        <w:t>Techniques</w:t>
      </w:r>
      <w:bookmarkEnd w:id="8"/>
    </w:p>
    <w:p w14:paraId="5D173B78" w14:textId="581FA40C" w:rsidR="00595728" w:rsidRPr="009D6989" w:rsidRDefault="00595728" w:rsidP="00595728">
      <w:pPr>
        <w:spacing w:before="240" w:after="0" w:line="480" w:lineRule="auto"/>
        <w:ind w:firstLine="720"/>
      </w:pPr>
      <w:r w:rsidRPr="009D6989">
        <w:lastRenderedPageBreak/>
        <w:t>We go through different data science steps to preprocess the data, such as Data Collection, Data Cleaning, Data Manipulation, Data Visualization, and Data Reduction.</w:t>
      </w:r>
    </w:p>
    <w:p w14:paraId="636D2426" w14:textId="5F514328" w:rsidR="009938F5" w:rsidRPr="009D6989" w:rsidRDefault="00595728" w:rsidP="00595728">
      <w:pPr>
        <w:spacing w:before="240" w:after="0" w:line="480" w:lineRule="auto"/>
        <w:ind w:firstLine="720"/>
        <w:rPr>
          <w:lang w:val="vi-VN"/>
        </w:rPr>
      </w:pPr>
      <w:r w:rsidRPr="009D6989">
        <w:t>We build models to predict the price of listings. They are Linear Regression and Random Forest.</w:t>
      </w:r>
    </w:p>
    <w:p w14:paraId="603960C3" w14:textId="55C41497" w:rsidR="002F4989" w:rsidRPr="009D6989" w:rsidRDefault="00635495" w:rsidP="0069339B">
      <w:pPr>
        <w:pStyle w:val="ListParagraph"/>
        <w:numPr>
          <w:ilvl w:val="1"/>
          <w:numId w:val="22"/>
        </w:numPr>
        <w:spacing w:before="240" w:after="0" w:line="480" w:lineRule="auto"/>
        <w:jc w:val="left"/>
        <w:outlineLvl w:val="0"/>
        <w:rPr>
          <w:b/>
          <w:bCs/>
        </w:rPr>
      </w:pPr>
      <w:bookmarkStart w:id="9" w:name="_Toc90824841"/>
      <w:r>
        <w:rPr>
          <w:b/>
          <w:bCs/>
        </w:rPr>
        <w:t>Linear Regression Model</w:t>
      </w:r>
      <w:bookmarkEnd w:id="9"/>
    </w:p>
    <w:p w14:paraId="58C18832" w14:textId="24F3787D" w:rsidR="00C9587E" w:rsidRPr="009D6989" w:rsidRDefault="00E761FA" w:rsidP="0069339B">
      <w:pPr>
        <w:pStyle w:val="ListParagraph"/>
        <w:numPr>
          <w:ilvl w:val="0"/>
          <w:numId w:val="35"/>
        </w:numPr>
        <w:spacing w:before="240" w:after="0" w:line="480" w:lineRule="auto"/>
        <w:jc w:val="left"/>
        <w:outlineLvl w:val="1"/>
        <w:rPr>
          <w:b/>
          <w:bCs/>
        </w:rPr>
      </w:pPr>
      <w:bookmarkStart w:id="10" w:name="_Toc90824842"/>
      <w:r w:rsidRPr="009D6989">
        <w:rPr>
          <w:b/>
          <w:bCs/>
        </w:rPr>
        <w:t>Implementation Approach</w:t>
      </w:r>
      <w:bookmarkEnd w:id="10"/>
    </w:p>
    <w:p w14:paraId="0CC1EF69" w14:textId="624DD62A" w:rsidR="00EE2B83" w:rsidRPr="009D6989" w:rsidRDefault="00E456DA" w:rsidP="00422E80">
      <w:pPr>
        <w:spacing w:before="240" w:after="0" w:line="480" w:lineRule="auto"/>
        <w:ind w:left="720"/>
        <w:jc w:val="center"/>
        <w:rPr>
          <w:b/>
          <w:bCs/>
          <w:u w:val="single"/>
        </w:rPr>
      </w:pPr>
      <w:r w:rsidRPr="009D6989">
        <w:rPr>
          <w:b/>
          <w:bCs/>
          <w:u w:val="single"/>
        </w:rPr>
        <w:t>TRIEU VO:</w:t>
      </w:r>
    </w:p>
    <w:p w14:paraId="4D3FB900" w14:textId="017E158C" w:rsidR="0039776A" w:rsidRPr="009D6989" w:rsidRDefault="00081C9F" w:rsidP="00DA4552">
      <w:pPr>
        <w:spacing w:before="240" w:after="0" w:line="480" w:lineRule="auto"/>
        <w:ind w:firstLine="720"/>
      </w:pPr>
      <w:r w:rsidRPr="009D6989">
        <w:rPr>
          <w:b/>
          <w:bCs/>
        </w:rPr>
        <w:t xml:space="preserve">Data </w:t>
      </w:r>
      <w:r w:rsidR="00452FF9" w:rsidRPr="009D6989">
        <w:rPr>
          <w:b/>
          <w:bCs/>
        </w:rPr>
        <w:t xml:space="preserve">Collection &amp; </w:t>
      </w:r>
      <w:r w:rsidRPr="009D6989">
        <w:rPr>
          <w:b/>
          <w:bCs/>
        </w:rPr>
        <w:t>Separation</w:t>
      </w:r>
      <w:r w:rsidR="00DB455A" w:rsidRPr="009D6989">
        <w:rPr>
          <w:b/>
          <w:bCs/>
        </w:rPr>
        <w:t xml:space="preserve">: </w:t>
      </w:r>
      <w:r w:rsidR="00E456DA" w:rsidRPr="009D6989">
        <w:t>I s</w:t>
      </w:r>
      <w:r w:rsidRPr="009D6989">
        <w:t>plit the original data into separate subsets for each project member</w:t>
      </w:r>
      <w:r w:rsidR="004B2977" w:rsidRPr="009D6989">
        <w:t xml:space="preserve">. </w:t>
      </w:r>
      <w:r w:rsidR="00E456DA" w:rsidRPr="009D6989">
        <w:t>I</w:t>
      </w:r>
      <w:r w:rsidRPr="009D6989">
        <w:t xml:space="preserve"> </w:t>
      </w:r>
      <w:r w:rsidR="0024489E" w:rsidRPr="009D6989">
        <w:t>get</w:t>
      </w:r>
      <w:r w:rsidR="00E456DA" w:rsidRPr="009D6989">
        <w:t xml:space="preserve"> </w:t>
      </w:r>
      <w:r w:rsidRPr="009D6989">
        <w:t xml:space="preserve">the listing links from the source of Inside Airbnb using Link Grabber Chrome extension, then </w:t>
      </w:r>
      <w:r w:rsidR="00820BBA" w:rsidRPr="009D6989">
        <w:t>I</w:t>
      </w:r>
      <w:r w:rsidRPr="009D6989">
        <w:t xml:space="preserve"> use Regular Expression and Sublime Text to get the US listing links and the Europe listing links, then</w:t>
      </w:r>
      <w:r w:rsidR="008E7E09" w:rsidRPr="009D6989">
        <w:t xml:space="preserve"> download</w:t>
      </w:r>
      <w:r w:rsidRPr="009D6989">
        <w:t xml:space="preserve"> and separate</w:t>
      </w:r>
      <w:r w:rsidR="008E7E09" w:rsidRPr="009D6989">
        <w:t xml:space="preserve"> </w:t>
      </w:r>
      <w:r w:rsidRPr="009D6989">
        <w:t xml:space="preserve">them into 2 datasets. Each dataset contains over 200,000 listings. </w:t>
      </w:r>
      <w:r w:rsidR="00820BBA" w:rsidRPr="009D6989">
        <w:t>I</w:t>
      </w:r>
      <w:r w:rsidRPr="009D6989">
        <w:t xml:space="preserve"> g</w:t>
      </w:r>
      <w:r w:rsidR="008E7E09" w:rsidRPr="009D6989">
        <w:t>e</w:t>
      </w:r>
      <w:r w:rsidRPr="009D6989">
        <w:t xml:space="preserve">t the Europe listing dataset and </w:t>
      </w:r>
      <w:r w:rsidR="008E7E09" w:rsidRPr="009D6989">
        <w:t xml:space="preserve">give </w:t>
      </w:r>
      <w:r w:rsidRPr="009D6989">
        <w:t>Alok the US listing dataset.</w:t>
      </w:r>
    </w:p>
    <w:p w14:paraId="0D648993" w14:textId="7524FB35" w:rsidR="00081C9F" w:rsidRPr="009D6989" w:rsidRDefault="00081C9F" w:rsidP="00DA4552">
      <w:pPr>
        <w:spacing w:before="240" w:after="0" w:line="480" w:lineRule="auto"/>
        <w:ind w:firstLine="720"/>
      </w:pPr>
      <w:r w:rsidRPr="009D6989">
        <w:rPr>
          <w:b/>
          <w:bCs/>
        </w:rPr>
        <w:t xml:space="preserve">Data </w:t>
      </w:r>
      <w:r w:rsidR="00293C7C" w:rsidRPr="009D6989">
        <w:rPr>
          <w:b/>
          <w:bCs/>
        </w:rPr>
        <w:t>Import</w:t>
      </w:r>
      <w:r w:rsidR="009A74AC" w:rsidRPr="009D6989">
        <w:rPr>
          <w:b/>
          <w:bCs/>
        </w:rPr>
        <w:t>:</w:t>
      </w:r>
      <w:r w:rsidR="00B42E43" w:rsidRPr="009D6989">
        <w:rPr>
          <w:b/>
          <w:bCs/>
        </w:rPr>
        <w:t xml:space="preserve"> </w:t>
      </w:r>
      <w:r w:rsidRPr="009D6989">
        <w:t>I import all necessary libraries during writing the code, such as janitor, dplyr, skimr, tidyr, zoo, tidyverse, dataPreparation, effects, sampling, caret, car, MASS, stringr, fastDummies, randomForest, class, C50, rpart</w:t>
      </w:r>
      <w:r w:rsidR="00E41B11" w:rsidRPr="009D6989">
        <w:t xml:space="preserve">. Then I </w:t>
      </w:r>
      <w:r w:rsidRPr="009D6989">
        <w:t>read the CSV file from the directory</w:t>
      </w:r>
      <w:r w:rsidR="00E41B11" w:rsidRPr="009D6989">
        <w:t xml:space="preserve"> and view the data, check</w:t>
      </w:r>
      <w:r w:rsidR="00BD5BBE">
        <w:t>ing</w:t>
      </w:r>
      <w:r w:rsidR="00E41B11" w:rsidRPr="009D6989">
        <w:t xml:space="preserve"> </w:t>
      </w:r>
      <w:r w:rsidR="005E578B">
        <w:t xml:space="preserve">the </w:t>
      </w:r>
      <w:r w:rsidR="00E41B11" w:rsidRPr="009D6989">
        <w:t>shape, first 5 observations</w:t>
      </w:r>
      <w:r w:rsidR="00BD5BBE">
        <w:t>,</w:t>
      </w:r>
      <w:r w:rsidR="00E41B11" w:rsidRPr="009D6989">
        <w:t xml:space="preserve"> and </w:t>
      </w:r>
      <w:r w:rsidR="004021E9" w:rsidRPr="009D6989">
        <w:t xml:space="preserve">names of </w:t>
      </w:r>
      <w:r w:rsidR="00E41B11" w:rsidRPr="009D6989">
        <w:t>columns.</w:t>
      </w:r>
    </w:p>
    <w:p w14:paraId="2A6EA27C" w14:textId="53E9D318" w:rsidR="00081C9F" w:rsidRPr="009D6989" w:rsidRDefault="00081C9F" w:rsidP="00DA4552">
      <w:pPr>
        <w:spacing w:before="240" w:after="0" w:line="480" w:lineRule="auto"/>
        <w:ind w:firstLine="720"/>
      </w:pPr>
      <w:r w:rsidRPr="009D6989">
        <w:rPr>
          <w:b/>
          <w:bCs/>
        </w:rPr>
        <w:t>Data Cleaning</w:t>
      </w:r>
      <w:r w:rsidR="00AE16E1" w:rsidRPr="009D6989">
        <w:rPr>
          <w:b/>
          <w:bCs/>
        </w:rPr>
        <w:t>:</w:t>
      </w:r>
      <w:r w:rsidR="00841829" w:rsidRPr="009D6989">
        <w:t xml:space="preserve"> </w:t>
      </w:r>
      <w:r w:rsidRPr="009D6989">
        <w:t>I find the number of missing values and the percentage of missing values each feature have</w:t>
      </w:r>
      <w:r w:rsidR="00527A6F" w:rsidRPr="009D6989">
        <w:t xml:space="preserve">, </w:t>
      </w:r>
      <w:r w:rsidR="001F22EC" w:rsidRPr="009D6989">
        <w:t xml:space="preserve">then </w:t>
      </w:r>
      <w:r w:rsidRPr="009D6989">
        <w:t xml:space="preserve">replace those missing values </w:t>
      </w:r>
      <w:r w:rsidR="009A6F05" w:rsidRPr="009D6989">
        <w:t>with</w:t>
      </w:r>
      <w:r w:rsidRPr="009D6989">
        <w:t xml:space="preserve"> previous values using </w:t>
      </w:r>
      <w:r w:rsidR="009A6F05" w:rsidRPr="009D6989">
        <w:t xml:space="preserve">a </w:t>
      </w:r>
      <w:r w:rsidRPr="009D6989">
        <w:t>function called na.locf()</w:t>
      </w:r>
    </w:p>
    <w:p w14:paraId="42CDB726" w14:textId="32BE59AB" w:rsidR="00081C9F" w:rsidRPr="009D6989" w:rsidRDefault="00A37AEB" w:rsidP="00B9058F">
      <w:pPr>
        <w:spacing w:before="240" w:after="0" w:line="480" w:lineRule="auto"/>
        <w:ind w:firstLine="720"/>
      </w:pPr>
      <w:r w:rsidRPr="009D6989">
        <w:rPr>
          <w:b/>
          <w:bCs/>
        </w:rPr>
        <w:lastRenderedPageBreak/>
        <w:t>Data Manipulation:</w:t>
      </w:r>
      <w:r w:rsidRPr="009D6989">
        <w:t xml:space="preserve"> </w:t>
      </w:r>
      <w:r w:rsidR="00081C9F" w:rsidRPr="009D6989">
        <w:t>I put all the categorical columns into a data frame and evaluate</w:t>
      </w:r>
      <w:r w:rsidR="005B2ACA" w:rsidRPr="009D6989">
        <w:t xml:space="preserve"> </w:t>
      </w:r>
      <w:r w:rsidR="00081C9F" w:rsidRPr="009D6989">
        <w:t>each column</w:t>
      </w:r>
      <w:r w:rsidR="00B9058F" w:rsidRPr="009D6989">
        <w:t>. I e</w:t>
      </w:r>
      <w:r w:rsidR="00081C9F" w:rsidRPr="009D6989">
        <w:t xml:space="preserve">valuate and </w:t>
      </w:r>
      <w:r w:rsidR="00B9058F" w:rsidRPr="009D6989">
        <w:t>r</w:t>
      </w:r>
      <w:r w:rsidR="00081C9F" w:rsidRPr="009D6989">
        <w:t xml:space="preserve">eplace hidden missing values </w:t>
      </w:r>
      <w:r w:rsidR="00BD5BBE">
        <w:t>with</w:t>
      </w:r>
      <w:r w:rsidR="00081C9F" w:rsidRPr="009D6989">
        <w:t xml:space="preserve"> previous value</w:t>
      </w:r>
      <w:r w:rsidR="00BD5BBE">
        <w:t>s</w:t>
      </w:r>
      <w:r w:rsidR="00044E96" w:rsidRPr="009D6989">
        <w:t>, then I c</w:t>
      </w:r>
      <w:r w:rsidR="00081C9F" w:rsidRPr="009D6989">
        <w:t>onvert categorical features to numeric features using different techniques:</w:t>
      </w:r>
    </w:p>
    <w:p w14:paraId="68F8145A" w14:textId="77777777" w:rsidR="00081C9F" w:rsidRPr="009D6989" w:rsidRDefault="00081C9F" w:rsidP="007426EA">
      <w:pPr>
        <w:spacing w:before="240" w:after="0" w:line="480" w:lineRule="auto"/>
        <w:ind w:firstLine="720"/>
      </w:pPr>
      <w:r w:rsidRPr="009D6989">
        <w:rPr>
          <w:i/>
          <w:iCs/>
          <w:u w:val="single"/>
        </w:rPr>
        <w:t>amenities</w:t>
      </w:r>
      <w:r w:rsidRPr="009D6989">
        <w:t>: I counted the number of amenities of each observation and replaced this feature by its count</w:t>
      </w:r>
    </w:p>
    <w:p w14:paraId="1031C1F3" w14:textId="571D0116" w:rsidR="00081C9F" w:rsidRPr="009D6989" w:rsidRDefault="00081C9F" w:rsidP="007426EA">
      <w:pPr>
        <w:spacing w:before="240" w:after="0" w:line="480" w:lineRule="auto"/>
        <w:ind w:firstLine="720"/>
      </w:pPr>
      <w:r w:rsidRPr="009D6989">
        <w:rPr>
          <w:i/>
          <w:iCs/>
          <w:u w:val="single"/>
        </w:rPr>
        <w:t>host_has_profile_pic, host_identity_verified, instant_bookable</w:t>
      </w:r>
      <w:r w:rsidRPr="009D6989">
        <w:t>: I found out that these features have missing values as empty space, so I replaced those empty space</w:t>
      </w:r>
      <w:r w:rsidR="009A6F05" w:rsidRPr="009D6989">
        <w:t>s</w:t>
      </w:r>
      <w:r w:rsidRPr="009D6989">
        <w:t xml:space="preserve"> </w:t>
      </w:r>
      <w:r w:rsidR="00BD5BBE">
        <w:t>with</w:t>
      </w:r>
      <w:r w:rsidRPr="009D6989">
        <w:t xml:space="preserve"> NA value and then filled these missing values by previous value. Then because these features have 2 value</w:t>
      </w:r>
      <w:r w:rsidR="009A6F05" w:rsidRPr="009D6989">
        <w:t>s</w:t>
      </w:r>
      <w:r w:rsidRPr="009D6989">
        <w:t xml:space="preserve"> ‘t’, ‘f’ so I converted them into binary values ‘0’, ‘1’.</w:t>
      </w:r>
    </w:p>
    <w:p w14:paraId="5FEA476A" w14:textId="0B7A704D" w:rsidR="00081C9F" w:rsidRPr="009D6989" w:rsidRDefault="00081C9F" w:rsidP="007426EA">
      <w:pPr>
        <w:spacing w:before="240" w:after="0" w:line="480" w:lineRule="auto"/>
        <w:ind w:firstLine="720"/>
      </w:pPr>
      <w:r w:rsidRPr="009D6989">
        <w:rPr>
          <w:i/>
          <w:iCs/>
          <w:u w:val="single"/>
        </w:rPr>
        <w:t>host_response_rate</w:t>
      </w:r>
      <w:r w:rsidRPr="009D6989">
        <w:t>: I found out that this feature ha</w:t>
      </w:r>
      <w:r w:rsidR="009A6F05" w:rsidRPr="009D6989">
        <w:t>s</w:t>
      </w:r>
      <w:r w:rsidRPr="009D6989">
        <w:t xml:space="preserve"> missing values as empty space, so I replaced those empty space</w:t>
      </w:r>
      <w:r w:rsidR="009A6F05" w:rsidRPr="009D6989">
        <w:t>s</w:t>
      </w:r>
      <w:r w:rsidRPr="009D6989">
        <w:t xml:space="preserve"> </w:t>
      </w:r>
      <w:r w:rsidR="009A6F05" w:rsidRPr="009D6989">
        <w:t>with</w:t>
      </w:r>
      <w:r w:rsidRPr="009D6989">
        <w:t xml:space="preserve"> NA value</w:t>
      </w:r>
      <w:r w:rsidR="009A6F05" w:rsidRPr="009D6989">
        <w:t>s</w:t>
      </w:r>
      <w:r w:rsidRPr="009D6989">
        <w:t xml:space="preserve">, and then filled these missing values </w:t>
      </w:r>
      <w:r w:rsidR="009A6F05" w:rsidRPr="009D6989">
        <w:t>with</w:t>
      </w:r>
      <w:r w:rsidRPr="009D6989">
        <w:t xml:space="preserve"> </w:t>
      </w:r>
      <w:r w:rsidR="009A6F05" w:rsidRPr="009D6989">
        <w:t xml:space="preserve">the </w:t>
      </w:r>
      <w:r w:rsidRPr="009D6989">
        <w:t xml:space="preserve">previous value. Then I removed </w:t>
      </w:r>
      <w:r w:rsidR="009A6F05" w:rsidRPr="009D6989">
        <w:t xml:space="preserve">the </w:t>
      </w:r>
      <w:r w:rsidRPr="009D6989">
        <w:t>‘%’ sign and converted them into real numbers from 0 to 1.</w:t>
      </w:r>
    </w:p>
    <w:p w14:paraId="39C299EE" w14:textId="743ADD61" w:rsidR="00081C9F" w:rsidRPr="009D6989" w:rsidRDefault="00081C9F" w:rsidP="007426EA">
      <w:pPr>
        <w:spacing w:before="240" w:after="0" w:line="480" w:lineRule="auto"/>
        <w:ind w:firstLine="720"/>
      </w:pPr>
      <w:r w:rsidRPr="009D6989">
        <w:rPr>
          <w:i/>
          <w:iCs/>
          <w:u w:val="single"/>
        </w:rPr>
        <w:t>host_response_time</w:t>
      </w:r>
      <w:r w:rsidRPr="009D6989">
        <w:t>: I found out that this feature ha</w:t>
      </w:r>
      <w:r w:rsidR="009A6F05" w:rsidRPr="009D6989">
        <w:t>s</w:t>
      </w:r>
      <w:r w:rsidRPr="009D6989">
        <w:t xml:space="preserve"> missing values as empty space, so I replaced those empty space</w:t>
      </w:r>
      <w:r w:rsidR="009A6F05" w:rsidRPr="009D6989">
        <w:t>s</w:t>
      </w:r>
      <w:r w:rsidRPr="009D6989">
        <w:t xml:space="preserve"> </w:t>
      </w:r>
      <w:r w:rsidR="009A6F05" w:rsidRPr="009D6989">
        <w:t>with</w:t>
      </w:r>
      <w:r w:rsidRPr="009D6989">
        <w:t xml:space="preserve"> NA value</w:t>
      </w:r>
      <w:r w:rsidR="009A6F05" w:rsidRPr="009D6989">
        <w:t>s</w:t>
      </w:r>
      <w:r w:rsidRPr="009D6989">
        <w:t xml:space="preserve">, and then filled these missing values </w:t>
      </w:r>
      <w:r w:rsidR="009A6F05" w:rsidRPr="009D6989">
        <w:t>with</w:t>
      </w:r>
      <w:r w:rsidRPr="009D6989">
        <w:t xml:space="preserve"> </w:t>
      </w:r>
      <w:r w:rsidR="009A6F05" w:rsidRPr="009D6989">
        <w:t xml:space="preserve">the </w:t>
      </w:r>
      <w:r w:rsidRPr="009D6989">
        <w:t>previous value. It has 4 classes: a few days or</w:t>
      </w:r>
      <w:r w:rsidR="009A6F05" w:rsidRPr="009D6989">
        <w:t xml:space="preserve"> more</w:t>
      </w:r>
      <w:r w:rsidRPr="009D6989">
        <w:t xml:space="preserve">, within a day, within a few hours, within an hour. So I used </w:t>
      </w:r>
      <w:r w:rsidR="00213931" w:rsidRPr="009D6989">
        <w:t xml:space="preserve">a </w:t>
      </w:r>
      <w:r w:rsidRPr="009D6989">
        <w:t xml:space="preserve">function called unclass() to convert them into 1, 2, 3, 4 based on </w:t>
      </w:r>
      <w:r w:rsidR="00213931" w:rsidRPr="009D6989">
        <w:t>their</w:t>
      </w:r>
      <w:r w:rsidRPr="009D6989">
        <w:t xml:space="preserve"> priorities.</w:t>
      </w:r>
    </w:p>
    <w:p w14:paraId="799812EE" w14:textId="21A78F53" w:rsidR="00081C9F" w:rsidRPr="009D6989" w:rsidRDefault="00081C9F" w:rsidP="007426EA">
      <w:pPr>
        <w:spacing w:before="240" w:after="0" w:line="480" w:lineRule="auto"/>
        <w:ind w:firstLine="720"/>
      </w:pPr>
      <w:r w:rsidRPr="009D6989">
        <w:rPr>
          <w:i/>
          <w:iCs/>
          <w:u w:val="single"/>
        </w:rPr>
        <w:t>price</w:t>
      </w:r>
      <w:r w:rsidRPr="009D6989">
        <w:t xml:space="preserve">: I removed </w:t>
      </w:r>
      <w:r w:rsidR="00213931" w:rsidRPr="009D6989">
        <w:t xml:space="preserve">the </w:t>
      </w:r>
      <w:r w:rsidRPr="009D6989">
        <w:t>‘%’ sign, filled missing values by previous value</w:t>
      </w:r>
      <w:r w:rsidR="00213931" w:rsidRPr="009D6989">
        <w:t>,</w:t>
      </w:r>
      <w:r w:rsidRPr="009D6989">
        <w:t xml:space="preserve"> and converted them into real numbers.</w:t>
      </w:r>
    </w:p>
    <w:p w14:paraId="680D20BD" w14:textId="158D6C89" w:rsidR="00081C9F" w:rsidRPr="009D6989" w:rsidRDefault="00081C9F" w:rsidP="007426EA">
      <w:pPr>
        <w:spacing w:before="240" w:after="0" w:line="480" w:lineRule="auto"/>
        <w:ind w:firstLine="720"/>
      </w:pPr>
      <w:r w:rsidRPr="009D6989">
        <w:rPr>
          <w:i/>
          <w:iCs/>
          <w:u w:val="single"/>
        </w:rPr>
        <w:t>room_type</w:t>
      </w:r>
      <w:r w:rsidRPr="009D6989">
        <w:t xml:space="preserve">: this feature has 4 classes (entire_home_apt, hotel_room,  private_room, shared_room), so I used a function called dummy_cols() to convert them into dummy variables. </w:t>
      </w:r>
      <w:r w:rsidR="00213931" w:rsidRPr="009D6989">
        <w:t>In</w:t>
      </w:r>
      <w:r w:rsidRPr="009D6989">
        <w:t xml:space="preserve"> the end, I had 3 more new columns, and I removed the original feature ‘room_type.</w:t>
      </w:r>
    </w:p>
    <w:p w14:paraId="12244F50" w14:textId="058D76E1" w:rsidR="001C51E0" w:rsidRPr="009D6989" w:rsidRDefault="00081C9F" w:rsidP="00DA4552">
      <w:pPr>
        <w:spacing w:before="240" w:after="0" w:line="480" w:lineRule="auto"/>
        <w:ind w:firstLine="720"/>
        <w:rPr>
          <w:i/>
          <w:iCs/>
          <w:u w:val="single"/>
        </w:rPr>
      </w:pPr>
      <w:r w:rsidRPr="009D6989">
        <w:rPr>
          <w:b/>
          <w:bCs/>
        </w:rPr>
        <w:lastRenderedPageBreak/>
        <w:t>Data Reduction</w:t>
      </w:r>
      <w:r w:rsidR="001C4BCB" w:rsidRPr="009D6989">
        <w:rPr>
          <w:b/>
          <w:bCs/>
        </w:rPr>
        <w:t>:</w:t>
      </w:r>
      <w:r w:rsidR="001C4BCB" w:rsidRPr="009D6989">
        <w:t xml:space="preserve"> </w:t>
      </w:r>
      <w:r w:rsidRPr="009D6989">
        <w:t xml:space="preserve">Among numeric features, I drop unused features such as </w:t>
      </w:r>
      <w:r w:rsidRPr="009D6989">
        <w:rPr>
          <w:i/>
          <w:iCs/>
          <w:u w:val="single"/>
        </w:rPr>
        <w:t>host_has_profile_pic</w:t>
      </w:r>
      <w:r w:rsidRPr="009D6989">
        <w:t xml:space="preserve"> (all observations have this feature value = 1), </w:t>
      </w:r>
      <w:r w:rsidRPr="009D6989">
        <w:rPr>
          <w:i/>
          <w:iCs/>
          <w:u w:val="single"/>
        </w:rPr>
        <w:t>host_id, id</w:t>
      </w:r>
      <w:r w:rsidR="00284304" w:rsidRPr="009D6989">
        <w:rPr>
          <w:i/>
          <w:iCs/>
          <w:u w:val="single"/>
        </w:rPr>
        <w:t>, host_name, name…</w:t>
      </w:r>
    </w:p>
    <w:p w14:paraId="1F1641B9" w14:textId="735BB570" w:rsidR="00812109" w:rsidRPr="009D6989" w:rsidRDefault="00812109" w:rsidP="00C72793">
      <w:pPr>
        <w:spacing w:before="240" w:after="0" w:line="480" w:lineRule="auto"/>
        <w:ind w:firstLine="720"/>
        <w:jc w:val="center"/>
        <w:rPr>
          <w:b/>
          <w:bCs/>
          <w:u w:val="single"/>
        </w:rPr>
      </w:pPr>
      <w:r w:rsidRPr="009D6989">
        <w:rPr>
          <w:b/>
          <w:bCs/>
          <w:u w:val="single"/>
        </w:rPr>
        <w:t>ALOK</w:t>
      </w:r>
      <w:r w:rsidR="006338D5" w:rsidRPr="009D6989">
        <w:rPr>
          <w:b/>
          <w:bCs/>
          <w:u w:val="single"/>
        </w:rPr>
        <w:t xml:space="preserve"> SHRIVASTAVA</w:t>
      </w:r>
      <w:r w:rsidR="00C256E0" w:rsidRPr="009D6989">
        <w:rPr>
          <w:b/>
          <w:bCs/>
          <w:u w:val="single"/>
        </w:rPr>
        <w:t>:</w:t>
      </w:r>
    </w:p>
    <w:p w14:paraId="07814594" w14:textId="2A0381AE" w:rsidR="000417A7" w:rsidRPr="000417A7" w:rsidRDefault="000417A7" w:rsidP="00EA0E1B">
      <w:pPr>
        <w:pBdr>
          <w:top w:val="nil"/>
          <w:left w:val="nil"/>
          <w:bottom w:val="nil"/>
          <w:right w:val="nil"/>
          <w:between w:val="nil"/>
        </w:pBdr>
        <w:spacing w:after="0" w:line="480" w:lineRule="auto"/>
        <w:ind w:firstLine="720"/>
      </w:pPr>
      <w:r w:rsidRPr="000417A7">
        <w:rPr>
          <w:b/>
        </w:rPr>
        <w:t>Data Import:</w:t>
      </w:r>
      <w:r w:rsidR="00F80F53" w:rsidRPr="009D6989">
        <w:rPr>
          <w:b/>
        </w:rPr>
        <w:t xml:space="preserve"> </w:t>
      </w:r>
      <w:r w:rsidRPr="000417A7">
        <w:t xml:space="preserve">In this Trieu provided me with AIRBNB listing data of </w:t>
      </w:r>
      <w:r w:rsidR="0095087F">
        <w:t xml:space="preserve">the </w:t>
      </w:r>
      <w:r w:rsidRPr="000417A7">
        <w:t>USA, where the number of rows is 210617 and number of columns are 27, out of which some of the variables like hostname, host ID, customer ID</w:t>
      </w:r>
      <w:r w:rsidR="0095087F">
        <w:t>,</w:t>
      </w:r>
      <w:r w:rsidRPr="000417A7">
        <w:t xml:space="preserve"> etc. was not useful so I removed those columns with c() function in r studio. After data import, I have installed a lot of packages for </w:t>
      </w:r>
      <w:r w:rsidR="0095087F">
        <w:t xml:space="preserve">the </w:t>
      </w:r>
      <w:r w:rsidRPr="000417A7">
        <w:t xml:space="preserve">proper functioning of the function in the </w:t>
      </w:r>
      <w:r w:rsidR="00AB38B4">
        <w:t>RMD</w:t>
      </w:r>
      <w:r w:rsidRPr="000417A7">
        <w:t xml:space="preserve"> code. Some of the important packages are gsubfun, janitor, skimr, dataPreparation, sampling, MASS, fastDummies, c50, rpart</w:t>
      </w:r>
      <w:r w:rsidR="00AB38B4">
        <w:t>,</w:t>
      </w:r>
      <w:r w:rsidRPr="000417A7">
        <w:t xml:space="preserve"> etc. </w:t>
      </w:r>
    </w:p>
    <w:p w14:paraId="761BE939" w14:textId="48C0B9FA" w:rsidR="000417A7" w:rsidRPr="000417A7" w:rsidRDefault="000417A7" w:rsidP="00EA0E1B">
      <w:pPr>
        <w:pBdr>
          <w:top w:val="nil"/>
          <w:left w:val="nil"/>
          <w:bottom w:val="nil"/>
          <w:right w:val="nil"/>
          <w:between w:val="nil"/>
        </w:pBdr>
        <w:spacing w:after="0" w:line="480" w:lineRule="auto"/>
        <w:ind w:firstLine="720"/>
      </w:pPr>
      <w:r w:rsidRPr="000417A7">
        <w:rPr>
          <w:b/>
        </w:rPr>
        <w:t>Data Cleaning:</w:t>
      </w:r>
      <w:r w:rsidR="00240B99" w:rsidRPr="009D6989">
        <w:rPr>
          <w:b/>
        </w:rPr>
        <w:t xml:space="preserve"> </w:t>
      </w:r>
      <w:r w:rsidRPr="000417A7">
        <w:t>This procedure involved several steps which were carried out during the cleaning of the dataset so that it will look beautiful and can be used for machine learning and predictive analytics. The steps are as follows:</w:t>
      </w:r>
    </w:p>
    <w:p w14:paraId="27CF2D10" w14:textId="1F34D449" w:rsidR="000417A7" w:rsidRPr="009D6989" w:rsidRDefault="000417A7" w:rsidP="00810058">
      <w:pPr>
        <w:pStyle w:val="ListParagraph"/>
        <w:numPr>
          <w:ilvl w:val="0"/>
          <w:numId w:val="43"/>
        </w:numPr>
        <w:pBdr>
          <w:top w:val="nil"/>
          <w:left w:val="nil"/>
          <w:bottom w:val="nil"/>
          <w:right w:val="nil"/>
          <w:between w:val="nil"/>
        </w:pBdr>
        <w:spacing w:after="0" w:line="480" w:lineRule="auto"/>
      </w:pPr>
      <w:r w:rsidRPr="009D6989">
        <w:rPr>
          <w:u w:val="single"/>
        </w:rPr>
        <w:t>Cleaning column names</w:t>
      </w:r>
      <w:r w:rsidRPr="009D6989">
        <w:t xml:space="preserve">: I used this function to clean the names of the variables and make it useful for </w:t>
      </w:r>
      <w:r w:rsidR="00AB38B4">
        <w:t xml:space="preserve">the </w:t>
      </w:r>
      <w:r w:rsidRPr="009D6989">
        <w:t>skim() function so that we can identify the missing values in the dataset.</w:t>
      </w:r>
    </w:p>
    <w:p w14:paraId="5200944E" w14:textId="2DF4B0F1" w:rsidR="000417A7" w:rsidRPr="009D6989" w:rsidRDefault="000417A7" w:rsidP="00810058">
      <w:pPr>
        <w:pStyle w:val="ListParagraph"/>
        <w:numPr>
          <w:ilvl w:val="0"/>
          <w:numId w:val="43"/>
        </w:numPr>
        <w:pBdr>
          <w:top w:val="nil"/>
          <w:left w:val="nil"/>
          <w:bottom w:val="nil"/>
          <w:right w:val="nil"/>
          <w:between w:val="nil"/>
        </w:pBdr>
        <w:spacing w:after="0" w:line="480" w:lineRule="auto"/>
      </w:pPr>
      <w:r w:rsidRPr="009D6989">
        <w:rPr>
          <w:u w:val="single"/>
        </w:rPr>
        <w:t>Finding missing values</w:t>
      </w:r>
      <w:r w:rsidRPr="009D6989">
        <w:t xml:space="preserve">: I used this function to find the number of missing values present, the blank rows in the dataset, summary of the dataset in terms of </w:t>
      </w:r>
      <w:r w:rsidR="00AB38B4">
        <w:t xml:space="preserve">the </w:t>
      </w:r>
      <w:r w:rsidRPr="009D6989">
        <w:t xml:space="preserve">mean for numeric variables. </w:t>
      </w:r>
    </w:p>
    <w:p w14:paraId="7B4657D6" w14:textId="2A80E598" w:rsidR="000417A7" w:rsidRPr="009D6989" w:rsidRDefault="000417A7" w:rsidP="00810058">
      <w:pPr>
        <w:pStyle w:val="ListParagraph"/>
        <w:numPr>
          <w:ilvl w:val="0"/>
          <w:numId w:val="43"/>
        </w:numPr>
        <w:spacing w:after="0" w:line="480" w:lineRule="auto"/>
      </w:pPr>
      <w:r w:rsidRPr="009D6989">
        <w:rPr>
          <w:u w:val="single"/>
        </w:rPr>
        <w:t>Conversion of blank spaces with N/A</w:t>
      </w:r>
      <w:r w:rsidRPr="009D6989">
        <w:t xml:space="preserve">: This step involves </w:t>
      </w:r>
      <w:r w:rsidR="00AB38B4">
        <w:t xml:space="preserve">the </w:t>
      </w:r>
      <w:r w:rsidRPr="009D6989">
        <w:t>conversion of all the blank spaces with N/A in the dataset. For this I used “listing_final [listing_final == " "] &lt;-NA” to convert all the blank spaces to NA.</w:t>
      </w:r>
    </w:p>
    <w:p w14:paraId="54A4B556" w14:textId="224775DA" w:rsidR="000417A7" w:rsidRPr="009D6989" w:rsidRDefault="000417A7" w:rsidP="00810058">
      <w:pPr>
        <w:pStyle w:val="ListParagraph"/>
        <w:numPr>
          <w:ilvl w:val="0"/>
          <w:numId w:val="43"/>
        </w:numPr>
        <w:pBdr>
          <w:top w:val="nil"/>
          <w:left w:val="nil"/>
          <w:bottom w:val="nil"/>
          <w:right w:val="nil"/>
          <w:between w:val="nil"/>
        </w:pBdr>
        <w:spacing w:after="0" w:line="480" w:lineRule="auto"/>
      </w:pPr>
      <w:r w:rsidRPr="009D6989">
        <w:rPr>
          <w:u w:val="single"/>
        </w:rPr>
        <w:t>Converting amenities from character to numeric datatype</w:t>
      </w:r>
      <w:r w:rsidRPr="009D6989">
        <w:t xml:space="preserve">:  This step was to convert the amenities to numbers </w:t>
      </w:r>
      <w:r w:rsidR="00AB38B4">
        <w:t>that</w:t>
      </w:r>
      <w:r w:rsidRPr="009D6989">
        <w:t xml:space="preserve"> were mentioned in characters and were separated by comma</w:t>
      </w:r>
      <w:r w:rsidR="00AB38B4">
        <w:t>s</w:t>
      </w:r>
      <w:r w:rsidRPr="009D6989">
        <w:t xml:space="preserve">. </w:t>
      </w:r>
      <w:r w:rsidRPr="009D6989">
        <w:lastRenderedPageBreak/>
        <w:t>For this</w:t>
      </w:r>
      <w:r w:rsidR="00AB38B4">
        <w:t>,</w:t>
      </w:r>
      <w:r w:rsidRPr="009D6989">
        <w:t xml:space="preserve"> I used the strsplit() function to remove the commas and convert the amenities into numbers.</w:t>
      </w:r>
    </w:p>
    <w:p w14:paraId="4DCD832D" w14:textId="77777777" w:rsidR="000417A7" w:rsidRPr="009D6989" w:rsidRDefault="000417A7" w:rsidP="00810058">
      <w:pPr>
        <w:pStyle w:val="ListParagraph"/>
        <w:numPr>
          <w:ilvl w:val="0"/>
          <w:numId w:val="43"/>
        </w:numPr>
        <w:pBdr>
          <w:top w:val="nil"/>
          <w:left w:val="nil"/>
          <w:bottom w:val="nil"/>
          <w:right w:val="nil"/>
          <w:between w:val="nil"/>
        </w:pBdr>
        <w:spacing w:after="0" w:line="480" w:lineRule="auto"/>
      </w:pPr>
      <w:r w:rsidRPr="009D6989">
        <w:rPr>
          <w:noProof/>
        </w:rPr>
        <w:drawing>
          <wp:inline distT="0" distB="0" distL="0" distR="0" wp14:anchorId="0FA0E016" wp14:editId="29C172CD">
            <wp:extent cx="5729051" cy="1066800"/>
            <wp:effectExtent l="0" t="0" r="5080" b="0"/>
            <wp:docPr id="14" name="Picture 6" descr="Text, letter&#10;&#10;Description automatically generated">
              <a:extLst xmlns:a="http://schemas.openxmlformats.org/drawingml/2006/main">
                <a:ext uri="{FF2B5EF4-FFF2-40B4-BE49-F238E27FC236}">
                  <a16:creationId xmlns:a16="http://schemas.microsoft.com/office/drawing/2014/main" id="{2DE200BC-94DA-B449-9E90-B20D951AB9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Text, letter&#10;&#10;Description automatically generated">
                      <a:extLst>
                        <a:ext uri="{FF2B5EF4-FFF2-40B4-BE49-F238E27FC236}">
                          <a16:creationId xmlns:a16="http://schemas.microsoft.com/office/drawing/2014/main" id="{2DE200BC-94DA-B449-9E90-B20D951AB99D}"/>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815964" cy="1082984"/>
                    </a:xfrm>
                    <a:prstGeom prst="rect">
                      <a:avLst/>
                    </a:prstGeom>
                  </pic:spPr>
                </pic:pic>
              </a:graphicData>
            </a:graphic>
          </wp:inline>
        </w:drawing>
      </w:r>
    </w:p>
    <w:p w14:paraId="602E3481" w14:textId="77777777" w:rsidR="000417A7" w:rsidRPr="009D6989" w:rsidRDefault="000417A7" w:rsidP="00810058">
      <w:pPr>
        <w:pStyle w:val="ListParagraph"/>
        <w:numPr>
          <w:ilvl w:val="0"/>
          <w:numId w:val="43"/>
        </w:numPr>
        <w:pBdr>
          <w:top w:val="nil"/>
          <w:left w:val="nil"/>
          <w:bottom w:val="nil"/>
          <w:right w:val="nil"/>
          <w:between w:val="nil"/>
        </w:pBdr>
        <w:spacing w:after="0" w:line="480" w:lineRule="auto"/>
      </w:pPr>
      <w:r w:rsidRPr="009D6989">
        <w:rPr>
          <w:u w:val="single"/>
        </w:rPr>
        <w:t>Removal of special character</w:t>
      </w:r>
      <w:r w:rsidRPr="009D6989">
        <w:t>: The next step involves the removal of the special character “$” and converting the price variable from character to numeric variable. For this I used gsub() function and as.numeric() function.</w:t>
      </w:r>
    </w:p>
    <w:p w14:paraId="67A12CED" w14:textId="202FFE55" w:rsidR="000417A7" w:rsidRPr="009D6989" w:rsidRDefault="000417A7" w:rsidP="00810058">
      <w:pPr>
        <w:pStyle w:val="ListParagraph"/>
        <w:numPr>
          <w:ilvl w:val="0"/>
          <w:numId w:val="43"/>
        </w:numPr>
        <w:pBdr>
          <w:top w:val="nil"/>
          <w:left w:val="nil"/>
          <w:bottom w:val="nil"/>
          <w:right w:val="nil"/>
          <w:between w:val="nil"/>
        </w:pBdr>
        <w:spacing w:after="0" w:line="480" w:lineRule="auto"/>
      </w:pPr>
      <w:r w:rsidRPr="009D6989">
        <w:rPr>
          <w:u w:val="single"/>
        </w:rPr>
        <w:t>Replacement of N/A with previous values</w:t>
      </w:r>
      <w:r w:rsidRPr="009D6989">
        <w:t>: This step involves the removal of N/A from all the variables which contain N/A and replac</w:t>
      </w:r>
      <w:r w:rsidR="00266ED5">
        <w:t>ing</w:t>
      </w:r>
      <w:r w:rsidRPr="009D6989">
        <w:t xml:space="preserve"> them with the previous values. For this I used na.locf() function. The columns involved in this process were: bedrooms, beds, review_scores_rating, reviews_per_month, host_identity_verified, host_has_profile_pic</w:t>
      </w:r>
      <w:r w:rsidR="00AB38B4">
        <w:t>,</w:t>
      </w:r>
      <w:r w:rsidRPr="009D6989">
        <w:t xml:space="preserve"> and price.</w:t>
      </w:r>
    </w:p>
    <w:p w14:paraId="2D4567CD" w14:textId="75ED0043" w:rsidR="000417A7" w:rsidRPr="009D6989" w:rsidRDefault="000417A7" w:rsidP="00810058">
      <w:pPr>
        <w:pStyle w:val="ListParagraph"/>
        <w:numPr>
          <w:ilvl w:val="0"/>
          <w:numId w:val="43"/>
        </w:numPr>
        <w:pBdr>
          <w:top w:val="nil"/>
          <w:left w:val="nil"/>
          <w:bottom w:val="nil"/>
          <w:right w:val="nil"/>
          <w:between w:val="nil"/>
        </w:pBdr>
        <w:spacing w:after="0" w:line="480" w:lineRule="auto"/>
      </w:pPr>
      <w:r w:rsidRPr="009D6989">
        <w:rPr>
          <w:u w:val="single"/>
        </w:rPr>
        <w:t>Replacement of characters with binary integers</w:t>
      </w:r>
      <w:r w:rsidRPr="009D6989">
        <w:t>: In this step</w:t>
      </w:r>
      <w:r w:rsidR="00AB38B4">
        <w:t>,</w:t>
      </w:r>
      <w:r w:rsidRPr="009D6989">
        <w:t xml:space="preserve"> I removed “t” and “f” from variables and converted them to binary values i.e., 0 and 1. In this</w:t>
      </w:r>
      <w:r w:rsidR="00AB38B4">
        <w:t>,</w:t>
      </w:r>
      <w:r w:rsidRPr="009D6989">
        <w:t xml:space="preserve"> I used the as.integer() function to convert them to integers. This step also involved </w:t>
      </w:r>
      <w:r w:rsidR="002E6194">
        <w:t xml:space="preserve">the </w:t>
      </w:r>
      <w:r w:rsidRPr="009D6989">
        <w:t>conversion of these variables into factors using as.factor() function. The variables involved in this process are host_identity_verified, host_has_profile_pic</w:t>
      </w:r>
      <w:r w:rsidR="00266ED5">
        <w:t>,</w:t>
      </w:r>
      <w:r w:rsidRPr="009D6989">
        <w:t xml:space="preserve"> and instant_bookable.</w:t>
      </w:r>
    </w:p>
    <w:p w14:paraId="5AABE5EF" w14:textId="77777777" w:rsidR="000417A7" w:rsidRPr="009D6989" w:rsidRDefault="000417A7" w:rsidP="00810058">
      <w:pPr>
        <w:pStyle w:val="ListParagraph"/>
        <w:numPr>
          <w:ilvl w:val="0"/>
          <w:numId w:val="43"/>
        </w:numPr>
        <w:pBdr>
          <w:top w:val="nil"/>
          <w:left w:val="nil"/>
          <w:bottom w:val="nil"/>
          <w:right w:val="nil"/>
          <w:between w:val="nil"/>
        </w:pBdr>
        <w:spacing w:after="0" w:line="480" w:lineRule="auto"/>
      </w:pPr>
      <w:r w:rsidRPr="009D6989">
        <w:rPr>
          <w:u w:val="single"/>
        </w:rPr>
        <w:t>Creating dummy variables</w:t>
      </w:r>
      <w:r w:rsidRPr="009D6989">
        <w:t>: Conversion of room_type to dummy variables. In this step I converted the columns to factors first and then used dummy_cols() function to create 4 new variables for “room_type” column. The new four variables are: room_type_hotel_room, room_type_private_room, room_type_entire_home_apt and room_type_shared_room.</w:t>
      </w:r>
    </w:p>
    <w:p w14:paraId="3778D969" w14:textId="3239613F" w:rsidR="00E143D8" w:rsidRPr="009D6989" w:rsidRDefault="00E143D8" w:rsidP="00DA4552">
      <w:pPr>
        <w:spacing w:before="240" w:after="0" w:line="480" w:lineRule="auto"/>
        <w:ind w:firstLine="720"/>
      </w:pPr>
    </w:p>
    <w:p w14:paraId="5E547F08" w14:textId="77777777" w:rsidR="00E143D8" w:rsidRPr="009D6989" w:rsidRDefault="00E143D8" w:rsidP="00DA4552">
      <w:pPr>
        <w:spacing w:before="240" w:after="0" w:line="480" w:lineRule="auto"/>
        <w:ind w:firstLine="720"/>
      </w:pPr>
    </w:p>
    <w:p w14:paraId="0827D38C" w14:textId="16035F1F" w:rsidR="001C51E0" w:rsidRPr="009D6989" w:rsidRDefault="001C51E0" w:rsidP="0069339B">
      <w:pPr>
        <w:pStyle w:val="ListParagraph"/>
        <w:numPr>
          <w:ilvl w:val="0"/>
          <w:numId w:val="35"/>
        </w:numPr>
        <w:spacing w:before="240" w:after="0" w:line="480" w:lineRule="auto"/>
        <w:jc w:val="left"/>
        <w:outlineLvl w:val="1"/>
        <w:rPr>
          <w:b/>
          <w:bCs/>
        </w:rPr>
      </w:pPr>
      <w:bookmarkStart w:id="11" w:name="_Toc90824843"/>
      <w:r w:rsidRPr="009D6989">
        <w:rPr>
          <w:b/>
          <w:bCs/>
        </w:rPr>
        <w:t>Data Analysis and Results</w:t>
      </w:r>
      <w:bookmarkEnd w:id="11"/>
    </w:p>
    <w:p w14:paraId="1A64DE70" w14:textId="4B4584BA" w:rsidR="001C51E0" w:rsidRPr="009D6989" w:rsidRDefault="00974EDF" w:rsidP="00974EDF">
      <w:pPr>
        <w:spacing w:before="240" w:after="0" w:line="480" w:lineRule="auto"/>
        <w:ind w:left="720"/>
        <w:jc w:val="center"/>
        <w:rPr>
          <w:b/>
          <w:bCs/>
          <w:u w:val="single"/>
        </w:rPr>
      </w:pPr>
      <w:r w:rsidRPr="009D6989">
        <w:rPr>
          <w:b/>
          <w:bCs/>
          <w:u w:val="single"/>
        </w:rPr>
        <w:t>TRIEU VO:</w:t>
      </w:r>
    </w:p>
    <w:p w14:paraId="63A4F463" w14:textId="58E6C1FB" w:rsidR="00974EDF" w:rsidRPr="001B711A" w:rsidRDefault="00974EDF" w:rsidP="0079060D">
      <w:pPr>
        <w:spacing w:before="240" w:after="0" w:line="480" w:lineRule="auto"/>
        <w:ind w:firstLine="720"/>
        <w:rPr>
          <w:bCs/>
        </w:rPr>
      </w:pPr>
      <w:r w:rsidRPr="00AD75B8">
        <w:rPr>
          <w:b/>
        </w:rPr>
        <w:t xml:space="preserve">Create </w:t>
      </w:r>
      <w:r w:rsidR="00AD75B8" w:rsidRPr="00AD75B8">
        <w:rPr>
          <w:b/>
        </w:rPr>
        <w:t xml:space="preserve">a </w:t>
      </w:r>
      <w:r w:rsidRPr="00AD75B8">
        <w:rPr>
          <w:b/>
        </w:rPr>
        <w:t xml:space="preserve">training set and </w:t>
      </w:r>
      <w:r w:rsidR="00AD75B8" w:rsidRPr="00AD75B8">
        <w:rPr>
          <w:b/>
        </w:rPr>
        <w:t xml:space="preserve">a </w:t>
      </w:r>
      <w:r w:rsidRPr="00AD75B8">
        <w:rPr>
          <w:b/>
        </w:rPr>
        <w:t xml:space="preserve">test </w:t>
      </w:r>
      <w:r w:rsidR="00AD75B8" w:rsidRPr="00AD75B8">
        <w:rPr>
          <w:b/>
        </w:rPr>
        <w:t>set</w:t>
      </w:r>
      <w:r w:rsidR="002D6EB5" w:rsidRPr="00356A9D">
        <w:rPr>
          <w:bCs/>
        </w:rPr>
        <w:t xml:space="preserve">: </w:t>
      </w:r>
      <w:r w:rsidRPr="00356A9D">
        <w:rPr>
          <w:bCs/>
          <w:lang w:val="vi-VN"/>
        </w:rPr>
        <w:t xml:space="preserve">I use a function called sample() to create </w:t>
      </w:r>
      <w:r w:rsidR="005C22ED">
        <w:rPr>
          <w:bCs/>
          <w:lang w:val="vi-VN"/>
        </w:rPr>
        <w:t xml:space="preserve">a </w:t>
      </w:r>
      <w:r w:rsidRPr="00356A9D">
        <w:rPr>
          <w:bCs/>
          <w:lang w:val="vi-VN"/>
        </w:rPr>
        <w:t xml:space="preserve">training set and test set with </w:t>
      </w:r>
      <w:r w:rsidR="005C22ED">
        <w:rPr>
          <w:bCs/>
          <w:lang w:val="vi-VN"/>
        </w:rPr>
        <w:t xml:space="preserve">a </w:t>
      </w:r>
      <w:r w:rsidRPr="00356A9D">
        <w:rPr>
          <w:bCs/>
          <w:lang w:val="vi-VN"/>
        </w:rPr>
        <w:t xml:space="preserve">ratio </w:t>
      </w:r>
      <w:r w:rsidR="005C22ED">
        <w:rPr>
          <w:bCs/>
          <w:lang w:val="vi-VN"/>
        </w:rPr>
        <w:t xml:space="preserve">of </w:t>
      </w:r>
      <w:r w:rsidRPr="00356A9D">
        <w:rPr>
          <w:bCs/>
          <w:lang w:val="vi-VN"/>
        </w:rPr>
        <w:t>7:3</w:t>
      </w:r>
      <w:r w:rsidR="001B711A">
        <w:rPr>
          <w:bCs/>
        </w:rPr>
        <w:t>.</w:t>
      </w:r>
    </w:p>
    <w:p w14:paraId="5113C1BB" w14:textId="526BCE53" w:rsidR="00291DF2" w:rsidRDefault="00974EDF" w:rsidP="00AD75B8">
      <w:pPr>
        <w:spacing w:before="240" w:after="0" w:line="480" w:lineRule="auto"/>
        <w:ind w:firstLine="720"/>
        <w:rPr>
          <w:bCs/>
          <w:lang w:val="vi-VN"/>
        </w:rPr>
      </w:pPr>
      <w:r w:rsidRPr="003220D2">
        <w:rPr>
          <w:b/>
        </w:rPr>
        <w:t xml:space="preserve">Build </w:t>
      </w:r>
      <w:r w:rsidR="003E663A">
        <w:rPr>
          <w:b/>
        </w:rPr>
        <w:t xml:space="preserve">a Linear Regression </w:t>
      </w:r>
      <w:r w:rsidRPr="003220D2">
        <w:rPr>
          <w:b/>
        </w:rPr>
        <w:t>model</w:t>
      </w:r>
      <w:r w:rsidR="00AD75B8" w:rsidRPr="003220D2">
        <w:rPr>
          <w:b/>
        </w:rPr>
        <w:t>:</w:t>
      </w:r>
      <w:r w:rsidR="00AD75B8">
        <w:rPr>
          <w:bCs/>
        </w:rPr>
        <w:t xml:space="preserve"> </w:t>
      </w:r>
      <w:r w:rsidRPr="009D6989">
        <w:rPr>
          <w:bCs/>
          <w:lang w:val="vi-VN"/>
        </w:rPr>
        <w:t>I buil</w:t>
      </w:r>
      <w:r w:rsidR="00D425A8">
        <w:rPr>
          <w:bCs/>
        </w:rPr>
        <w:t>d</w:t>
      </w:r>
      <w:r w:rsidRPr="009D6989">
        <w:rPr>
          <w:bCs/>
          <w:lang w:val="vi-VN"/>
        </w:rPr>
        <w:t xml:space="preserve"> a Negative Binomial GLM Model with the function called glm.nb() with the </w:t>
      </w:r>
      <w:r w:rsidR="00BA114A">
        <w:rPr>
          <w:bCs/>
        </w:rPr>
        <w:t>target</w:t>
      </w:r>
      <w:r w:rsidRPr="009D6989">
        <w:rPr>
          <w:bCs/>
          <w:lang w:val="vi-VN"/>
        </w:rPr>
        <w:t xml:space="preserve"> variable </w:t>
      </w:r>
      <w:r w:rsidR="005C22ED">
        <w:rPr>
          <w:bCs/>
          <w:lang w:val="vi-VN"/>
        </w:rPr>
        <w:t>being</w:t>
      </w:r>
      <w:r w:rsidRPr="009D6989">
        <w:rPr>
          <w:bCs/>
          <w:lang w:val="vi-VN"/>
        </w:rPr>
        <w:t xml:space="preserve"> price and </w:t>
      </w:r>
      <w:r w:rsidR="005C22ED">
        <w:rPr>
          <w:bCs/>
          <w:lang w:val="vi-VN"/>
        </w:rPr>
        <w:t xml:space="preserve">the </w:t>
      </w:r>
      <w:r w:rsidRPr="009D6989">
        <w:rPr>
          <w:bCs/>
          <w:lang w:val="vi-VN"/>
        </w:rPr>
        <w:t>other 19 predictor variables.</w:t>
      </w:r>
    </w:p>
    <w:p w14:paraId="3A93AB27" w14:textId="77777777" w:rsidR="001F10F8" w:rsidRPr="001F10F8" w:rsidRDefault="001F10F8" w:rsidP="001F10F8">
      <w:pPr>
        <w:shd w:val="clear" w:color="auto" w:fill="FFFFCC"/>
        <w:spacing w:before="240" w:after="0" w:line="240" w:lineRule="auto"/>
        <w:ind w:firstLine="720"/>
        <w:rPr>
          <w:bCs/>
        </w:rPr>
      </w:pPr>
      <w:r w:rsidRPr="001F10F8">
        <w:rPr>
          <w:bCs/>
        </w:rPr>
        <w:t xml:space="preserve">Call:  glm.nb(formula = price ~ accommodates + amenities + availability_365 + </w:t>
      </w:r>
    </w:p>
    <w:p w14:paraId="4E19B8CE" w14:textId="77777777" w:rsidR="001F10F8" w:rsidRPr="001F10F8" w:rsidRDefault="001F10F8" w:rsidP="001F10F8">
      <w:pPr>
        <w:shd w:val="clear" w:color="auto" w:fill="FFFFCC"/>
        <w:spacing w:before="240" w:after="0" w:line="240" w:lineRule="auto"/>
        <w:ind w:firstLine="720"/>
        <w:rPr>
          <w:bCs/>
        </w:rPr>
      </w:pPr>
      <w:r w:rsidRPr="001F10F8">
        <w:rPr>
          <w:bCs/>
        </w:rPr>
        <w:t xml:space="preserve">    bedrooms + beds + calculated_host_listings_count + host_identity_verified + </w:t>
      </w:r>
    </w:p>
    <w:p w14:paraId="4BD3952C" w14:textId="77777777" w:rsidR="001F10F8" w:rsidRPr="001F10F8" w:rsidRDefault="001F10F8" w:rsidP="001F10F8">
      <w:pPr>
        <w:shd w:val="clear" w:color="auto" w:fill="FFFFCC"/>
        <w:spacing w:before="240" w:after="0" w:line="240" w:lineRule="auto"/>
        <w:ind w:firstLine="720"/>
        <w:rPr>
          <w:bCs/>
        </w:rPr>
      </w:pPr>
      <w:r w:rsidRPr="001F10F8">
        <w:rPr>
          <w:bCs/>
        </w:rPr>
        <w:t xml:space="preserve">    host_response_rate + host_response_time + instant_bookable + </w:t>
      </w:r>
    </w:p>
    <w:p w14:paraId="0F0E86C3" w14:textId="77777777" w:rsidR="001F10F8" w:rsidRPr="001F10F8" w:rsidRDefault="001F10F8" w:rsidP="001F10F8">
      <w:pPr>
        <w:shd w:val="clear" w:color="auto" w:fill="FFFFCC"/>
        <w:spacing w:before="240" w:after="0" w:line="240" w:lineRule="auto"/>
        <w:ind w:firstLine="720"/>
        <w:rPr>
          <w:bCs/>
        </w:rPr>
      </w:pPr>
      <w:r w:rsidRPr="001F10F8">
        <w:rPr>
          <w:bCs/>
        </w:rPr>
        <w:t xml:space="preserve">    latitude + longitude + maximum_nights + minimum_nights + </w:t>
      </w:r>
    </w:p>
    <w:p w14:paraId="3B54AF25" w14:textId="77777777" w:rsidR="001F10F8" w:rsidRPr="001F10F8" w:rsidRDefault="001F10F8" w:rsidP="001F10F8">
      <w:pPr>
        <w:shd w:val="clear" w:color="auto" w:fill="FFFFCC"/>
        <w:spacing w:before="240" w:after="0" w:line="240" w:lineRule="auto"/>
        <w:ind w:firstLine="720"/>
        <w:rPr>
          <w:bCs/>
        </w:rPr>
      </w:pPr>
      <w:r w:rsidRPr="001F10F8">
        <w:rPr>
          <w:bCs/>
        </w:rPr>
        <w:t xml:space="preserve">    number_of_reviews + review_scores_rating + reviews_per_month + </w:t>
      </w:r>
    </w:p>
    <w:p w14:paraId="3AD00325" w14:textId="77777777" w:rsidR="001F10F8" w:rsidRPr="001F10F8" w:rsidRDefault="001F10F8" w:rsidP="001F10F8">
      <w:pPr>
        <w:shd w:val="clear" w:color="auto" w:fill="FFFFCC"/>
        <w:spacing w:before="240" w:after="0" w:line="240" w:lineRule="auto"/>
        <w:ind w:firstLine="720"/>
        <w:rPr>
          <w:bCs/>
        </w:rPr>
      </w:pPr>
      <w:r w:rsidRPr="001F10F8">
        <w:rPr>
          <w:bCs/>
        </w:rPr>
        <w:t xml:space="preserve">    room_type_entire_home_apt + room_type_private_room, data = training_set, </w:t>
      </w:r>
    </w:p>
    <w:p w14:paraId="59158113" w14:textId="77777777" w:rsidR="001F10F8" w:rsidRPr="001F10F8" w:rsidRDefault="001F10F8" w:rsidP="001F10F8">
      <w:pPr>
        <w:shd w:val="clear" w:color="auto" w:fill="FFFFCC"/>
        <w:spacing w:before="240" w:after="0" w:line="240" w:lineRule="auto"/>
        <w:ind w:firstLine="720"/>
        <w:rPr>
          <w:bCs/>
        </w:rPr>
      </w:pPr>
      <w:r w:rsidRPr="001F10F8">
        <w:rPr>
          <w:bCs/>
        </w:rPr>
        <w:t xml:space="preserve">    init.theta = 3.262220605, link = log)</w:t>
      </w:r>
    </w:p>
    <w:p w14:paraId="57C6C268" w14:textId="77777777" w:rsidR="001F10F8" w:rsidRPr="001F10F8" w:rsidRDefault="001F10F8" w:rsidP="001F10F8">
      <w:pPr>
        <w:shd w:val="clear" w:color="auto" w:fill="FFFFCC"/>
        <w:spacing w:before="240" w:after="0" w:line="240" w:lineRule="auto"/>
        <w:ind w:firstLine="720"/>
        <w:rPr>
          <w:bCs/>
        </w:rPr>
      </w:pPr>
      <w:r w:rsidRPr="001F10F8">
        <w:rPr>
          <w:bCs/>
        </w:rPr>
        <w:t>Coefficients:</w:t>
      </w:r>
    </w:p>
    <w:p w14:paraId="7F1CF5FB" w14:textId="77777777" w:rsidR="001F10F8" w:rsidRPr="001F10F8" w:rsidRDefault="001F10F8" w:rsidP="001F10F8">
      <w:pPr>
        <w:shd w:val="clear" w:color="auto" w:fill="FFFFCC"/>
        <w:spacing w:before="240" w:after="0" w:line="240" w:lineRule="auto"/>
        <w:ind w:firstLine="720"/>
        <w:rPr>
          <w:bCs/>
        </w:rPr>
      </w:pPr>
      <w:r w:rsidRPr="001F10F8">
        <w:rPr>
          <w:bCs/>
        </w:rPr>
        <w:t xml:space="preserve">                   (Intercept)                    accommodates  </w:t>
      </w:r>
    </w:p>
    <w:p w14:paraId="15159519" w14:textId="77777777" w:rsidR="001F10F8" w:rsidRPr="001F10F8" w:rsidRDefault="001F10F8" w:rsidP="001F10F8">
      <w:pPr>
        <w:shd w:val="clear" w:color="auto" w:fill="FFFFCC"/>
        <w:spacing w:before="240" w:after="0" w:line="240" w:lineRule="auto"/>
        <w:ind w:firstLine="720"/>
        <w:rPr>
          <w:bCs/>
        </w:rPr>
      </w:pPr>
      <w:r w:rsidRPr="001F10F8">
        <w:rPr>
          <w:bCs/>
        </w:rPr>
        <w:t xml:space="preserve">                     1.694e+00                       9.655e-02  </w:t>
      </w:r>
    </w:p>
    <w:p w14:paraId="78059DBF" w14:textId="77777777" w:rsidR="001F10F8" w:rsidRPr="001F10F8" w:rsidRDefault="001F10F8" w:rsidP="001F10F8">
      <w:pPr>
        <w:shd w:val="clear" w:color="auto" w:fill="FFFFCC"/>
        <w:spacing w:before="240" w:after="0" w:line="240" w:lineRule="auto"/>
        <w:ind w:firstLine="720"/>
        <w:rPr>
          <w:bCs/>
        </w:rPr>
      </w:pPr>
      <w:r w:rsidRPr="001F10F8">
        <w:rPr>
          <w:bCs/>
        </w:rPr>
        <w:t xml:space="preserve">                     amenities                availability_365  </w:t>
      </w:r>
    </w:p>
    <w:p w14:paraId="0A819509" w14:textId="77777777" w:rsidR="001F10F8" w:rsidRPr="001F10F8" w:rsidRDefault="001F10F8" w:rsidP="001F10F8">
      <w:pPr>
        <w:shd w:val="clear" w:color="auto" w:fill="FFFFCC"/>
        <w:spacing w:before="240" w:after="0" w:line="240" w:lineRule="auto"/>
        <w:ind w:firstLine="720"/>
        <w:rPr>
          <w:bCs/>
        </w:rPr>
      </w:pPr>
      <w:r w:rsidRPr="001F10F8">
        <w:rPr>
          <w:bCs/>
        </w:rPr>
        <w:t xml:space="preserve">                     1.239e-03                       4.754e-04  </w:t>
      </w:r>
    </w:p>
    <w:p w14:paraId="283F3C6F" w14:textId="77777777" w:rsidR="001F10F8" w:rsidRPr="001F10F8" w:rsidRDefault="001F10F8" w:rsidP="001F10F8">
      <w:pPr>
        <w:shd w:val="clear" w:color="auto" w:fill="FFFFCC"/>
        <w:spacing w:before="240" w:after="0" w:line="240" w:lineRule="auto"/>
        <w:ind w:firstLine="720"/>
        <w:rPr>
          <w:bCs/>
        </w:rPr>
      </w:pPr>
      <w:r w:rsidRPr="001F10F8">
        <w:rPr>
          <w:bCs/>
        </w:rPr>
        <w:t xml:space="preserve">                      bedrooms                            beds  </w:t>
      </w:r>
    </w:p>
    <w:p w14:paraId="1CFE30B7" w14:textId="77777777" w:rsidR="001F10F8" w:rsidRPr="001F10F8" w:rsidRDefault="001F10F8" w:rsidP="001F10F8">
      <w:pPr>
        <w:shd w:val="clear" w:color="auto" w:fill="FFFFCC"/>
        <w:spacing w:before="240" w:after="0" w:line="240" w:lineRule="auto"/>
        <w:ind w:firstLine="720"/>
        <w:rPr>
          <w:bCs/>
        </w:rPr>
      </w:pPr>
      <w:r w:rsidRPr="001F10F8">
        <w:rPr>
          <w:bCs/>
        </w:rPr>
        <w:t xml:space="preserve">                     1.503e-01                      -8.363e-03  </w:t>
      </w:r>
    </w:p>
    <w:p w14:paraId="5E9F8D68" w14:textId="77777777" w:rsidR="001F10F8" w:rsidRPr="001F10F8" w:rsidRDefault="001F10F8" w:rsidP="001F10F8">
      <w:pPr>
        <w:shd w:val="clear" w:color="auto" w:fill="FFFFCC"/>
        <w:spacing w:before="240" w:after="0" w:line="240" w:lineRule="auto"/>
        <w:ind w:firstLine="720"/>
        <w:rPr>
          <w:bCs/>
        </w:rPr>
      </w:pPr>
      <w:r w:rsidRPr="001F10F8">
        <w:rPr>
          <w:bCs/>
        </w:rPr>
        <w:t xml:space="preserve">calculated_host_listings_count          host_identity_verified  </w:t>
      </w:r>
    </w:p>
    <w:p w14:paraId="2A00C013" w14:textId="77777777" w:rsidR="001F10F8" w:rsidRPr="001F10F8" w:rsidRDefault="001F10F8" w:rsidP="001F10F8">
      <w:pPr>
        <w:shd w:val="clear" w:color="auto" w:fill="FFFFCC"/>
        <w:spacing w:before="240" w:after="0" w:line="240" w:lineRule="auto"/>
        <w:ind w:firstLine="720"/>
        <w:rPr>
          <w:bCs/>
        </w:rPr>
      </w:pPr>
      <w:r w:rsidRPr="001F10F8">
        <w:rPr>
          <w:bCs/>
        </w:rPr>
        <w:t xml:space="preserve">                     3.230e-03                       2.630e-02  </w:t>
      </w:r>
    </w:p>
    <w:p w14:paraId="79D564F4" w14:textId="77777777" w:rsidR="001F10F8" w:rsidRPr="001F10F8" w:rsidRDefault="001F10F8" w:rsidP="001F10F8">
      <w:pPr>
        <w:shd w:val="clear" w:color="auto" w:fill="FFFFCC"/>
        <w:spacing w:before="240" w:after="0" w:line="240" w:lineRule="auto"/>
        <w:ind w:firstLine="720"/>
        <w:rPr>
          <w:bCs/>
        </w:rPr>
      </w:pPr>
      <w:r w:rsidRPr="001F10F8">
        <w:rPr>
          <w:bCs/>
        </w:rPr>
        <w:lastRenderedPageBreak/>
        <w:t xml:space="preserve">            host_response_rate              host_response_time  </w:t>
      </w:r>
    </w:p>
    <w:p w14:paraId="0A8ECC7F" w14:textId="77777777" w:rsidR="001F10F8" w:rsidRPr="001F10F8" w:rsidRDefault="001F10F8" w:rsidP="001F10F8">
      <w:pPr>
        <w:shd w:val="clear" w:color="auto" w:fill="FFFFCC"/>
        <w:spacing w:before="240" w:after="0" w:line="240" w:lineRule="auto"/>
        <w:ind w:firstLine="720"/>
        <w:rPr>
          <w:bCs/>
        </w:rPr>
      </w:pPr>
      <w:r w:rsidRPr="001F10F8">
        <w:rPr>
          <w:bCs/>
        </w:rPr>
        <w:t xml:space="preserve">                    -8.169e-02                      -6.973e-03  </w:t>
      </w:r>
    </w:p>
    <w:p w14:paraId="2347CE53" w14:textId="77777777" w:rsidR="001F10F8" w:rsidRPr="001F10F8" w:rsidRDefault="001F10F8" w:rsidP="001F10F8">
      <w:pPr>
        <w:shd w:val="clear" w:color="auto" w:fill="FFFFCC"/>
        <w:spacing w:before="240" w:after="0" w:line="240" w:lineRule="auto"/>
        <w:ind w:firstLine="720"/>
        <w:rPr>
          <w:bCs/>
        </w:rPr>
      </w:pPr>
      <w:r w:rsidRPr="001F10F8">
        <w:rPr>
          <w:bCs/>
        </w:rPr>
        <w:t xml:space="preserve">              instant_bookable                        latitude  </w:t>
      </w:r>
    </w:p>
    <w:p w14:paraId="14C303BF" w14:textId="77777777" w:rsidR="001F10F8" w:rsidRPr="001F10F8" w:rsidRDefault="001F10F8" w:rsidP="001F10F8">
      <w:pPr>
        <w:shd w:val="clear" w:color="auto" w:fill="FFFFCC"/>
        <w:spacing w:before="240" w:after="0" w:line="240" w:lineRule="auto"/>
        <w:ind w:firstLine="720"/>
        <w:rPr>
          <w:bCs/>
        </w:rPr>
      </w:pPr>
      <w:r w:rsidRPr="001F10F8">
        <w:rPr>
          <w:bCs/>
        </w:rPr>
        <w:t xml:space="preserve">                     7.534e-02                       3.671e-02  </w:t>
      </w:r>
    </w:p>
    <w:p w14:paraId="187375B4" w14:textId="77777777" w:rsidR="001F10F8" w:rsidRPr="001F10F8" w:rsidRDefault="001F10F8" w:rsidP="001F10F8">
      <w:pPr>
        <w:shd w:val="clear" w:color="auto" w:fill="FFFFCC"/>
        <w:spacing w:before="240" w:after="0" w:line="240" w:lineRule="auto"/>
        <w:ind w:firstLine="720"/>
        <w:rPr>
          <w:bCs/>
        </w:rPr>
      </w:pPr>
      <w:r w:rsidRPr="001F10F8">
        <w:rPr>
          <w:bCs/>
        </w:rPr>
        <w:t xml:space="preserve">                     longitude                  maximum_nights  </w:t>
      </w:r>
    </w:p>
    <w:p w14:paraId="20774087" w14:textId="77777777" w:rsidR="001F10F8" w:rsidRPr="001F10F8" w:rsidRDefault="001F10F8" w:rsidP="001F10F8">
      <w:pPr>
        <w:shd w:val="clear" w:color="auto" w:fill="FFFFCC"/>
        <w:spacing w:before="240" w:after="0" w:line="240" w:lineRule="auto"/>
        <w:ind w:firstLine="720"/>
        <w:rPr>
          <w:bCs/>
        </w:rPr>
      </w:pPr>
      <w:r w:rsidRPr="001F10F8">
        <w:rPr>
          <w:bCs/>
        </w:rPr>
        <w:t xml:space="preserve">                     1.861e-03                       4.308e-05  </w:t>
      </w:r>
    </w:p>
    <w:p w14:paraId="19F32F1F" w14:textId="77777777" w:rsidR="001F10F8" w:rsidRPr="001F10F8" w:rsidRDefault="001F10F8" w:rsidP="001F10F8">
      <w:pPr>
        <w:shd w:val="clear" w:color="auto" w:fill="FFFFCC"/>
        <w:spacing w:before="240" w:after="0" w:line="240" w:lineRule="auto"/>
        <w:ind w:firstLine="720"/>
        <w:rPr>
          <w:bCs/>
        </w:rPr>
      </w:pPr>
      <w:r w:rsidRPr="001F10F8">
        <w:rPr>
          <w:bCs/>
        </w:rPr>
        <w:t xml:space="preserve">                minimum_nights               number_of_reviews  </w:t>
      </w:r>
    </w:p>
    <w:p w14:paraId="216374F5" w14:textId="77777777" w:rsidR="001F10F8" w:rsidRPr="001F10F8" w:rsidRDefault="001F10F8" w:rsidP="001F10F8">
      <w:pPr>
        <w:shd w:val="clear" w:color="auto" w:fill="FFFFCC"/>
        <w:spacing w:before="240" w:after="0" w:line="240" w:lineRule="auto"/>
        <w:ind w:firstLine="720"/>
        <w:rPr>
          <w:bCs/>
        </w:rPr>
      </w:pPr>
      <w:r w:rsidRPr="001F10F8">
        <w:rPr>
          <w:bCs/>
        </w:rPr>
        <w:t xml:space="preserve">                    -4.213e-04                      -2.298e-03  </w:t>
      </w:r>
    </w:p>
    <w:p w14:paraId="7F8A936C" w14:textId="77777777" w:rsidR="001F10F8" w:rsidRPr="001F10F8" w:rsidRDefault="001F10F8" w:rsidP="001F10F8">
      <w:pPr>
        <w:shd w:val="clear" w:color="auto" w:fill="FFFFCC"/>
        <w:spacing w:before="240" w:after="0" w:line="240" w:lineRule="auto"/>
        <w:ind w:firstLine="720"/>
        <w:rPr>
          <w:bCs/>
        </w:rPr>
      </w:pPr>
      <w:r w:rsidRPr="001F10F8">
        <w:rPr>
          <w:bCs/>
        </w:rPr>
        <w:t xml:space="preserve">          review_scores_rating               reviews_per_month  </w:t>
      </w:r>
    </w:p>
    <w:p w14:paraId="02468DD3" w14:textId="77777777" w:rsidR="001F10F8" w:rsidRPr="001F10F8" w:rsidRDefault="001F10F8" w:rsidP="001F10F8">
      <w:pPr>
        <w:shd w:val="clear" w:color="auto" w:fill="FFFFCC"/>
        <w:spacing w:before="240" w:after="0" w:line="240" w:lineRule="auto"/>
        <w:ind w:firstLine="720"/>
        <w:rPr>
          <w:bCs/>
        </w:rPr>
      </w:pPr>
      <w:r w:rsidRPr="001F10F8">
        <w:rPr>
          <w:bCs/>
        </w:rPr>
        <w:t xml:space="preserve">                     9.295e-02                       1.513e-02  </w:t>
      </w:r>
    </w:p>
    <w:p w14:paraId="67BB873B" w14:textId="77777777" w:rsidR="001F10F8" w:rsidRPr="001F10F8" w:rsidRDefault="001F10F8" w:rsidP="001F10F8">
      <w:pPr>
        <w:shd w:val="clear" w:color="auto" w:fill="FFFFCC"/>
        <w:spacing w:before="240" w:after="0" w:line="240" w:lineRule="auto"/>
        <w:ind w:firstLine="720"/>
        <w:rPr>
          <w:bCs/>
        </w:rPr>
      </w:pPr>
      <w:r w:rsidRPr="001F10F8">
        <w:rPr>
          <w:bCs/>
        </w:rPr>
        <w:t xml:space="preserve">     room_type_entire_home_apt          room_type_private_room  </w:t>
      </w:r>
    </w:p>
    <w:p w14:paraId="203FC964" w14:textId="77777777" w:rsidR="001F10F8" w:rsidRPr="001F10F8" w:rsidRDefault="001F10F8" w:rsidP="001F10F8">
      <w:pPr>
        <w:shd w:val="clear" w:color="auto" w:fill="FFFFCC"/>
        <w:spacing w:before="240" w:after="0" w:line="240" w:lineRule="auto"/>
        <w:ind w:firstLine="720"/>
        <w:rPr>
          <w:bCs/>
        </w:rPr>
      </w:pPr>
      <w:r w:rsidRPr="001F10F8">
        <w:rPr>
          <w:bCs/>
        </w:rPr>
        <w:t xml:space="preserve">                     2.085e-01                              NA  </w:t>
      </w:r>
    </w:p>
    <w:p w14:paraId="71ADE8FF" w14:textId="77777777" w:rsidR="001F10F8" w:rsidRPr="001F10F8" w:rsidRDefault="001F10F8" w:rsidP="001F10F8">
      <w:pPr>
        <w:shd w:val="clear" w:color="auto" w:fill="FFFFCC"/>
        <w:spacing w:before="240" w:after="0" w:line="240" w:lineRule="auto"/>
        <w:ind w:firstLine="720"/>
        <w:rPr>
          <w:bCs/>
        </w:rPr>
      </w:pPr>
      <w:r w:rsidRPr="001F10F8">
        <w:rPr>
          <w:bCs/>
        </w:rPr>
        <w:t>Degrees of Freedom: 252026 Total (i.e. Null);  252008 Residual</w:t>
      </w:r>
    </w:p>
    <w:p w14:paraId="37D068E3" w14:textId="77777777" w:rsidR="001F10F8" w:rsidRPr="001F10F8" w:rsidRDefault="001F10F8" w:rsidP="001F10F8">
      <w:pPr>
        <w:shd w:val="clear" w:color="auto" w:fill="FFFFCC"/>
        <w:spacing w:before="240" w:after="0" w:line="240" w:lineRule="auto"/>
        <w:ind w:firstLine="720"/>
        <w:rPr>
          <w:bCs/>
        </w:rPr>
      </w:pPr>
      <w:r w:rsidRPr="001F10F8">
        <w:rPr>
          <w:bCs/>
        </w:rPr>
        <w:t>Null Deviance:</w:t>
      </w:r>
      <w:r w:rsidRPr="001F10F8">
        <w:rPr>
          <w:bCs/>
        </w:rPr>
        <w:tab/>
        <w:t xml:space="preserve">    371000 </w:t>
      </w:r>
    </w:p>
    <w:p w14:paraId="7E87BFF3" w14:textId="515495D2" w:rsidR="005E6F95" w:rsidRDefault="001F10F8" w:rsidP="001F10F8">
      <w:pPr>
        <w:shd w:val="clear" w:color="auto" w:fill="FFFFCC"/>
        <w:spacing w:before="240" w:after="0" w:line="240" w:lineRule="auto"/>
        <w:ind w:firstLine="720"/>
        <w:rPr>
          <w:bCs/>
        </w:rPr>
      </w:pPr>
      <w:r w:rsidRPr="001F10F8">
        <w:rPr>
          <w:bCs/>
        </w:rPr>
        <w:t xml:space="preserve">Residual Deviance: 262600 </w:t>
      </w:r>
      <w:r w:rsidRPr="001F10F8">
        <w:rPr>
          <w:bCs/>
        </w:rPr>
        <w:tab/>
        <w:t>AIC: 2674000</w:t>
      </w:r>
    </w:p>
    <w:p w14:paraId="355ADAD9" w14:textId="102A3543" w:rsidR="00974EDF" w:rsidRPr="009D6989" w:rsidRDefault="00974EDF" w:rsidP="00461FBD">
      <w:pPr>
        <w:spacing w:before="240" w:after="0" w:line="480" w:lineRule="auto"/>
        <w:ind w:firstLine="720"/>
        <w:rPr>
          <w:bCs/>
        </w:rPr>
      </w:pPr>
      <w:bookmarkStart w:id="12" w:name="_Hlk90821007"/>
      <w:r w:rsidRPr="005F77FE">
        <w:rPr>
          <w:b/>
        </w:rPr>
        <w:t>Predict y_train_pred</w:t>
      </w:r>
      <w:r w:rsidR="00FB6659">
        <w:rPr>
          <w:b/>
        </w:rPr>
        <w:t>ict</w:t>
      </w:r>
      <w:r w:rsidR="00B2668E" w:rsidRPr="005F77FE">
        <w:rPr>
          <w:b/>
        </w:rPr>
        <w:t>:</w:t>
      </w:r>
      <w:r w:rsidR="00B2668E">
        <w:rPr>
          <w:bCs/>
        </w:rPr>
        <w:t xml:space="preserve"> </w:t>
      </w:r>
      <w:r w:rsidR="00525053">
        <w:rPr>
          <w:bCs/>
        </w:rPr>
        <w:t xml:space="preserve">I use the model to predict the training set. </w:t>
      </w:r>
      <w:r w:rsidR="007C3A73">
        <w:rPr>
          <w:bCs/>
        </w:rPr>
        <w:t>I ca</w:t>
      </w:r>
      <w:r w:rsidRPr="009D6989">
        <w:rPr>
          <w:bCs/>
        </w:rPr>
        <w:t xml:space="preserve">lculate </w:t>
      </w:r>
      <w:r w:rsidR="007C3A73">
        <w:rPr>
          <w:bCs/>
        </w:rPr>
        <w:t xml:space="preserve">measures such as </w:t>
      </w:r>
      <w:r w:rsidRPr="009D6989">
        <w:rPr>
          <w:bCs/>
        </w:rPr>
        <w:t>MAE, MSE, RMSE</w:t>
      </w:r>
      <w:r w:rsidR="007C3A73">
        <w:rPr>
          <w:bCs/>
        </w:rPr>
        <w:t xml:space="preserve"> </w:t>
      </w:r>
      <w:r w:rsidRPr="009D6989">
        <w:rPr>
          <w:bCs/>
        </w:rPr>
        <w:t xml:space="preserve">using </w:t>
      </w:r>
      <w:r w:rsidR="002E6194">
        <w:rPr>
          <w:bCs/>
        </w:rPr>
        <w:t xml:space="preserve">the </w:t>
      </w:r>
      <w:r w:rsidRPr="009D6989">
        <w:rPr>
          <w:bCs/>
        </w:rPr>
        <w:t xml:space="preserve">caret library. The results are </w:t>
      </w:r>
      <w:r w:rsidRPr="00D35E29">
        <w:rPr>
          <w:bCs/>
          <w:i/>
          <w:iCs/>
          <w:u w:val="single"/>
        </w:rPr>
        <w:t>MSE:  5787.244</w:t>
      </w:r>
      <w:r w:rsidR="00C23E10" w:rsidRPr="00D35E29">
        <w:rPr>
          <w:bCs/>
          <w:i/>
          <w:iCs/>
          <w:u w:val="single"/>
        </w:rPr>
        <w:t xml:space="preserve">, </w:t>
      </w:r>
      <w:r w:rsidRPr="00D35E29">
        <w:rPr>
          <w:bCs/>
          <w:i/>
          <w:iCs/>
          <w:u w:val="single"/>
        </w:rPr>
        <w:t>MAE:  47.18271</w:t>
      </w:r>
      <w:r w:rsidR="00C23E10" w:rsidRPr="00D35E29">
        <w:rPr>
          <w:bCs/>
          <w:i/>
          <w:iCs/>
          <w:u w:val="single"/>
        </w:rPr>
        <w:t xml:space="preserve">, </w:t>
      </w:r>
      <w:r w:rsidRPr="00D35E29">
        <w:rPr>
          <w:bCs/>
          <w:i/>
          <w:iCs/>
          <w:u w:val="single"/>
        </w:rPr>
        <w:t>RMSE:  76.07394</w:t>
      </w:r>
      <w:r w:rsidR="00C23E10">
        <w:rPr>
          <w:bCs/>
        </w:rPr>
        <w:t xml:space="preserve">. </w:t>
      </w:r>
      <w:r w:rsidRPr="009D6989">
        <w:rPr>
          <w:bCs/>
        </w:rPr>
        <w:t>I also created a</w:t>
      </w:r>
      <w:r w:rsidR="002E6194">
        <w:rPr>
          <w:bCs/>
        </w:rPr>
        <w:t>n</w:t>
      </w:r>
      <w:r w:rsidRPr="009D6989">
        <w:rPr>
          <w:bCs/>
        </w:rPr>
        <w:t xml:space="preserve"> RSQUARE function to calculate R^2 Score. R-Squared is a measure in regression problems. It is limited to the range from 0 to 1. If the value of R-Squared is 1, then the model fits the data perfectly. So it's similar to the measure of accuracy in classification problems.</w:t>
      </w:r>
      <w:r w:rsidR="00CA2D4E">
        <w:rPr>
          <w:bCs/>
        </w:rPr>
        <w:t xml:space="preserve"> </w:t>
      </w:r>
      <w:r w:rsidR="000D0226">
        <w:rPr>
          <w:bCs/>
        </w:rPr>
        <w:t>On</w:t>
      </w:r>
      <w:r w:rsidRPr="009D6989">
        <w:rPr>
          <w:bCs/>
        </w:rPr>
        <w:t xml:space="preserve"> the training set, </w:t>
      </w:r>
      <w:r w:rsidRPr="006A496F">
        <w:rPr>
          <w:bCs/>
          <w:i/>
          <w:iCs/>
          <w:u w:val="single"/>
        </w:rPr>
        <w:t>R^2 is 0.22</w:t>
      </w:r>
      <w:r w:rsidRPr="009D6989">
        <w:rPr>
          <w:bCs/>
        </w:rPr>
        <w:t>, which is pretty low. So the model didn't fit the training data very well.</w:t>
      </w:r>
      <w:r w:rsidR="00461FBD">
        <w:rPr>
          <w:bCs/>
        </w:rPr>
        <w:t xml:space="preserve"> I also plot the first</w:t>
      </w:r>
      <w:r w:rsidRPr="009D6989">
        <w:rPr>
          <w:bCs/>
        </w:rPr>
        <w:t xml:space="preserve"> 150 prediction</w:t>
      </w:r>
      <w:r w:rsidR="005C22ED">
        <w:rPr>
          <w:bCs/>
        </w:rPr>
        <w:t>s</w:t>
      </w:r>
      <w:r w:rsidRPr="009D6989">
        <w:rPr>
          <w:bCs/>
        </w:rPr>
        <w:t xml:space="preserve"> for the training set, so that I can get a good understanding of the model.</w:t>
      </w:r>
    </w:p>
    <w:p w14:paraId="798A79D1" w14:textId="77777777" w:rsidR="00974EDF" w:rsidRPr="009D6989" w:rsidRDefault="00974EDF" w:rsidP="0079060D">
      <w:pPr>
        <w:pStyle w:val="ListParagraph"/>
        <w:spacing w:before="240" w:after="0" w:line="480" w:lineRule="auto"/>
        <w:ind w:left="1080" w:firstLine="720"/>
        <w:rPr>
          <w:bCs/>
        </w:rPr>
      </w:pPr>
      <w:r w:rsidRPr="009D6989">
        <w:rPr>
          <w:noProof/>
        </w:rPr>
        <w:lastRenderedPageBreak/>
        <w:drawing>
          <wp:inline distT="0" distB="0" distL="0" distR="0" wp14:anchorId="4AEB9981" wp14:editId="4B6CC56D">
            <wp:extent cx="4103924" cy="2533921"/>
            <wp:effectExtent l="0" t="0" r="0" b="0"/>
            <wp:docPr id="1" name="Picture 1"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chart, histogram&#10;&#10;Description automatically generated"/>
                    <pic:cNvPicPr/>
                  </pic:nvPicPr>
                  <pic:blipFill>
                    <a:blip r:embed="rId11"/>
                    <a:stretch>
                      <a:fillRect/>
                    </a:stretch>
                  </pic:blipFill>
                  <pic:spPr>
                    <a:xfrm>
                      <a:off x="0" y="0"/>
                      <a:ext cx="4118017" cy="2542623"/>
                    </a:xfrm>
                    <a:prstGeom prst="rect">
                      <a:avLst/>
                    </a:prstGeom>
                  </pic:spPr>
                </pic:pic>
              </a:graphicData>
            </a:graphic>
          </wp:inline>
        </w:drawing>
      </w:r>
    </w:p>
    <w:p w14:paraId="5C73D869" w14:textId="530265BD" w:rsidR="00974EDF" w:rsidRPr="009D6989" w:rsidRDefault="00974EDF" w:rsidP="00867AA9">
      <w:pPr>
        <w:spacing w:before="240" w:after="0" w:line="480" w:lineRule="auto"/>
        <w:ind w:firstLine="720"/>
        <w:rPr>
          <w:bCs/>
        </w:rPr>
      </w:pPr>
      <w:r w:rsidRPr="00765C0D">
        <w:rPr>
          <w:b/>
        </w:rPr>
        <w:t>Predict y_test_pred</w:t>
      </w:r>
      <w:r w:rsidR="00272494">
        <w:rPr>
          <w:b/>
        </w:rPr>
        <w:t>ict</w:t>
      </w:r>
      <w:r w:rsidR="00BE7579" w:rsidRPr="00765C0D">
        <w:rPr>
          <w:b/>
        </w:rPr>
        <w:t>:</w:t>
      </w:r>
      <w:r w:rsidR="00BE7579">
        <w:rPr>
          <w:bCs/>
        </w:rPr>
        <w:t xml:space="preserve"> </w:t>
      </w:r>
      <w:r w:rsidR="00525053">
        <w:rPr>
          <w:bCs/>
        </w:rPr>
        <w:t xml:space="preserve">I use the model to predict the test set. </w:t>
      </w:r>
      <w:r w:rsidR="00376FFD">
        <w:rPr>
          <w:bCs/>
        </w:rPr>
        <w:t>I c</w:t>
      </w:r>
      <w:r w:rsidRPr="009D6989">
        <w:rPr>
          <w:bCs/>
        </w:rPr>
        <w:t>alculate MAE, MSE, RMSE</w:t>
      </w:r>
      <w:r w:rsidR="00514AC3">
        <w:rPr>
          <w:bCs/>
        </w:rPr>
        <w:t>, R^2</w:t>
      </w:r>
      <w:r w:rsidR="00376FFD">
        <w:rPr>
          <w:bCs/>
        </w:rPr>
        <w:t xml:space="preserve">. Those results are </w:t>
      </w:r>
      <w:r w:rsidRPr="004C5585">
        <w:rPr>
          <w:bCs/>
          <w:i/>
          <w:iCs/>
          <w:u w:val="single"/>
        </w:rPr>
        <w:t>MSE:  5682.418</w:t>
      </w:r>
      <w:r w:rsidR="0061366B" w:rsidRPr="004C5585">
        <w:rPr>
          <w:bCs/>
          <w:i/>
          <w:iCs/>
          <w:u w:val="single"/>
        </w:rPr>
        <w:t xml:space="preserve">, </w:t>
      </w:r>
      <w:r w:rsidRPr="004C5585">
        <w:rPr>
          <w:bCs/>
          <w:i/>
          <w:iCs/>
          <w:u w:val="single"/>
        </w:rPr>
        <w:t>MAE:  47.06479</w:t>
      </w:r>
      <w:r w:rsidR="0061366B" w:rsidRPr="004C5585">
        <w:rPr>
          <w:bCs/>
          <w:i/>
          <w:iCs/>
          <w:u w:val="single"/>
        </w:rPr>
        <w:t xml:space="preserve">, </w:t>
      </w:r>
      <w:r w:rsidRPr="004C5585">
        <w:rPr>
          <w:bCs/>
          <w:i/>
          <w:iCs/>
          <w:u w:val="single"/>
        </w:rPr>
        <w:t>RMSE:  75.38182</w:t>
      </w:r>
      <w:r w:rsidR="0061366B" w:rsidRPr="004C5585">
        <w:rPr>
          <w:bCs/>
          <w:i/>
          <w:iCs/>
          <w:u w:val="single"/>
        </w:rPr>
        <w:t xml:space="preserve">, </w:t>
      </w:r>
      <w:r w:rsidRPr="004C5585">
        <w:rPr>
          <w:bCs/>
          <w:i/>
          <w:iCs/>
          <w:u w:val="single"/>
        </w:rPr>
        <w:t>R^2:  0.2292016</w:t>
      </w:r>
      <w:r w:rsidR="00FF4A3D" w:rsidRPr="004C5585">
        <w:rPr>
          <w:bCs/>
          <w:i/>
          <w:iCs/>
          <w:u w:val="single"/>
        </w:rPr>
        <w:t>.</w:t>
      </w:r>
      <w:r w:rsidR="00FF4A3D">
        <w:rPr>
          <w:bCs/>
        </w:rPr>
        <w:t xml:space="preserve"> On</w:t>
      </w:r>
      <w:r w:rsidRPr="009D6989">
        <w:rPr>
          <w:bCs/>
        </w:rPr>
        <w:t xml:space="preserve"> the test set, R^2 is 0.23, which is pretty low.</w:t>
      </w:r>
      <w:r w:rsidR="00867AA9">
        <w:rPr>
          <w:bCs/>
        </w:rPr>
        <w:t xml:space="preserve"> I also p</w:t>
      </w:r>
      <w:r w:rsidRPr="009D6989">
        <w:rPr>
          <w:bCs/>
        </w:rPr>
        <w:t>lot 150 prediction</w:t>
      </w:r>
      <w:r w:rsidR="005C22ED">
        <w:rPr>
          <w:bCs/>
        </w:rPr>
        <w:t>s</w:t>
      </w:r>
      <w:r w:rsidRPr="009D6989">
        <w:rPr>
          <w:bCs/>
        </w:rPr>
        <w:t xml:space="preserve"> for the test set</w:t>
      </w:r>
      <w:r w:rsidR="00845ECC">
        <w:rPr>
          <w:bCs/>
        </w:rPr>
        <w:t>.</w:t>
      </w:r>
    </w:p>
    <w:p w14:paraId="63422895" w14:textId="77777777" w:rsidR="00974EDF" w:rsidRPr="009D6989" w:rsidRDefault="00974EDF" w:rsidP="0079060D">
      <w:pPr>
        <w:pStyle w:val="ListParagraph"/>
        <w:spacing w:before="240" w:after="0" w:line="480" w:lineRule="auto"/>
        <w:ind w:left="1080" w:firstLine="720"/>
        <w:rPr>
          <w:bCs/>
        </w:rPr>
      </w:pPr>
      <w:r w:rsidRPr="009D6989">
        <w:rPr>
          <w:noProof/>
        </w:rPr>
        <w:drawing>
          <wp:inline distT="0" distB="0" distL="0" distR="0" wp14:anchorId="26DEBF17" wp14:editId="4A559CB0">
            <wp:extent cx="4470497" cy="2760257"/>
            <wp:effectExtent l="0" t="0" r="6350" b="2540"/>
            <wp:docPr id="2" name="Picture 2"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chart&#10;&#10;Description automatically generated"/>
                    <pic:cNvPicPr/>
                  </pic:nvPicPr>
                  <pic:blipFill>
                    <a:blip r:embed="rId12"/>
                    <a:stretch>
                      <a:fillRect/>
                    </a:stretch>
                  </pic:blipFill>
                  <pic:spPr>
                    <a:xfrm>
                      <a:off x="0" y="0"/>
                      <a:ext cx="4480393" cy="2766367"/>
                    </a:xfrm>
                    <a:prstGeom prst="rect">
                      <a:avLst/>
                    </a:prstGeom>
                  </pic:spPr>
                </pic:pic>
              </a:graphicData>
            </a:graphic>
          </wp:inline>
        </w:drawing>
      </w:r>
    </w:p>
    <w:p w14:paraId="4FAD6AEB" w14:textId="1E05D6D5" w:rsidR="00974EDF" w:rsidRDefault="00974EDF" w:rsidP="00F81A52">
      <w:pPr>
        <w:spacing w:before="240" w:after="0" w:line="480" w:lineRule="auto"/>
        <w:ind w:firstLine="720"/>
        <w:rPr>
          <w:bCs/>
        </w:rPr>
      </w:pPr>
      <w:r w:rsidRPr="0037369D">
        <w:rPr>
          <w:b/>
        </w:rPr>
        <w:t>Evaluate the result</w:t>
      </w:r>
      <w:r w:rsidR="00F81A52" w:rsidRPr="0037369D">
        <w:rPr>
          <w:b/>
        </w:rPr>
        <w:t>:</w:t>
      </w:r>
      <w:r w:rsidR="00F81A52">
        <w:rPr>
          <w:bCs/>
        </w:rPr>
        <w:t xml:space="preserve"> </w:t>
      </w:r>
      <w:r w:rsidR="00803672">
        <w:rPr>
          <w:bCs/>
        </w:rPr>
        <w:t>I</w:t>
      </w:r>
      <w:r w:rsidRPr="009D6989">
        <w:rPr>
          <w:bCs/>
        </w:rPr>
        <w:t xml:space="preserve">n conclusion, </w:t>
      </w:r>
      <w:r w:rsidR="005C22ED">
        <w:rPr>
          <w:bCs/>
        </w:rPr>
        <w:t xml:space="preserve">the </w:t>
      </w:r>
      <w:r w:rsidR="005745B6">
        <w:rPr>
          <w:bCs/>
        </w:rPr>
        <w:t>Linear Regression</w:t>
      </w:r>
      <w:r w:rsidR="00D9623F">
        <w:rPr>
          <w:bCs/>
        </w:rPr>
        <w:t xml:space="preserve"> model</w:t>
      </w:r>
      <w:r w:rsidRPr="009D6989">
        <w:rPr>
          <w:bCs/>
        </w:rPr>
        <w:t xml:space="preserve"> is not a good </w:t>
      </w:r>
      <w:r w:rsidR="002656F1">
        <w:rPr>
          <w:bCs/>
        </w:rPr>
        <w:t xml:space="preserve">model </w:t>
      </w:r>
      <w:r w:rsidRPr="009D6989">
        <w:rPr>
          <w:bCs/>
        </w:rPr>
        <w:t>to predict the price of listings in this dataset, because it gives a low R^2 score (0.22)</w:t>
      </w:r>
      <w:r w:rsidR="004A5DC3">
        <w:rPr>
          <w:bCs/>
        </w:rPr>
        <w:t xml:space="preserve"> on the test set</w:t>
      </w:r>
      <w:r w:rsidRPr="009D6989">
        <w:rPr>
          <w:bCs/>
        </w:rPr>
        <w:t>.</w:t>
      </w:r>
    </w:p>
    <w:bookmarkEnd w:id="12"/>
    <w:p w14:paraId="65892AA6" w14:textId="6AF71053" w:rsidR="007779CB" w:rsidRPr="00B45372" w:rsidRDefault="00B45372" w:rsidP="00B45372">
      <w:pPr>
        <w:spacing w:before="240" w:after="0" w:line="480" w:lineRule="auto"/>
        <w:ind w:firstLine="720"/>
        <w:jc w:val="center"/>
        <w:rPr>
          <w:b/>
          <w:u w:val="single"/>
        </w:rPr>
      </w:pPr>
      <w:r w:rsidRPr="00B45372">
        <w:rPr>
          <w:b/>
          <w:u w:val="single"/>
        </w:rPr>
        <w:lastRenderedPageBreak/>
        <w:t>ALOK SHRIVASTAVA:</w:t>
      </w:r>
    </w:p>
    <w:p w14:paraId="0030DC21" w14:textId="66FA4E91" w:rsidR="007779CB" w:rsidRDefault="007779CB" w:rsidP="007779CB">
      <w:pPr>
        <w:spacing w:before="240" w:after="0" w:line="480" w:lineRule="auto"/>
        <w:ind w:firstLine="720"/>
        <w:rPr>
          <w:bCs/>
        </w:rPr>
      </w:pPr>
      <w:r w:rsidRPr="002931BD">
        <w:rPr>
          <w:b/>
        </w:rPr>
        <w:t>Creating Test and Train Dataset:</w:t>
      </w:r>
      <w:r w:rsidR="002931BD">
        <w:rPr>
          <w:bCs/>
        </w:rPr>
        <w:t xml:space="preserve"> </w:t>
      </w:r>
      <w:r w:rsidRPr="007779CB">
        <w:rPr>
          <w:bCs/>
        </w:rPr>
        <w:t>In this step</w:t>
      </w:r>
      <w:r w:rsidR="00AB38B4">
        <w:rPr>
          <w:bCs/>
        </w:rPr>
        <w:t>,</w:t>
      </w:r>
      <w:r w:rsidRPr="007779CB">
        <w:rPr>
          <w:bCs/>
        </w:rPr>
        <w:t xml:space="preserve"> I used set.seed() function to create a random order and separate the dataset in test and train dataset using sample() and nrow() function. The dim() is used to observe the dimensions of the dataset. I separated the dataset as 70: 30 which came out to be 157962 rows and 20 columns for the train</w:t>
      </w:r>
      <w:r w:rsidR="005C22ED">
        <w:rPr>
          <w:bCs/>
        </w:rPr>
        <w:t>ing</w:t>
      </w:r>
      <w:r w:rsidRPr="007779CB">
        <w:rPr>
          <w:bCs/>
        </w:rPr>
        <w:t xml:space="preserve"> dataset and 52655 rows and 20 columns for the test dataset. </w:t>
      </w:r>
    </w:p>
    <w:p w14:paraId="174D778A" w14:textId="5434549C" w:rsidR="0078684E" w:rsidRPr="007779CB" w:rsidRDefault="0078684E" w:rsidP="007779CB">
      <w:pPr>
        <w:spacing w:before="240" w:after="0" w:line="480" w:lineRule="auto"/>
        <w:ind w:firstLine="720"/>
        <w:rPr>
          <w:bCs/>
        </w:rPr>
      </w:pPr>
      <w:r>
        <w:rPr>
          <w:noProof/>
        </w:rPr>
        <w:drawing>
          <wp:inline distT="0" distB="0" distL="0" distR="0" wp14:anchorId="7E4D45BB" wp14:editId="7905EE4F">
            <wp:extent cx="5731510" cy="1506855"/>
            <wp:effectExtent l="0" t="0" r="254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1506855"/>
                    </a:xfrm>
                    <a:prstGeom prst="rect">
                      <a:avLst/>
                    </a:prstGeom>
                    <a:noFill/>
                    <a:ln>
                      <a:noFill/>
                    </a:ln>
                  </pic:spPr>
                </pic:pic>
              </a:graphicData>
            </a:graphic>
          </wp:inline>
        </w:drawing>
      </w:r>
    </w:p>
    <w:p w14:paraId="772F42E0" w14:textId="4E648CEE" w:rsidR="007779CB" w:rsidRPr="007779CB" w:rsidRDefault="007779CB" w:rsidP="007779CB">
      <w:pPr>
        <w:spacing w:before="240" w:after="0" w:line="480" w:lineRule="auto"/>
        <w:ind w:firstLine="720"/>
        <w:rPr>
          <w:bCs/>
        </w:rPr>
      </w:pPr>
      <w:r w:rsidRPr="00392153">
        <w:rPr>
          <w:b/>
        </w:rPr>
        <w:t>Model Building:</w:t>
      </w:r>
      <w:r w:rsidRPr="007779CB">
        <w:rPr>
          <w:bCs/>
        </w:rPr>
        <w:t xml:space="preserve"> General Linear Model (GLM)</w:t>
      </w:r>
      <w:r w:rsidR="00D65BC0">
        <w:rPr>
          <w:bCs/>
        </w:rPr>
        <w:t>.</w:t>
      </w:r>
      <w:r w:rsidRPr="007779CB">
        <w:rPr>
          <w:bCs/>
        </w:rPr>
        <w:t xml:space="preserve"> I tried to create a general linear model using some of the features from </w:t>
      </w:r>
      <w:r w:rsidR="005C22ED">
        <w:rPr>
          <w:bCs/>
        </w:rPr>
        <w:t xml:space="preserve">the </w:t>
      </w:r>
      <w:r w:rsidRPr="007779CB">
        <w:rPr>
          <w:bCs/>
        </w:rPr>
        <w:t>USA listing dataset. The features are amenities, beds, bedrooms, accommodates, room_type_private_room, reviews_per_month</w:t>
      </w:r>
      <w:r w:rsidR="005C22ED">
        <w:rPr>
          <w:bCs/>
        </w:rPr>
        <w:t>,</w:t>
      </w:r>
      <w:r w:rsidRPr="007779CB">
        <w:rPr>
          <w:bCs/>
        </w:rPr>
        <w:t xml:space="preserve"> and review_scores_rating. For creating the GLM model I downloaded </w:t>
      </w:r>
      <w:r w:rsidR="005C22ED">
        <w:rPr>
          <w:bCs/>
        </w:rPr>
        <w:t xml:space="preserve">the </w:t>
      </w:r>
      <w:r w:rsidRPr="007779CB">
        <w:rPr>
          <w:bCs/>
        </w:rPr>
        <w:t xml:space="preserve">MASS package and installed </w:t>
      </w:r>
      <w:r w:rsidR="005C22ED">
        <w:rPr>
          <w:bCs/>
        </w:rPr>
        <w:t xml:space="preserve">the </w:t>
      </w:r>
      <w:r w:rsidRPr="007779CB">
        <w:rPr>
          <w:bCs/>
        </w:rPr>
        <w:t>MASS library. I used this model because I wanted to understand the relation between the features and the target variable. For model building</w:t>
      </w:r>
      <w:r w:rsidR="005C22ED">
        <w:rPr>
          <w:bCs/>
        </w:rPr>
        <w:t>,</w:t>
      </w:r>
      <w:r w:rsidRPr="007779CB">
        <w:rPr>
          <w:bCs/>
        </w:rPr>
        <w:t xml:space="preserve"> I used </w:t>
      </w:r>
      <w:r w:rsidR="002E6194">
        <w:rPr>
          <w:bCs/>
        </w:rPr>
        <w:t xml:space="preserve">the </w:t>
      </w:r>
      <w:r w:rsidRPr="007779CB">
        <w:rPr>
          <w:bCs/>
        </w:rPr>
        <w:t>glm.nb() function to create a negative binomial model for the. For the model</w:t>
      </w:r>
      <w:r w:rsidR="005C22ED">
        <w:rPr>
          <w:bCs/>
        </w:rPr>
        <w:t>,</w:t>
      </w:r>
      <w:r w:rsidRPr="007779CB">
        <w:rPr>
          <w:bCs/>
        </w:rPr>
        <w:t xml:space="preserve"> I used factors </w:t>
      </w:r>
      <w:r w:rsidR="005C22ED">
        <w:rPr>
          <w:bCs/>
        </w:rPr>
        <w:t>that</w:t>
      </w:r>
      <w:r w:rsidRPr="007779CB">
        <w:rPr>
          <w:bCs/>
        </w:rPr>
        <w:t xml:space="preserve"> I thought are more related, so I used the above 7 variables. I used the summary() function to get the summary of the output from the negative binomial linear model. plot() function is used to plot the graph of a linear model. </w:t>
      </w:r>
    </w:p>
    <w:p w14:paraId="6B2581D6" w14:textId="467154C4" w:rsidR="007779CB" w:rsidRPr="007779CB" w:rsidRDefault="007779CB" w:rsidP="007779CB">
      <w:pPr>
        <w:spacing w:before="240" w:after="0" w:line="480" w:lineRule="auto"/>
        <w:ind w:firstLine="720"/>
        <w:rPr>
          <w:bCs/>
        </w:rPr>
      </w:pPr>
      <w:r w:rsidRPr="007779CB">
        <w:rPr>
          <w:bCs/>
        </w:rPr>
        <w:t>For predicting the values, I used the predict() function to predict train values and to get the output for MSE, MAE, RMSE</w:t>
      </w:r>
      <w:r w:rsidR="005C22ED">
        <w:rPr>
          <w:bCs/>
        </w:rPr>
        <w:t>,</w:t>
      </w:r>
      <w:r w:rsidRPr="007779CB">
        <w:rPr>
          <w:bCs/>
        </w:rPr>
        <w:t xml:space="preserve"> and R^2 values. The observer values for the predictors are as follows:</w:t>
      </w:r>
    </w:p>
    <w:p w14:paraId="672D0364" w14:textId="30AB17E7" w:rsidR="00B33226" w:rsidRDefault="00AF146D" w:rsidP="00E3368D">
      <w:pPr>
        <w:pBdr>
          <w:top w:val="nil"/>
          <w:left w:val="nil"/>
          <w:bottom w:val="nil"/>
          <w:right w:val="nil"/>
          <w:between w:val="nil"/>
        </w:pBdr>
        <w:spacing w:after="0" w:line="480" w:lineRule="auto"/>
        <w:ind w:firstLine="720"/>
        <w:jc w:val="center"/>
        <w:rPr>
          <w:noProof/>
        </w:rPr>
      </w:pPr>
      <w:r>
        <w:rPr>
          <w:noProof/>
        </w:rPr>
        <w:lastRenderedPageBreak/>
        <w:drawing>
          <wp:inline distT="0" distB="0" distL="0" distR="0" wp14:anchorId="0500B8F9" wp14:editId="25BE202A">
            <wp:extent cx="4626610" cy="1495729"/>
            <wp:effectExtent l="0" t="0" r="2540" b="9525"/>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39118" cy="1499773"/>
                    </a:xfrm>
                    <a:prstGeom prst="rect">
                      <a:avLst/>
                    </a:prstGeom>
                    <a:noFill/>
                    <a:ln>
                      <a:noFill/>
                    </a:ln>
                  </pic:spPr>
                </pic:pic>
              </a:graphicData>
            </a:graphic>
          </wp:inline>
        </w:drawing>
      </w:r>
    </w:p>
    <w:p w14:paraId="2EC0CF63" w14:textId="50B3C9EB" w:rsidR="00AC2745" w:rsidRDefault="00AC2745" w:rsidP="00E3368D">
      <w:pPr>
        <w:pBdr>
          <w:top w:val="nil"/>
          <w:left w:val="nil"/>
          <w:bottom w:val="nil"/>
          <w:right w:val="nil"/>
          <w:between w:val="nil"/>
        </w:pBdr>
        <w:spacing w:after="0" w:line="480" w:lineRule="auto"/>
        <w:ind w:firstLine="720"/>
        <w:jc w:val="center"/>
        <w:rPr>
          <w:noProof/>
        </w:rPr>
      </w:pPr>
      <w:r>
        <w:rPr>
          <w:noProof/>
        </w:rPr>
        <w:drawing>
          <wp:inline distT="0" distB="0" distL="0" distR="0" wp14:anchorId="02409B89" wp14:editId="082FE4A4">
            <wp:extent cx="5257981" cy="1445857"/>
            <wp:effectExtent l="0" t="0" r="0" b="254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03490" cy="1458371"/>
                    </a:xfrm>
                    <a:prstGeom prst="rect">
                      <a:avLst/>
                    </a:prstGeom>
                    <a:noFill/>
                    <a:ln>
                      <a:noFill/>
                    </a:ln>
                  </pic:spPr>
                </pic:pic>
              </a:graphicData>
            </a:graphic>
          </wp:inline>
        </w:drawing>
      </w:r>
    </w:p>
    <w:p w14:paraId="25EBC04F" w14:textId="24EF4195" w:rsidR="00CC564B" w:rsidRPr="00B33226" w:rsidRDefault="00CC564B" w:rsidP="00CC564B">
      <w:pPr>
        <w:pBdr>
          <w:top w:val="nil"/>
          <w:left w:val="nil"/>
          <w:bottom w:val="nil"/>
          <w:right w:val="nil"/>
          <w:between w:val="nil"/>
        </w:pBdr>
        <w:spacing w:after="0" w:line="480" w:lineRule="auto"/>
        <w:ind w:firstLine="720"/>
      </w:pPr>
      <w:r w:rsidRPr="00CC564B">
        <w:t xml:space="preserve">The R^2 value is obtained from the RSQUARE() and cat() function and the observed R^2 value is </w:t>
      </w:r>
      <w:r w:rsidR="00D45A60">
        <w:t>0</w:t>
      </w:r>
      <w:r w:rsidRPr="00CC564B">
        <w:t xml:space="preserve">.25422. To find the accuracy in percentage we can multiply the R^2 value </w:t>
      </w:r>
      <w:r w:rsidR="005C22ED">
        <w:t>by</w:t>
      </w:r>
      <w:r w:rsidRPr="00CC564B">
        <w:t xml:space="preserve"> 100 and will get the result. After multiplying we got 25.42% accuracy for the model. From this</w:t>
      </w:r>
      <w:r w:rsidR="005C22ED">
        <w:t>,</w:t>
      </w:r>
      <w:r w:rsidRPr="00CC564B">
        <w:t xml:space="preserve"> we can say that the variables like amenities, beds, bedrooms, accommodates, room_type_private_room, reviews_per_month</w:t>
      </w:r>
      <w:r w:rsidR="005C22ED">
        <w:t>,</w:t>
      </w:r>
      <w:r w:rsidRPr="00CC564B">
        <w:t xml:space="preserve"> and review_scores_rating have higher relation to the price factor rather than using all the variables available. However, the accuracy is not satisfactory, and this model cannot be used for the prediction.</w:t>
      </w:r>
    </w:p>
    <w:p w14:paraId="0E70AF97" w14:textId="2AB62EAE" w:rsidR="005C7C9F" w:rsidRPr="009D6989" w:rsidRDefault="001C51E0" w:rsidP="0069339B">
      <w:pPr>
        <w:pStyle w:val="ListParagraph"/>
        <w:numPr>
          <w:ilvl w:val="0"/>
          <w:numId w:val="35"/>
        </w:numPr>
        <w:spacing w:before="240" w:after="0" w:line="480" w:lineRule="auto"/>
        <w:jc w:val="left"/>
        <w:outlineLvl w:val="1"/>
        <w:rPr>
          <w:b/>
          <w:bCs/>
        </w:rPr>
      </w:pPr>
      <w:bookmarkStart w:id="13" w:name="_Toc90824844"/>
      <w:r w:rsidRPr="009D6989">
        <w:rPr>
          <w:b/>
          <w:bCs/>
        </w:rPr>
        <w:t>Discussion</w:t>
      </w:r>
      <w:bookmarkEnd w:id="13"/>
    </w:p>
    <w:p w14:paraId="2A298155" w14:textId="17F025A0" w:rsidR="001C51E0" w:rsidRPr="009D6989" w:rsidRDefault="004E72FA" w:rsidP="001D0887">
      <w:pPr>
        <w:spacing w:before="240" w:after="0" w:line="480" w:lineRule="auto"/>
        <w:ind w:firstLine="720"/>
        <w:jc w:val="left"/>
      </w:pPr>
      <w:r w:rsidRPr="004E72FA">
        <w:t>Trieu and Alok's two Linear Regression models have similar R^2 Scores, around 0.23. This score is quite low. We conclude that this is not a good model for predicting list</w:t>
      </w:r>
      <w:r>
        <w:t>ing</w:t>
      </w:r>
      <w:r w:rsidRPr="004E72FA">
        <w:t xml:space="preserve"> prices in this dataset.</w:t>
      </w:r>
    </w:p>
    <w:p w14:paraId="0C932C96" w14:textId="77BBCAF0" w:rsidR="00DA1E68" w:rsidRPr="009D6989" w:rsidRDefault="00C50E19" w:rsidP="0069339B">
      <w:pPr>
        <w:pStyle w:val="ListParagraph"/>
        <w:numPr>
          <w:ilvl w:val="1"/>
          <w:numId w:val="22"/>
        </w:numPr>
        <w:spacing w:before="240" w:after="0" w:line="480" w:lineRule="auto"/>
        <w:jc w:val="left"/>
        <w:outlineLvl w:val="0"/>
        <w:rPr>
          <w:b/>
          <w:bCs/>
        </w:rPr>
      </w:pPr>
      <w:bookmarkStart w:id="14" w:name="_Toc90824845"/>
      <w:r>
        <w:rPr>
          <w:b/>
          <w:bCs/>
        </w:rPr>
        <w:t>Random Forest Model</w:t>
      </w:r>
      <w:bookmarkEnd w:id="14"/>
    </w:p>
    <w:p w14:paraId="052232AA" w14:textId="77777777" w:rsidR="00DA1E68" w:rsidRPr="009D6989" w:rsidRDefault="00DA1E68" w:rsidP="0069339B">
      <w:pPr>
        <w:pStyle w:val="ListParagraph"/>
        <w:numPr>
          <w:ilvl w:val="0"/>
          <w:numId w:val="39"/>
        </w:numPr>
        <w:spacing w:before="240" w:after="0" w:line="480" w:lineRule="auto"/>
        <w:jc w:val="left"/>
        <w:outlineLvl w:val="1"/>
        <w:rPr>
          <w:b/>
          <w:bCs/>
        </w:rPr>
      </w:pPr>
      <w:bookmarkStart w:id="15" w:name="_Toc90824846"/>
      <w:r w:rsidRPr="009D6989">
        <w:rPr>
          <w:b/>
          <w:bCs/>
        </w:rPr>
        <w:t>Implementation Approach</w:t>
      </w:r>
      <w:bookmarkEnd w:id="15"/>
    </w:p>
    <w:p w14:paraId="5FF17BF8" w14:textId="612C8E5B" w:rsidR="00EB5FCC" w:rsidRPr="009D6989" w:rsidRDefault="00924ECC" w:rsidP="00B7211C">
      <w:pPr>
        <w:spacing w:before="240" w:after="0" w:line="480" w:lineRule="auto"/>
        <w:ind w:firstLine="720"/>
        <w:jc w:val="left"/>
      </w:pPr>
      <w:r w:rsidRPr="009D6989">
        <w:lastRenderedPageBreak/>
        <w:t xml:space="preserve">We </w:t>
      </w:r>
      <w:r w:rsidR="002A3363" w:rsidRPr="009D6989">
        <w:t>take the same</w:t>
      </w:r>
      <w:r w:rsidR="00CF34DB">
        <w:t xml:space="preserve"> preprocessing</w:t>
      </w:r>
      <w:r w:rsidRPr="009D6989">
        <w:t xml:space="preserve"> steps </w:t>
      </w:r>
      <w:r w:rsidR="002A3363" w:rsidRPr="009D6989">
        <w:t xml:space="preserve">as </w:t>
      </w:r>
      <w:r w:rsidRPr="009D6989">
        <w:t>the Implementation Approach of the first model.</w:t>
      </w:r>
    </w:p>
    <w:p w14:paraId="369393E9" w14:textId="18C44DF9" w:rsidR="00DA1E68" w:rsidRPr="009D6989" w:rsidRDefault="00DA1E68" w:rsidP="0069339B">
      <w:pPr>
        <w:pStyle w:val="ListParagraph"/>
        <w:numPr>
          <w:ilvl w:val="0"/>
          <w:numId w:val="39"/>
        </w:numPr>
        <w:spacing w:before="240" w:after="0" w:line="480" w:lineRule="auto"/>
        <w:jc w:val="left"/>
        <w:outlineLvl w:val="1"/>
        <w:rPr>
          <w:b/>
          <w:bCs/>
        </w:rPr>
      </w:pPr>
      <w:bookmarkStart w:id="16" w:name="_Toc90824847"/>
      <w:r w:rsidRPr="009D6989">
        <w:rPr>
          <w:b/>
          <w:bCs/>
        </w:rPr>
        <w:t>Data Analysis and Results</w:t>
      </w:r>
      <w:bookmarkEnd w:id="16"/>
    </w:p>
    <w:p w14:paraId="0DF93728" w14:textId="77777777" w:rsidR="000914DD" w:rsidRPr="009D6989" w:rsidRDefault="000914DD" w:rsidP="000914DD">
      <w:pPr>
        <w:spacing w:before="240" w:after="0" w:line="480" w:lineRule="auto"/>
        <w:ind w:left="720"/>
        <w:jc w:val="center"/>
        <w:rPr>
          <w:b/>
          <w:bCs/>
          <w:u w:val="single"/>
        </w:rPr>
      </w:pPr>
      <w:r w:rsidRPr="009D6989">
        <w:rPr>
          <w:b/>
          <w:bCs/>
          <w:u w:val="single"/>
        </w:rPr>
        <w:t>TRIEU VO:</w:t>
      </w:r>
    </w:p>
    <w:p w14:paraId="1A17B3DE" w14:textId="349B51DD" w:rsidR="00B62B45" w:rsidRDefault="000914DD" w:rsidP="00B62B45">
      <w:pPr>
        <w:spacing w:before="240" w:after="0" w:line="480" w:lineRule="auto"/>
        <w:ind w:firstLine="720"/>
        <w:rPr>
          <w:bCs/>
        </w:rPr>
      </w:pPr>
      <w:r w:rsidRPr="00AD75B8">
        <w:rPr>
          <w:b/>
        </w:rPr>
        <w:t>Create a training set and a test set</w:t>
      </w:r>
      <w:r w:rsidRPr="00356A9D">
        <w:rPr>
          <w:bCs/>
        </w:rPr>
        <w:t xml:space="preserve">: </w:t>
      </w:r>
      <w:r w:rsidRPr="00356A9D">
        <w:rPr>
          <w:bCs/>
          <w:lang w:val="vi-VN"/>
        </w:rPr>
        <w:t xml:space="preserve">I use a function called sample() to create </w:t>
      </w:r>
      <w:r w:rsidR="005C22ED">
        <w:rPr>
          <w:bCs/>
          <w:lang w:val="vi-VN"/>
        </w:rPr>
        <w:t xml:space="preserve">a </w:t>
      </w:r>
      <w:r w:rsidRPr="00356A9D">
        <w:rPr>
          <w:bCs/>
          <w:lang w:val="vi-VN"/>
        </w:rPr>
        <w:t xml:space="preserve">training set and test set with </w:t>
      </w:r>
      <w:r w:rsidR="005C22ED">
        <w:rPr>
          <w:bCs/>
          <w:lang w:val="vi-VN"/>
        </w:rPr>
        <w:t xml:space="preserve">a </w:t>
      </w:r>
      <w:r w:rsidRPr="00356A9D">
        <w:rPr>
          <w:bCs/>
          <w:lang w:val="vi-VN"/>
        </w:rPr>
        <w:t xml:space="preserve">ratio </w:t>
      </w:r>
      <w:r w:rsidR="005C22ED">
        <w:rPr>
          <w:bCs/>
          <w:lang w:val="vi-VN"/>
        </w:rPr>
        <w:t xml:space="preserve">of </w:t>
      </w:r>
      <w:r w:rsidRPr="00356A9D">
        <w:rPr>
          <w:bCs/>
          <w:lang w:val="vi-VN"/>
        </w:rPr>
        <w:t>7:3</w:t>
      </w:r>
      <w:r>
        <w:rPr>
          <w:bCs/>
        </w:rPr>
        <w:t>.</w:t>
      </w:r>
    </w:p>
    <w:p w14:paraId="569E24F7" w14:textId="4E21825C" w:rsidR="00DA1E68" w:rsidRDefault="00B62B45" w:rsidP="007316DB">
      <w:pPr>
        <w:spacing w:before="240" w:after="0" w:line="480" w:lineRule="auto"/>
        <w:ind w:firstLine="720"/>
        <w:rPr>
          <w:bCs/>
        </w:rPr>
      </w:pPr>
      <w:r w:rsidRPr="003220D2">
        <w:rPr>
          <w:b/>
        </w:rPr>
        <w:t xml:space="preserve">Build </w:t>
      </w:r>
      <w:r>
        <w:rPr>
          <w:b/>
        </w:rPr>
        <w:t>a</w:t>
      </w:r>
      <w:r w:rsidR="009B41E9">
        <w:rPr>
          <w:b/>
        </w:rPr>
        <w:t xml:space="preserve"> Random Forest</w:t>
      </w:r>
      <w:r>
        <w:rPr>
          <w:b/>
        </w:rPr>
        <w:t xml:space="preserve"> </w:t>
      </w:r>
      <w:r w:rsidRPr="003220D2">
        <w:rPr>
          <w:b/>
        </w:rPr>
        <w:t>model:</w:t>
      </w:r>
      <w:r>
        <w:rPr>
          <w:bCs/>
        </w:rPr>
        <w:t xml:space="preserve"> </w:t>
      </w:r>
      <w:r w:rsidRPr="009D6989">
        <w:rPr>
          <w:bCs/>
          <w:lang w:val="vi-VN"/>
        </w:rPr>
        <w:t>I buil</w:t>
      </w:r>
      <w:r>
        <w:rPr>
          <w:bCs/>
        </w:rPr>
        <w:t>d</w:t>
      </w:r>
      <w:r w:rsidRPr="009D6989">
        <w:rPr>
          <w:bCs/>
          <w:lang w:val="vi-VN"/>
        </w:rPr>
        <w:t xml:space="preserve"> a </w:t>
      </w:r>
      <w:r w:rsidR="00416161">
        <w:rPr>
          <w:bCs/>
        </w:rPr>
        <w:t>Random Forest</w:t>
      </w:r>
      <w:r w:rsidRPr="009D6989">
        <w:rPr>
          <w:bCs/>
          <w:lang w:val="vi-VN"/>
        </w:rPr>
        <w:t xml:space="preserve"> Model with </w:t>
      </w:r>
      <w:r w:rsidR="00416161">
        <w:rPr>
          <w:bCs/>
        </w:rPr>
        <w:t xml:space="preserve">a library called </w:t>
      </w:r>
      <w:r w:rsidR="00416161" w:rsidRPr="00416161">
        <w:rPr>
          <w:bCs/>
        </w:rPr>
        <w:t xml:space="preserve">randomForest </w:t>
      </w:r>
      <w:r w:rsidR="00416161">
        <w:rPr>
          <w:bCs/>
        </w:rPr>
        <w:t xml:space="preserve">and </w:t>
      </w:r>
      <w:r w:rsidR="002E6194">
        <w:rPr>
          <w:bCs/>
        </w:rPr>
        <w:t xml:space="preserve">a </w:t>
      </w:r>
      <w:r w:rsidRPr="009D6989">
        <w:rPr>
          <w:bCs/>
          <w:lang w:val="vi-VN"/>
        </w:rPr>
        <w:t>function called</w:t>
      </w:r>
      <w:r w:rsidR="00416161" w:rsidRPr="00416161">
        <w:t xml:space="preserve"> </w:t>
      </w:r>
      <w:r w:rsidR="00416161" w:rsidRPr="00416161">
        <w:rPr>
          <w:bCs/>
          <w:lang w:val="vi-VN"/>
        </w:rPr>
        <w:t>randomForest</w:t>
      </w:r>
      <w:r w:rsidR="002270EC">
        <w:rPr>
          <w:bCs/>
        </w:rPr>
        <w:t>. T</w:t>
      </w:r>
      <w:r w:rsidRPr="009D6989">
        <w:rPr>
          <w:bCs/>
          <w:lang w:val="vi-VN"/>
        </w:rPr>
        <w:t xml:space="preserve">he </w:t>
      </w:r>
      <w:r>
        <w:rPr>
          <w:bCs/>
        </w:rPr>
        <w:t>target</w:t>
      </w:r>
      <w:r w:rsidRPr="009D6989">
        <w:rPr>
          <w:bCs/>
          <w:lang w:val="vi-VN"/>
        </w:rPr>
        <w:t xml:space="preserve"> variable </w:t>
      </w:r>
      <w:r w:rsidR="002270EC">
        <w:rPr>
          <w:bCs/>
        </w:rPr>
        <w:t xml:space="preserve">is </w:t>
      </w:r>
      <w:r w:rsidRPr="009D6989">
        <w:rPr>
          <w:bCs/>
          <w:lang w:val="vi-VN"/>
        </w:rPr>
        <w:t xml:space="preserve">price and </w:t>
      </w:r>
      <w:r w:rsidR="005C22ED">
        <w:rPr>
          <w:bCs/>
          <w:lang w:val="vi-VN"/>
        </w:rPr>
        <w:t>the</w:t>
      </w:r>
      <w:r w:rsidR="00FE2839">
        <w:rPr>
          <w:bCs/>
        </w:rPr>
        <w:t>re are</w:t>
      </w:r>
      <w:r w:rsidRPr="009D6989">
        <w:rPr>
          <w:bCs/>
          <w:lang w:val="vi-VN"/>
        </w:rPr>
        <w:t xml:space="preserve"> 19 predictor variables</w:t>
      </w:r>
      <w:r w:rsidR="00A86A17">
        <w:rPr>
          <w:bCs/>
        </w:rPr>
        <w:t>.</w:t>
      </w:r>
      <w:r w:rsidR="007316DB">
        <w:rPr>
          <w:bCs/>
        </w:rPr>
        <w:t xml:space="preserve"> </w:t>
      </w:r>
      <w:r w:rsidR="007316DB" w:rsidRPr="007316DB">
        <w:rPr>
          <w:bCs/>
        </w:rPr>
        <w:t>At first</w:t>
      </w:r>
      <w:r w:rsidR="002E6194">
        <w:rPr>
          <w:bCs/>
        </w:rPr>
        <w:t>,</w:t>
      </w:r>
      <w:r w:rsidR="007316DB" w:rsidRPr="007316DB">
        <w:rPr>
          <w:bCs/>
        </w:rPr>
        <w:t xml:space="preserve"> I try to generate 500 trees in the Random Forest. But my laptop r</w:t>
      </w:r>
      <w:r w:rsidR="00A24B5B">
        <w:rPr>
          <w:bCs/>
        </w:rPr>
        <w:t>u</w:t>
      </w:r>
      <w:r w:rsidR="007316DB" w:rsidRPr="007316DB">
        <w:rPr>
          <w:bCs/>
        </w:rPr>
        <w:t>n</w:t>
      </w:r>
      <w:r w:rsidR="00A24B5B">
        <w:rPr>
          <w:bCs/>
        </w:rPr>
        <w:t>s</w:t>
      </w:r>
      <w:r w:rsidR="007316DB" w:rsidRPr="007316DB">
        <w:rPr>
          <w:bCs/>
        </w:rPr>
        <w:t xml:space="preserve"> out of memory and g</w:t>
      </w:r>
      <w:r w:rsidR="00A24B5B">
        <w:rPr>
          <w:bCs/>
        </w:rPr>
        <w:t>e</w:t>
      </w:r>
      <w:r w:rsidR="007316DB" w:rsidRPr="007316DB">
        <w:rPr>
          <w:bCs/>
        </w:rPr>
        <w:t>t</w:t>
      </w:r>
      <w:r w:rsidR="002E6194">
        <w:rPr>
          <w:bCs/>
        </w:rPr>
        <w:t>s</w:t>
      </w:r>
      <w:r w:rsidR="007316DB" w:rsidRPr="007316DB">
        <w:rPr>
          <w:bCs/>
        </w:rPr>
        <w:t xml:space="preserve"> </w:t>
      </w:r>
      <w:r w:rsidR="002E6194">
        <w:rPr>
          <w:bCs/>
        </w:rPr>
        <w:t xml:space="preserve">a </w:t>
      </w:r>
      <w:r w:rsidR="007316DB" w:rsidRPr="007316DB">
        <w:rPr>
          <w:bCs/>
        </w:rPr>
        <w:t>blue screen error. Even though my laptop has 16GB of RAM it still can't make many trees.</w:t>
      </w:r>
      <w:r w:rsidR="007316DB">
        <w:rPr>
          <w:bCs/>
        </w:rPr>
        <w:t xml:space="preserve"> </w:t>
      </w:r>
      <w:r w:rsidR="007316DB" w:rsidRPr="007316DB">
        <w:rPr>
          <w:bCs/>
        </w:rPr>
        <w:t>So I tr</w:t>
      </w:r>
      <w:r w:rsidR="00A24B5B">
        <w:rPr>
          <w:bCs/>
        </w:rPr>
        <w:t>y</w:t>
      </w:r>
      <w:r w:rsidR="007316DB" w:rsidRPr="007316DB">
        <w:rPr>
          <w:bCs/>
        </w:rPr>
        <w:t xml:space="preserve"> 100, 50, 10, 5 trees in the Random Forest to avoid memory overflow. And it </w:t>
      </w:r>
      <w:r w:rsidR="00A24B5B">
        <w:rPr>
          <w:bCs/>
        </w:rPr>
        <w:t xml:space="preserve">takes </w:t>
      </w:r>
      <w:r w:rsidR="007316DB" w:rsidRPr="007316DB">
        <w:rPr>
          <w:bCs/>
        </w:rPr>
        <w:t>me 30 minutes to generate 5 trees to train the model.</w:t>
      </w:r>
    </w:p>
    <w:p w14:paraId="6203B349" w14:textId="77777777" w:rsidR="007F27BA" w:rsidRPr="007F27BA" w:rsidRDefault="007F27BA" w:rsidP="00686630">
      <w:pPr>
        <w:shd w:val="clear" w:color="auto" w:fill="FFFFCC"/>
        <w:spacing w:before="240" w:after="0" w:line="240" w:lineRule="auto"/>
        <w:ind w:firstLine="720"/>
        <w:jc w:val="left"/>
        <w:rPr>
          <w:rFonts w:ascii="Consolas" w:hAnsi="Consolas"/>
          <w:bCs/>
        </w:rPr>
      </w:pPr>
      <w:r w:rsidRPr="007F27BA">
        <w:rPr>
          <w:rFonts w:ascii="Consolas" w:hAnsi="Consolas"/>
          <w:bCs/>
        </w:rPr>
        <w:t>Call:</w:t>
      </w:r>
    </w:p>
    <w:p w14:paraId="4301D4CE" w14:textId="77777777" w:rsidR="007F27BA" w:rsidRPr="007F27BA" w:rsidRDefault="007F27BA" w:rsidP="00686630">
      <w:pPr>
        <w:shd w:val="clear" w:color="auto" w:fill="FFFFCC"/>
        <w:spacing w:before="240" w:after="0" w:line="240" w:lineRule="auto"/>
        <w:ind w:firstLine="720"/>
        <w:jc w:val="left"/>
        <w:rPr>
          <w:rFonts w:ascii="Consolas" w:hAnsi="Consolas"/>
          <w:bCs/>
        </w:rPr>
      </w:pPr>
      <w:r w:rsidRPr="007F27BA">
        <w:rPr>
          <w:rFonts w:ascii="Consolas" w:hAnsi="Consolas"/>
          <w:bCs/>
        </w:rPr>
        <w:t xml:space="preserve"> randomForest(formula = price ~ accommodates + amenities + availability_365 +      bedrooms + beds + calculated_host_listings_count + host_identity_verified +      host_response_rate + host_response_time + instant_bookable +      latitude + longitude + maximum_nights + minimum_nights +      number_of_reviews + review_scores_rating + reviews_per_month +      room_type_entire_home_apt + room_type_private_room, data = training_set,      ntree = 5, importance = TRUE, na.action = na.omit) </w:t>
      </w:r>
    </w:p>
    <w:p w14:paraId="384DC225" w14:textId="77777777" w:rsidR="007F27BA" w:rsidRPr="007F27BA" w:rsidRDefault="007F27BA" w:rsidP="00686630">
      <w:pPr>
        <w:shd w:val="clear" w:color="auto" w:fill="FFFFCC"/>
        <w:spacing w:before="240" w:after="0" w:line="240" w:lineRule="auto"/>
        <w:ind w:firstLine="720"/>
        <w:jc w:val="left"/>
        <w:rPr>
          <w:rFonts w:ascii="Consolas" w:hAnsi="Consolas"/>
          <w:bCs/>
        </w:rPr>
      </w:pPr>
      <w:r w:rsidRPr="007F27BA">
        <w:rPr>
          <w:rFonts w:ascii="Consolas" w:hAnsi="Consolas"/>
          <w:bCs/>
        </w:rPr>
        <w:t xml:space="preserve">               Type of random forest: regression</w:t>
      </w:r>
    </w:p>
    <w:p w14:paraId="1A1DE115" w14:textId="77777777" w:rsidR="007F27BA" w:rsidRPr="007F27BA" w:rsidRDefault="007F27BA" w:rsidP="00686630">
      <w:pPr>
        <w:shd w:val="clear" w:color="auto" w:fill="FFFFCC"/>
        <w:spacing w:before="240" w:after="0" w:line="240" w:lineRule="auto"/>
        <w:ind w:firstLine="720"/>
        <w:jc w:val="left"/>
        <w:rPr>
          <w:rFonts w:ascii="Consolas" w:hAnsi="Consolas"/>
          <w:bCs/>
        </w:rPr>
      </w:pPr>
      <w:r w:rsidRPr="007F27BA">
        <w:rPr>
          <w:rFonts w:ascii="Consolas" w:hAnsi="Consolas"/>
          <w:bCs/>
        </w:rPr>
        <w:t xml:space="preserve">                     Number of trees: 5</w:t>
      </w:r>
    </w:p>
    <w:p w14:paraId="07509BBA" w14:textId="77777777" w:rsidR="007F27BA" w:rsidRPr="007F27BA" w:rsidRDefault="007F27BA" w:rsidP="00686630">
      <w:pPr>
        <w:shd w:val="clear" w:color="auto" w:fill="FFFFCC"/>
        <w:spacing w:before="240" w:after="0" w:line="240" w:lineRule="auto"/>
        <w:ind w:firstLine="720"/>
        <w:jc w:val="left"/>
        <w:rPr>
          <w:rFonts w:ascii="Consolas" w:hAnsi="Consolas"/>
          <w:bCs/>
        </w:rPr>
      </w:pPr>
      <w:r w:rsidRPr="007F27BA">
        <w:rPr>
          <w:rFonts w:ascii="Consolas" w:hAnsi="Consolas"/>
          <w:bCs/>
        </w:rPr>
        <w:t>No. of variables tried at each split: 6</w:t>
      </w:r>
    </w:p>
    <w:p w14:paraId="66B25CDF" w14:textId="77777777" w:rsidR="007F27BA" w:rsidRPr="007F27BA" w:rsidRDefault="007F27BA" w:rsidP="00686630">
      <w:pPr>
        <w:shd w:val="clear" w:color="auto" w:fill="FFFFCC"/>
        <w:spacing w:before="240" w:after="0" w:line="240" w:lineRule="auto"/>
        <w:ind w:firstLine="720"/>
        <w:jc w:val="left"/>
        <w:rPr>
          <w:rFonts w:ascii="Consolas" w:hAnsi="Consolas"/>
          <w:bCs/>
        </w:rPr>
      </w:pPr>
      <w:r w:rsidRPr="007F27BA">
        <w:rPr>
          <w:rFonts w:ascii="Consolas" w:hAnsi="Consolas"/>
          <w:bCs/>
        </w:rPr>
        <w:t xml:space="preserve">          Mean of squared residuals: 5140.131</w:t>
      </w:r>
    </w:p>
    <w:p w14:paraId="50961510" w14:textId="63A1C155" w:rsidR="007F27BA" w:rsidRPr="007F27BA" w:rsidRDefault="007F27BA" w:rsidP="00686630">
      <w:pPr>
        <w:shd w:val="clear" w:color="auto" w:fill="FFFFCC"/>
        <w:spacing w:before="240" w:after="0" w:line="240" w:lineRule="auto"/>
        <w:ind w:firstLine="720"/>
        <w:jc w:val="left"/>
        <w:rPr>
          <w:rFonts w:ascii="Consolas" w:hAnsi="Consolas"/>
          <w:bCs/>
        </w:rPr>
      </w:pPr>
      <w:r w:rsidRPr="007F27BA">
        <w:rPr>
          <w:rFonts w:ascii="Consolas" w:hAnsi="Consolas"/>
          <w:bCs/>
        </w:rPr>
        <w:t xml:space="preserve">                    % Var explained: 30.51</w:t>
      </w:r>
    </w:p>
    <w:p w14:paraId="04FD562B" w14:textId="58BFCC3C" w:rsidR="00751EA4" w:rsidRDefault="00782E7E" w:rsidP="002875C5">
      <w:pPr>
        <w:spacing w:before="240" w:after="0" w:line="480" w:lineRule="auto"/>
        <w:ind w:firstLine="720"/>
      </w:pPr>
      <w:r w:rsidRPr="00782E7E">
        <w:lastRenderedPageBreak/>
        <w:t>This is the error plot of the Random Forest Model. We can see that the error decreases during training.</w:t>
      </w:r>
    </w:p>
    <w:p w14:paraId="1815762D" w14:textId="68F624AB" w:rsidR="00DE2B85" w:rsidRDefault="0013384B" w:rsidP="0013384B">
      <w:pPr>
        <w:spacing w:before="240" w:after="0" w:line="480" w:lineRule="auto"/>
        <w:ind w:firstLine="720"/>
        <w:jc w:val="center"/>
      </w:pPr>
      <w:r>
        <w:rPr>
          <w:noProof/>
        </w:rPr>
        <w:drawing>
          <wp:inline distT="0" distB="0" distL="0" distR="0" wp14:anchorId="24624AE0" wp14:editId="088961EC">
            <wp:extent cx="4348760" cy="2687501"/>
            <wp:effectExtent l="0" t="0" r="0" b="0"/>
            <wp:docPr id="18" name="Picture 1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scatter 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57285" cy="2692769"/>
                    </a:xfrm>
                    <a:prstGeom prst="rect">
                      <a:avLst/>
                    </a:prstGeom>
                    <a:noFill/>
                    <a:ln>
                      <a:noFill/>
                    </a:ln>
                  </pic:spPr>
                </pic:pic>
              </a:graphicData>
            </a:graphic>
          </wp:inline>
        </w:drawing>
      </w:r>
    </w:p>
    <w:p w14:paraId="05D45A33" w14:textId="7C86D644" w:rsidR="00751EA4" w:rsidRPr="009D6989" w:rsidRDefault="00751EA4" w:rsidP="00631641">
      <w:pPr>
        <w:spacing w:before="240" w:after="0" w:line="480" w:lineRule="auto"/>
        <w:ind w:firstLine="720"/>
        <w:rPr>
          <w:bCs/>
        </w:rPr>
      </w:pPr>
      <w:r w:rsidRPr="005F77FE">
        <w:rPr>
          <w:b/>
        </w:rPr>
        <w:t>Predict y_train_pred</w:t>
      </w:r>
      <w:r>
        <w:rPr>
          <w:b/>
        </w:rPr>
        <w:t>ict</w:t>
      </w:r>
      <w:r w:rsidRPr="005F77FE">
        <w:rPr>
          <w:b/>
        </w:rPr>
        <w:t>:</w:t>
      </w:r>
      <w:r>
        <w:rPr>
          <w:bCs/>
        </w:rPr>
        <w:t xml:space="preserve"> I use the model to predict the training set. I ca</w:t>
      </w:r>
      <w:r w:rsidRPr="009D6989">
        <w:rPr>
          <w:bCs/>
        </w:rPr>
        <w:t xml:space="preserve">lculate </w:t>
      </w:r>
      <w:r>
        <w:rPr>
          <w:bCs/>
        </w:rPr>
        <w:t xml:space="preserve">measures such as </w:t>
      </w:r>
      <w:r w:rsidRPr="009D6989">
        <w:rPr>
          <w:bCs/>
        </w:rPr>
        <w:t>MAE, MSE, RMSE</w:t>
      </w:r>
      <w:r>
        <w:rPr>
          <w:bCs/>
        </w:rPr>
        <w:t xml:space="preserve"> </w:t>
      </w:r>
      <w:r w:rsidRPr="009D6989">
        <w:rPr>
          <w:bCs/>
        </w:rPr>
        <w:t xml:space="preserve">using </w:t>
      </w:r>
      <w:r w:rsidR="002E6194">
        <w:rPr>
          <w:bCs/>
        </w:rPr>
        <w:t xml:space="preserve">the </w:t>
      </w:r>
      <w:r w:rsidRPr="009D6989">
        <w:rPr>
          <w:bCs/>
        </w:rPr>
        <w:t xml:space="preserve">caret library. The results are </w:t>
      </w:r>
      <w:r w:rsidR="00631641" w:rsidRPr="00631641">
        <w:rPr>
          <w:bCs/>
          <w:i/>
          <w:iCs/>
          <w:u w:val="single"/>
        </w:rPr>
        <w:t>MSE:  1058.071</w:t>
      </w:r>
      <w:r w:rsidR="00631641">
        <w:rPr>
          <w:bCs/>
          <w:i/>
          <w:iCs/>
          <w:u w:val="single"/>
        </w:rPr>
        <w:t xml:space="preserve">, </w:t>
      </w:r>
      <w:r w:rsidR="00631641" w:rsidRPr="00631641">
        <w:rPr>
          <w:bCs/>
          <w:i/>
          <w:iCs/>
          <w:u w:val="single"/>
        </w:rPr>
        <w:t>MAE:  18.48099</w:t>
      </w:r>
      <w:r w:rsidR="00631641">
        <w:rPr>
          <w:bCs/>
          <w:i/>
          <w:iCs/>
          <w:u w:val="single"/>
        </w:rPr>
        <w:t xml:space="preserve">, </w:t>
      </w:r>
      <w:r w:rsidR="00631641" w:rsidRPr="00631641">
        <w:rPr>
          <w:bCs/>
          <w:i/>
          <w:iCs/>
          <w:u w:val="single"/>
        </w:rPr>
        <w:t>RMSE:  32.528</w:t>
      </w:r>
      <w:r>
        <w:rPr>
          <w:bCs/>
        </w:rPr>
        <w:t>. On</w:t>
      </w:r>
      <w:r w:rsidRPr="009D6989">
        <w:rPr>
          <w:bCs/>
        </w:rPr>
        <w:t xml:space="preserve"> the training set, </w:t>
      </w:r>
      <w:r w:rsidRPr="006A496F">
        <w:rPr>
          <w:bCs/>
          <w:i/>
          <w:iCs/>
          <w:u w:val="single"/>
        </w:rPr>
        <w:t xml:space="preserve">R^2 is </w:t>
      </w:r>
      <w:r w:rsidR="00962AF2" w:rsidRPr="00962AF2">
        <w:rPr>
          <w:bCs/>
          <w:i/>
          <w:iCs/>
          <w:u w:val="single"/>
        </w:rPr>
        <w:t>0.8619223</w:t>
      </w:r>
      <w:r w:rsidRPr="009D6989">
        <w:rPr>
          <w:bCs/>
        </w:rPr>
        <w:t xml:space="preserve">, which is </w:t>
      </w:r>
      <w:r w:rsidR="004F3431">
        <w:rPr>
          <w:bCs/>
        </w:rPr>
        <w:t>high</w:t>
      </w:r>
      <w:r w:rsidRPr="009D6989">
        <w:rPr>
          <w:bCs/>
        </w:rPr>
        <w:t>. So the model fit</w:t>
      </w:r>
      <w:r w:rsidR="002E6194">
        <w:rPr>
          <w:bCs/>
        </w:rPr>
        <w:t>s</w:t>
      </w:r>
      <w:r w:rsidRPr="009D6989">
        <w:rPr>
          <w:bCs/>
        </w:rPr>
        <w:t xml:space="preserve"> the training data very well.</w:t>
      </w:r>
      <w:r>
        <w:rPr>
          <w:bCs/>
        </w:rPr>
        <w:t xml:space="preserve"> I also plot the first</w:t>
      </w:r>
      <w:r w:rsidRPr="009D6989">
        <w:rPr>
          <w:bCs/>
        </w:rPr>
        <w:t xml:space="preserve"> 150 prediction</w:t>
      </w:r>
      <w:r>
        <w:rPr>
          <w:bCs/>
        </w:rPr>
        <w:t>s</w:t>
      </w:r>
      <w:r w:rsidRPr="009D6989">
        <w:rPr>
          <w:bCs/>
        </w:rPr>
        <w:t xml:space="preserve"> for the training set, so that I can get a good understanding of the model.</w:t>
      </w:r>
    </w:p>
    <w:p w14:paraId="3E94FFF7" w14:textId="4774C891" w:rsidR="00751EA4" w:rsidRPr="009D6989" w:rsidRDefault="009B2527" w:rsidP="00751EA4">
      <w:pPr>
        <w:pStyle w:val="ListParagraph"/>
        <w:spacing w:before="240" w:after="0" w:line="480" w:lineRule="auto"/>
        <w:ind w:left="1080" w:firstLine="720"/>
        <w:rPr>
          <w:bCs/>
        </w:rPr>
      </w:pPr>
      <w:r w:rsidRPr="009B2527">
        <w:rPr>
          <w:noProof/>
        </w:rPr>
        <w:drawing>
          <wp:inline distT="0" distB="0" distL="0" distR="0" wp14:anchorId="663F45F4" wp14:editId="09D293D0">
            <wp:extent cx="4039457" cy="2496354"/>
            <wp:effectExtent l="0" t="0" r="0" b="0"/>
            <wp:docPr id="28" name="Picture 28"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chart&#10;&#10;Description automatically generated"/>
                    <pic:cNvPicPr/>
                  </pic:nvPicPr>
                  <pic:blipFill>
                    <a:blip r:embed="rId17"/>
                    <a:stretch>
                      <a:fillRect/>
                    </a:stretch>
                  </pic:blipFill>
                  <pic:spPr>
                    <a:xfrm>
                      <a:off x="0" y="0"/>
                      <a:ext cx="4052447" cy="2504382"/>
                    </a:xfrm>
                    <a:prstGeom prst="rect">
                      <a:avLst/>
                    </a:prstGeom>
                  </pic:spPr>
                </pic:pic>
              </a:graphicData>
            </a:graphic>
          </wp:inline>
        </w:drawing>
      </w:r>
    </w:p>
    <w:p w14:paraId="752C6B5D" w14:textId="4D97C3A3" w:rsidR="00751EA4" w:rsidRDefault="00751EA4" w:rsidP="004D70E1">
      <w:pPr>
        <w:spacing w:before="240" w:after="0" w:line="480" w:lineRule="auto"/>
        <w:ind w:firstLine="720"/>
        <w:rPr>
          <w:bCs/>
        </w:rPr>
      </w:pPr>
      <w:r w:rsidRPr="00765C0D">
        <w:rPr>
          <w:b/>
        </w:rPr>
        <w:lastRenderedPageBreak/>
        <w:t>Predict y_test_pred</w:t>
      </w:r>
      <w:r>
        <w:rPr>
          <w:b/>
        </w:rPr>
        <w:t>ict</w:t>
      </w:r>
      <w:r w:rsidRPr="00765C0D">
        <w:rPr>
          <w:b/>
        </w:rPr>
        <w:t>:</w:t>
      </w:r>
      <w:r>
        <w:rPr>
          <w:bCs/>
        </w:rPr>
        <w:t xml:space="preserve"> I use the model to predict the test set. I c</w:t>
      </w:r>
      <w:r w:rsidRPr="009D6989">
        <w:rPr>
          <w:bCs/>
        </w:rPr>
        <w:t>alculate MAE, MSE, RMSE</w:t>
      </w:r>
      <w:r>
        <w:rPr>
          <w:bCs/>
        </w:rPr>
        <w:t xml:space="preserve">, R^2. Those results are </w:t>
      </w:r>
      <w:r w:rsidR="004D70E1" w:rsidRPr="004D70E1">
        <w:rPr>
          <w:bCs/>
          <w:i/>
          <w:iCs/>
          <w:u w:val="single"/>
        </w:rPr>
        <w:t>MSE:  3800.05</w:t>
      </w:r>
      <w:r w:rsidR="004D70E1">
        <w:rPr>
          <w:bCs/>
          <w:i/>
          <w:iCs/>
          <w:u w:val="single"/>
        </w:rPr>
        <w:t xml:space="preserve">, </w:t>
      </w:r>
      <w:r w:rsidR="004D70E1" w:rsidRPr="004D70E1">
        <w:rPr>
          <w:bCs/>
          <w:i/>
          <w:iCs/>
          <w:u w:val="single"/>
        </w:rPr>
        <w:t>MAE:  38.25589</w:t>
      </w:r>
      <w:r w:rsidR="004D70E1">
        <w:rPr>
          <w:bCs/>
          <w:i/>
          <w:iCs/>
          <w:u w:val="single"/>
        </w:rPr>
        <w:t xml:space="preserve">, </w:t>
      </w:r>
      <w:r w:rsidR="004D70E1" w:rsidRPr="004D70E1">
        <w:rPr>
          <w:bCs/>
          <w:i/>
          <w:iCs/>
          <w:u w:val="single"/>
        </w:rPr>
        <w:t>RMSE:  61.64455</w:t>
      </w:r>
      <w:r w:rsidRPr="004C5585">
        <w:rPr>
          <w:bCs/>
          <w:i/>
          <w:iCs/>
          <w:u w:val="single"/>
        </w:rPr>
        <w:t xml:space="preserve">, R^2:  </w:t>
      </w:r>
      <w:r w:rsidR="00631FD5" w:rsidRPr="00631FD5">
        <w:rPr>
          <w:bCs/>
          <w:i/>
          <w:iCs/>
          <w:u w:val="single"/>
        </w:rPr>
        <w:t>0.5026505</w:t>
      </w:r>
      <w:r w:rsidRPr="004C5585">
        <w:rPr>
          <w:bCs/>
          <w:i/>
          <w:iCs/>
          <w:u w:val="single"/>
        </w:rPr>
        <w:t>.</w:t>
      </w:r>
      <w:r>
        <w:rPr>
          <w:bCs/>
        </w:rPr>
        <w:t xml:space="preserve"> On</w:t>
      </w:r>
      <w:r w:rsidRPr="009D6989">
        <w:rPr>
          <w:bCs/>
        </w:rPr>
        <w:t xml:space="preserve"> the test set, R^2 is 0.</w:t>
      </w:r>
      <w:r w:rsidR="00151CFC">
        <w:rPr>
          <w:bCs/>
        </w:rPr>
        <w:t>5</w:t>
      </w:r>
      <w:r w:rsidR="000F01B4">
        <w:rPr>
          <w:bCs/>
        </w:rPr>
        <w:t>1</w:t>
      </w:r>
      <w:r w:rsidRPr="009D6989">
        <w:rPr>
          <w:bCs/>
        </w:rPr>
        <w:t>, which is</w:t>
      </w:r>
      <w:r w:rsidR="00AE5072">
        <w:rPr>
          <w:bCs/>
        </w:rPr>
        <w:t xml:space="preserve"> acceptable</w:t>
      </w:r>
      <w:r w:rsidRPr="009D6989">
        <w:rPr>
          <w:bCs/>
        </w:rPr>
        <w:t>.</w:t>
      </w:r>
      <w:r>
        <w:rPr>
          <w:bCs/>
        </w:rPr>
        <w:t xml:space="preserve"> I also p</w:t>
      </w:r>
      <w:r w:rsidRPr="009D6989">
        <w:rPr>
          <w:bCs/>
        </w:rPr>
        <w:t>lot 150 prediction</w:t>
      </w:r>
      <w:r>
        <w:rPr>
          <w:bCs/>
        </w:rPr>
        <w:t>s</w:t>
      </w:r>
      <w:r w:rsidRPr="009D6989">
        <w:rPr>
          <w:bCs/>
        </w:rPr>
        <w:t xml:space="preserve"> for the test set</w:t>
      </w:r>
      <w:r>
        <w:rPr>
          <w:bCs/>
        </w:rPr>
        <w:t>.</w:t>
      </w:r>
    </w:p>
    <w:p w14:paraId="441FB74F" w14:textId="5462B5E6" w:rsidR="00751EA4" w:rsidRPr="009D6989" w:rsidRDefault="00E2125D" w:rsidP="00E2125D">
      <w:pPr>
        <w:spacing w:before="240" w:after="0" w:line="480" w:lineRule="auto"/>
        <w:ind w:firstLine="720"/>
        <w:jc w:val="center"/>
        <w:rPr>
          <w:bCs/>
        </w:rPr>
      </w:pPr>
      <w:r w:rsidRPr="00E2125D">
        <w:rPr>
          <w:noProof/>
        </w:rPr>
        <w:drawing>
          <wp:inline distT="0" distB="0" distL="0" distR="0" wp14:anchorId="2D4D815A" wp14:editId="1F6479DA">
            <wp:extent cx="4270418" cy="2639086"/>
            <wp:effectExtent l="0" t="0" r="0" b="8890"/>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pic:nvPicPr>
                  <pic:blipFill>
                    <a:blip r:embed="rId18"/>
                    <a:stretch>
                      <a:fillRect/>
                    </a:stretch>
                  </pic:blipFill>
                  <pic:spPr>
                    <a:xfrm>
                      <a:off x="0" y="0"/>
                      <a:ext cx="4286824" cy="2649225"/>
                    </a:xfrm>
                    <a:prstGeom prst="rect">
                      <a:avLst/>
                    </a:prstGeom>
                  </pic:spPr>
                </pic:pic>
              </a:graphicData>
            </a:graphic>
          </wp:inline>
        </w:drawing>
      </w:r>
    </w:p>
    <w:p w14:paraId="4637E69E" w14:textId="5372753F" w:rsidR="0013384B" w:rsidRDefault="001675C9" w:rsidP="00B62B45">
      <w:pPr>
        <w:spacing w:before="240" w:after="0" w:line="480" w:lineRule="auto"/>
        <w:ind w:firstLine="720"/>
      </w:pPr>
      <w:r w:rsidRPr="001675C9">
        <w:t xml:space="preserve"> </w:t>
      </w:r>
      <w:r w:rsidR="00D446EF">
        <w:t>I also generate the feature importance of the Random Forest model. From this graph, we can see that longitude, latitude, accomodates</w:t>
      </w:r>
      <w:r w:rsidR="002E6194">
        <w:t>,</w:t>
      </w:r>
      <w:r w:rsidR="00D446EF">
        <w:t xml:space="preserve"> and bedrooms are the most important features that will affect the price</w:t>
      </w:r>
      <w:r w:rsidR="005F2948">
        <w:t xml:space="preserve"> the</w:t>
      </w:r>
      <w:r w:rsidR="00D446EF">
        <w:t xml:space="preserve"> most. </w:t>
      </w:r>
      <w:r w:rsidR="00C45CE0">
        <w:t xml:space="preserve">From this, we can advise </w:t>
      </w:r>
      <w:r w:rsidR="00195C0A" w:rsidRPr="00195C0A">
        <w:t>homeowners</w:t>
      </w:r>
      <w:r w:rsidR="00195C0A">
        <w:t xml:space="preserve"> </w:t>
      </w:r>
      <w:r w:rsidR="00C45CE0">
        <w:t xml:space="preserve">on these features to </w:t>
      </w:r>
      <w:r w:rsidR="00BF6B41">
        <w:t>help</w:t>
      </w:r>
      <w:r w:rsidR="00C45CE0">
        <w:t xml:space="preserve"> them improve their listings.</w:t>
      </w:r>
    </w:p>
    <w:p w14:paraId="17A92EF3" w14:textId="011C114F" w:rsidR="00266ED5" w:rsidRDefault="006971BB" w:rsidP="006971BB">
      <w:pPr>
        <w:spacing w:before="240" w:after="0" w:line="480" w:lineRule="auto"/>
        <w:ind w:firstLine="720"/>
        <w:jc w:val="center"/>
      </w:pPr>
      <w:r>
        <w:rPr>
          <w:noProof/>
        </w:rPr>
        <w:drawing>
          <wp:inline distT="0" distB="0" distL="0" distR="0" wp14:anchorId="3056989F" wp14:editId="688C5371">
            <wp:extent cx="4953181" cy="2465066"/>
            <wp:effectExtent l="0" t="0" r="0" b="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14f096d8-7fff-f409-6158-e1be06dc47a2" descr="Chart, bar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61791" cy="2469351"/>
                    </a:xfrm>
                    <a:prstGeom prst="rect">
                      <a:avLst/>
                    </a:prstGeom>
                    <a:noFill/>
                    <a:ln>
                      <a:noFill/>
                    </a:ln>
                  </pic:spPr>
                </pic:pic>
              </a:graphicData>
            </a:graphic>
          </wp:inline>
        </w:drawing>
      </w:r>
    </w:p>
    <w:p w14:paraId="36581471" w14:textId="42B1AE5D" w:rsidR="008D69F9" w:rsidRDefault="00983F6D" w:rsidP="00B62B45">
      <w:pPr>
        <w:spacing w:before="240" w:after="0" w:line="480" w:lineRule="auto"/>
        <w:ind w:firstLine="720"/>
      </w:pPr>
      <w:r w:rsidRPr="00711DC5">
        <w:rPr>
          <w:b/>
          <w:bCs/>
        </w:rPr>
        <w:lastRenderedPageBreak/>
        <w:t>Evaluate the result:</w:t>
      </w:r>
      <w:r w:rsidRPr="00983F6D">
        <w:t xml:space="preserve"> In conclusion, the </w:t>
      </w:r>
      <w:r w:rsidR="004A0E57">
        <w:t>Random Forest</w:t>
      </w:r>
      <w:r w:rsidRPr="00983F6D">
        <w:t xml:space="preserve"> model is a good model to predict the price of listings in this dataset, because it gives a</w:t>
      </w:r>
      <w:r w:rsidR="000F01B4">
        <w:t xml:space="preserve">n acceptable </w:t>
      </w:r>
      <w:r w:rsidRPr="00983F6D">
        <w:t>R^2 score (0.</w:t>
      </w:r>
      <w:r w:rsidR="000F01B4">
        <w:t>51</w:t>
      </w:r>
      <w:r w:rsidRPr="00983F6D">
        <w:t>) on the test set.</w:t>
      </w:r>
      <w:r w:rsidR="002A214E">
        <w:t xml:space="preserve"> This model also points out </w:t>
      </w:r>
      <w:r w:rsidR="00855F4C">
        <w:t xml:space="preserve">certain </w:t>
      </w:r>
      <w:r w:rsidR="002A214E">
        <w:t>features which are important to predict the house price.</w:t>
      </w:r>
    </w:p>
    <w:p w14:paraId="14EEEFB5" w14:textId="4C93297C" w:rsidR="00266ED5" w:rsidRPr="00DD1EF2" w:rsidRDefault="00DD1EF2" w:rsidP="00DD1EF2">
      <w:pPr>
        <w:spacing w:before="240" w:after="0" w:line="480" w:lineRule="auto"/>
        <w:ind w:firstLine="720"/>
        <w:jc w:val="center"/>
        <w:rPr>
          <w:b/>
          <w:bCs/>
          <w:u w:val="single"/>
        </w:rPr>
      </w:pPr>
      <w:r w:rsidRPr="00DD1EF2">
        <w:rPr>
          <w:b/>
          <w:bCs/>
          <w:u w:val="single"/>
        </w:rPr>
        <w:t>ALOK SHRIVASTAVA</w:t>
      </w:r>
    </w:p>
    <w:p w14:paraId="59802537" w14:textId="342390B0" w:rsidR="00266ED5" w:rsidRPr="00266ED5" w:rsidRDefault="00D43009" w:rsidP="0003692C">
      <w:pPr>
        <w:pBdr>
          <w:top w:val="nil"/>
          <w:left w:val="nil"/>
          <w:bottom w:val="nil"/>
          <w:right w:val="nil"/>
          <w:between w:val="nil"/>
        </w:pBdr>
        <w:spacing w:after="0" w:line="480" w:lineRule="auto"/>
        <w:ind w:firstLine="720"/>
      </w:pPr>
      <w:r>
        <w:rPr>
          <w:b/>
        </w:rPr>
        <w:t>Model Building</w:t>
      </w:r>
      <w:r w:rsidR="00C823C9" w:rsidRPr="00C823C9">
        <w:rPr>
          <w:b/>
        </w:rPr>
        <w:t>:</w:t>
      </w:r>
      <w:r w:rsidR="00C823C9">
        <w:rPr>
          <w:bCs/>
        </w:rPr>
        <w:t xml:space="preserve"> </w:t>
      </w:r>
      <w:r w:rsidR="00266ED5" w:rsidRPr="00266ED5">
        <w:rPr>
          <w:bCs/>
        </w:rPr>
        <w:t xml:space="preserve">I tried to create a random forest model using </w:t>
      </w:r>
      <w:r w:rsidR="005E578B">
        <w:rPr>
          <w:bCs/>
        </w:rPr>
        <w:t xml:space="preserve">the </w:t>
      </w:r>
      <w:r w:rsidR="00266ED5" w:rsidRPr="00266ED5">
        <w:rPr>
          <w:bCs/>
        </w:rPr>
        <w:t xml:space="preserve">same features from </w:t>
      </w:r>
      <w:r w:rsidR="002E6194">
        <w:rPr>
          <w:bCs/>
        </w:rPr>
        <w:t xml:space="preserve">the </w:t>
      </w:r>
      <w:r w:rsidR="00266ED5" w:rsidRPr="00266ED5">
        <w:rPr>
          <w:bCs/>
        </w:rPr>
        <w:t xml:space="preserve">USA listing dataset as I used in </w:t>
      </w:r>
      <w:r w:rsidR="002E6194">
        <w:rPr>
          <w:bCs/>
        </w:rPr>
        <w:t xml:space="preserve">the </w:t>
      </w:r>
      <w:r w:rsidR="00266ED5" w:rsidRPr="00266ED5">
        <w:rPr>
          <w:bCs/>
        </w:rPr>
        <w:t>GLM model. The features are amenities, beds, bedrooms, accommodates, room_type_private_room, reviews_per_month</w:t>
      </w:r>
      <w:r w:rsidR="005E578B">
        <w:rPr>
          <w:bCs/>
        </w:rPr>
        <w:t>,</w:t>
      </w:r>
      <w:r w:rsidR="00266ED5" w:rsidRPr="00266ED5">
        <w:rPr>
          <w:bCs/>
        </w:rPr>
        <w:t xml:space="preserve"> and review_scores_rating. For creating the Random Forest model, I downloaded C50, rpart</w:t>
      </w:r>
      <w:r w:rsidR="002E6194">
        <w:rPr>
          <w:bCs/>
        </w:rPr>
        <w:t>,</w:t>
      </w:r>
      <w:r w:rsidR="00266ED5" w:rsidRPr="00266ED5">
        <w:rPr>
          <w:bCs/>
        </w:rPr>
        <w:t xml:space="preserve"> and randomForest package and installed all required libraries. I used this model because I wanted to understand how accurate a random forest model could be for predicting the price.</w:t>
      </w:r>
      <w:r w:rsidR="0003692C">
        <w:rPr>
          <w:bCs/>
        </w:rPr>
        <w:t xml:space="preserve"> </w:t>
      </w:r>
      <w:r w:rsidR="00266ED5" w:rsidRPr="00266ED5">
        <w:t>For model building</w:t>
      </w:r>
      <w:r w:rsidR="002E6194">
        <w:t>,</w:t>
      </w:r>
      <w:r w:rsidR="00266ED5" w:rsidRPr="00266ED5">
        <w:t xml:space="preserve"> I used </w:t>
      </w:r>
      <w:r w:rsidR="002E6194">
        <w:t xml:space="preserve">the </w:t>
      </w:r>
      <w:r w:rsidR="00266ED5" w:rsidRPr="00266ED5">
        <w:t xml:space="preserve">randomForest() function to create the model. I used the summary() function to get the summary of the output from the model. plot() function is used to plot the graph of a linear model. </w:t>
      </w:r>
    </w:p>
    <w:p w14:paraId="2420A585" w14:textId="09EFCD29" w:rsidR="00266ED5" w:rsidRPr="00266ED5" w:rsidRDefault="00266ED5" w:rsidP="00BF2883">
      <w:pPr>
        <w:pBdr>
          <w:top w:val="nil"/>
          <w:left w:val="nil"/>
          <w:bottom w:val="nil"/>
          <w:right w:val="nil"/>
          <w:between w:val="nil"/>
        </w:pBdr>
        <w:spacing w:after="0" w:line="480" w:lineRule="auto"/>
        <w:ind w:firstLine="720"/>
      </w:pPr>
      <w:r w:rsidRPr="00266ED5">
        <w:t>For predicting the values, I used the predict() function to predict train values and to get the output for MSE, MAE, RMSE</w:t>
      </w:r>
      <w:r w:rsidR="005E578B">
        <w:t>,</w:t>
      </w:r>
      <w:r w:rsidRPr="00266ED5">
        <w:t xml:space="preserve"> and R^2 values. The observer values for the predictors are as follows:</w:t>
      </w:r>
    </w:p>
    <w:p w14:paraId="137AA06F" w14:textId="28C32694" w:rsidR="00266ED5" w:rsidRDefault="0012105B" w:rsidP="0012105B">
      <w:pPr>
        <w:pBdr>
          <w:top w:val="nil"/>
          <w:left w:val="nil"/>
          <w:bottom w:val="nil"/>
          <w:right w:val="nil"/>
          <w:between w:val="nil"/>
        </w:pBdr>
        <w:spacing w:after="0" w:line="480" w:lineRule="auto"/>
        <w:ind w:firstLine="720"/>
        <w:jc w:val="center"/>
      </w:pPr>
      <w:r>
        <w:rPr>
          <w:noProof/>
        </w:rPr>
        <w:drawing>
          <wp:inline distT="0" distB="0" distL="0" distR="0" wp14:anchorId="571C06CC" wp14:editId="149DA473">
            <wp:extent cx="5731510" cy="1831975"/>
            <wp:effectExtent l="0" t="0" r="2540" b="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1831975"/>
                    </a:xfrm>
                    <a:prstGeom prst="rect">
                      <a:avLst/>
                    </a:prstGeom>
                    <a:noFill/>
                    <a:ln>
                      <a:noFill/>
                    </a:ln>
                  </pic:spPr>
                </pic:pic>
              </a:graphicData>
            </a:graphic>
          </wp:inline>
        </w:drawing>
      </w:r>
    </w:p>
    <w:p w14:paraId="61ABBF80" w14:textId="42F1C83F" w:rsidR="004E2C5A" w:rsidRPr="00266ED5" w:rsidRDefault="004E2C5A" w:rsidP="0012105B">
      <w:pPr>
        <w:pBdr>
          <w:top w:val="nil"/>
          <w:left w:val="nil"/>
          <w:bottom w:val="nil"/>
          <w:right w:val="nil"/>
          <w:between w:val="nil"/>
        </w:pBdr>
        <w:spacing w:after="0" w:line="480" w:lineRule="auto"/>
        <w:ind w:firstLine="720"/>
        <w:jc w:val="center"/>
      </w:pPr>
      <w:r>
        <w:rPr>
          <w:noProof/>
        </w:rPr>
        <w:lastRenderedPageBreak/>
        <w:drawing>
          <wp:inline distT="0" distB="0" distL="0" distR="0" wp14:anchorId="0A9E10FC" wp14:editId="466A06BC">
            <wp:extent cx="5731510" cy="1273175"/>
            <wp:effectExtent l="0" t="0" r="2540" b="3175"/>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1273175"/>
                    </a:xfrm>
                    <a:prstGeom prst="rect">
                      <a:avLst/>
                    </a:prstGeom>
                    <a:noFill/>
                    <a:ln>
                      <a:noFill/>
                    </a:ln>
                  </pic:spPr>
                </pic:pic>
              </a:graphicData>
            </a:graphic>
          </wp:inline>
        </w:drawing>
      </w:r>
    </w:p>
    <w:p w14:paraId="71C59066" w14:textId="44A5064F" w:rsidR="00266ED5" w:rsidRPr="00A86A17" w:rsidRDefault="00266ED5" w:rsidP="00315C3E">
      <w:pPr>
        <w:pBdr>
          <w:top w:val="nil"/>
          <w:left w:val="nil"/>
          <w:bottom w:val="nil"/>
          <w:right w:val="nil"/>
          <w:between w:val="nil"/>
        </w:pBdr>
        <w:spacing w:after="0" w:line="480" w:lineRule="auto"/>
        <w:ind w:firstLine="720"/>
      </w:pPr>
      <w:r w:rsidRPr="00266ED5">
        <w:t xml:space="preserve">The R^2 value is obtained from the RSQUARE() and cat() function and the observed R^2 value is .3464. To find the accuracy in percentage we can multiply the R^2 value </w:t>
      </w:r>
      <w:r w:rsidR="005E578B">
        <w:t>by</w:t>
      </w:r>
      <w:r w:rsidRPr="00266ED5">
        <w:t xml:space="preserve"> 100 and will get the result. After multiplying we got 34.64% accuracy for the model, which is greater than the accuracy observed from the above model i.e., 24.51%. </w:t>
      </w:r>
    </w:p>
    <w:p w14:paraId="0BFCF0F9" w14:textId="77777777" w:rsidR="00DA1E68" w:rsidRPr="009D6989" w:rsidRDefault="00DA1E68" w:rsidP="0069339B">
      <w:pPr>
        <w:pStyle w:val="ListParagraph"/>
        <w:numPr>
          <w:ilvl w:val="0"/>
          <w:numId w:val="39"/>
        </w:numPr>
        <w:spacing w:before="240" w:after="0" w:line="480" w:lineRule="auto"/>
        <w:jc w:val="left"/>
        <w:outlineLvl w:val="1"/>
        <w:rPr>
          <w:b/>
          <w:bCs/>
        </w:rPr>
      </w:pPr>
      <w:bookmarkStart w:id="17" w:name="_Toc90824848"/>
      <w:r w:rsidRPr="009D6989">
        <w:rPr>
          <w:b/>
          <w:bCs/>
        </w:rPr>
        <w:t>Discussion</w:t>
      </w:r>
      <w:bookmarkEnd w:id="17"/>
    </w:p>
    <w:p w14:paraId="67A4DA12" w14:textId="280911FB" w:rsidR="00895614" w:rsidRPr="009D6989" w:rsidRDefault="00056365" w:rsidP="00304C73">
      <w:pPr>
        <w:spacing w:before="240" w:after="0" w:line="480" w:lineRule="auto"/>
        <w:ind w:firstLine="720"/>
        <w:jc w:val="left"/>
      </w:pPr>
      <w:r w:rsidRPr="00056365">
        <w:t>Trieu's Random Forest model gives acceptable results on the test set (R^2 = 0.51), while Alok's Random Forest model gives lower results on the test set (R^2 = 0.35)</w:t>
      </w:r>
      <w:r>
        <w:t xml:space="preserve">. </w:t>
      </w:r>
      <w:r w:rsidR="00FB3A3E" w:rsidRPr="00FB3A3E">
        <w:t xml:space="preserve">This may </w:t>
      </w:r>
      <w:r w:rsidR="00FB3A3E">
        <w:t>come</w:t>
      </w:r>
      <w:r w:rsidR="00FB3A3E" w:rsidRPr="00FB3A3E">
        <w:t xml:space="preserve"> from differences in how we preprocess the dataset and how we choose features to train those models</w:t>
      </w:r>
      <w:r w:rsidR="00116964">
        <w:t xml:space="preserve">. </w:t>
      </w:r>
      <w:r w:rsidR="00E8755B">
        <w:t>When we compare these results to the results of Linear Regression, they are compl</w:t>
      </w:r>
      <w:r w:rsidR="005E578B">
        <w:t>et</w:t>
      </w:r>
      <w:r w:rsidR="00E8755B">
        <w:t xml:space="preserve">ely higher. </w:t>
      </w:r>
      <w:r w:rsidR="00253412" w:rsidRPr="00253412">
        <w:t>From this, we can see that the Random Forest model predicts house prices more accurately. Additionally, the Random Forest model can provide a graph of feature importance to help us understand which features influence prices the most. It has many advantages over linear regression models.</w:t>
      </w:r>
    </w:p>
    <w:p w14:paraId="478D6A5A" w14:textId="74D34256" w:rsidR="009213C6" w:rsidRPr="009D6989" w:rsidRDefault="0009382D" w:rsidP="0069339B">
      <w:pPr>
        <w:pStyle w:val="ListParagraph"/>
        <w:numPr>
          <w:ilvl w:val="1"/>
          <w:numId w:val="22"/>
        </w:numPr>
        <w:spacing w:before="240" w:after="0" w:line="480" w:lineRule="auto"/>
        <w:jc w:val="left"/>
        <w:outlineLvl w:val="0"/>
        <w:rPr>
          <w:b/>
          <w:bCs/>
        </w:rPr>
      </w:pPr>
      <w:bookmarkStart w:id="18" w:name="_Toc90824849"/>
      <w:r w:rsidRPr="009D6989">
        <w:rPr>
          <w:b/>
          <w:bCs/>
        </w:rPr>
        <w:t>Conclusion</w:t>
      </w:r>
      <w:bookmarkEnd w:id="18"/>
    </w:p>
    <w:p w14:paraId="4DDC31EC" w14:textId="77777777" w:rsidR="009E40E3" w:rsidRPr="009D6989" w:rsidRDefault="009E40E3" w:rsidP="0053490E">
      <w:pPr>
        <w:spacing w:before="240" w:after="0" w:line="480" w:lineRule="auto"/>
        <w:ind w:firstLine="720"/>
      </w:pPr>
      <w:r w:rsidRPr="009D6989">
        <w:t>In this project, we use the Airbnb dataset with 200,000 listings each member and 27 features to explore.</w:t>
      </w:r>
    </w:p>
    <w:p w14:paraId="1373F6F1" w14:textId="77777777" w:rsidR="009E40E3" w:rsidRPr="009D6989" w:rsidRDefault="009E40E3" w:rsidP="0053490E">
      <w:pPr>
        <w:spacing w:before="240" w:after="0" w:line="480" w:lineRule="auto"/>
        <w:ind w:firstLine="720"/>
      </w:pPr>
      <w:r w:rsidRPr="009D6989">
        <w:t xml:space="preserve">We go through different data science steps to preprocess the data, such as Data Collection, Data Cleaning, Data Manipulation, Data Visualization, and Data Reduction. </w:t>
      </w:r>
    </w:p>
    <w:p w14:paraId="483FAFDE" w14:textId="2A310D04" w:rsidR="0009382D" w:rsidRPr="009D6989" w:rsidRDefault="009E40E3" w:rsidP="0053490E">
      <w:pPr>
        <w:spacing w:before="240" w:after="0" w:line="480" w:lineRule="auto"/>
        <w:ind w:firstLine="720"/>
      </w:pPr>
      <w:r w:rsidRPr="009D6989">
        <w:lastRenderedPageBreak/>
        <w:t xml:space="preserve">We build </w:t>
      </w:r>
      <w:r w:rsidR="00CC2942">
        <w:t xml:space="preserve">2 </w:t>
      </w:r>
      <w:r w:rsidRPr="009D6989">
        <w:t>models to predict the price of listings. They are Linear Regression</w:t>
      </w:r>
      <w:r w:rsidR="00F76E53" w:rsidRPr="009D6989">
        <w:t xml:space="preserve"> and </w:t>
      </w:r>
      <w:r w:rsidRPr="009D6989">
        <w:t xml:space="preserve">Random Forest. The Linear Regression models give </w:t>
      </w:r>
      <w:r w:rsidR="00561938">
        <w:t xml:space="preserve">us </w:t>
      </w:r>
      <w:r w:rsidRPr="009D6989">
        <w:t xml:space="preserve">similar </w:t>
      </w:r>
      <w:r w:rsidR="00561938">
        <w:t>results</w:t>
      </w:r>
      <w:r w:rsidR="00C84B64">
        <w:t xml:space="preserve"> of the </w:t>
      </w:r>
      <w:r w:rsidR="00561938">
        <w:t>R^2 Scores</w:t>
      </w:r>
      <w:r w:rsidRPr="009D6989">
        <w:t xml:space="preserve"> (0.24). The Random Forest models give the highest R^2 score on the test set (Trieu: 0.51 vs. Alok: 0.35). The values of MAE and RMSE </w:t>
      </w:r>
      <w:r w:rsidR="00213931" w:rsidRPr="009D6989">
        <w:t>are</w:t>
      </w:r>
      <w:r w:rsidRPr="009D6989">
        <w:t xml:space="preserve"> also </w:t>
      </w:r>
      <w:r w:rsidR="00213931" w:rsidRPr="009D6989">
        <w:t xml:space="preserve">the </w:t>
      </w:r>
      <w:r w:rsidRPr="009D6989">
        <w:t xml:space="preserve">smallest for </w:t>
      </w:r>
      <w:r w:rsidR="00213931" w:rsidRPr="009D6989">
        <w:t xml:space="preserve">the </w:t>
      </w:r>
      <w:r w:rsidRPr="009D6989">
        <w:t xml:space="preserve">random forest. Thus we conclude that </w:t>
      </w:r>
      <w:r w:rsidR="00213931" w:rsidRPr="009D6989">
        <w:t xml:space="preserve">the </w:t>
      </w:r>
      <w:r w:rsidRPr="009D6989">
        <w:t xml:space="preserve">random forest model is the best fit for the price prediction of </w:t>
      </w:r>
      <w:r w:rsidR="00213931" w:rsidRPr="009D6989">
        <w:t>A</w:t>
      </w:r>
      <w:r w:rsidRPr="009D6989">
        <w:t>irbnb properties. 4 features longitude, latitude, accommodates and bedrooms affect the price most.</w:t>
      </w:r>
    </w:p>
    <w:p w14:paraId="00000021" w14:textId="15AAA8B0" w:rsidR="007C0678" w:rsidRPr="009D6989" w:rsidRDefault="00500F41" w:rsidP="0069339B">
      <w:pPr>
        <w:pStyle w:val="ListParagraph"/>
        <w:numPr>
          <w:ilvl w:val="1"/>
          <w:numId w:val="22"/>
        </w:numPr>
        <w:spacing w:before="240" w:after="0" w:line="480" w:lineRule="auto"/>
        <w:jc w:val="left"/>
        <w:outlineLvl w:val="0"/>
        <w:rPr>
          <w:b/>
        </w:rPr>
      </w:pPr>
      <w:bookmarkStart w:id="19" w:name="_Toc90824850"/>
      <w:r w:rsidRPr="009D6989">
        <w:rPr>
          <w:b/>
        </w:rPr>
        <w:t>References</w:t>
      </w:r>
      <w:bookmarkEnd w:id="19"/>
    </w:p>
    <w:p w14:paraId="4C109003" w14:textId="730B09A5" w:rsidR="008F3DA8" w:rsidRPr="009D6989" w:rsidRDefault="008F3DA8" w:rsidP="0069339B">
      <w:pPr>
        <w:spacing w:before="240" w:after="0" w:line="480" w:lineRule="auto"/>
        <w:ind w:firstLine="720"/>
        <w:rPr>
          <w:lang w:val="en-GB"/>
        </w:rPr>
      </w:pPr>
      <w:r w:rsidRPr="009D6989">
        <w:rPr>
          <w:lang w:val="en-GB"/>
        </w:rPr>
        <w:t xml:space="preserve">Airbnb, I. (2021, September 30). </w:t>
      </w:r>
      <w:r w:rsidRPr="009D6989">
        <w:rPr>
          <w:i/>
          <w:iCs/>
          <w:lang w:val="en-GB"/>
        </w:rPr>
        <w:t>Get the data - inside Airbnb. adding data to the debate.</w:t>
      </w:r>
      <w:r w:rsidRPr="009D6989">
        <w:rPr>
          <w:lang w:val="en-GB"/>
        </w:rPr>
        <w:t xml:space="preserve"> Get the Data. Retrieved November 12, 2021, from </w:t>
      </w:r>
      <w:hyperlink r:id="rId22" w:history="1">
        <w:r w:rsidRPr="009D6989">
          <w:rPr>
            <w:rStyle w:val="Hyperlink"/>
            <w:lang w:val="en-GB"/>
          </w:rPr>
          <w:t>http://insideairbnb.com/get-the-data.html</w:t>
        </w:r>
      </w:hyperlink>
      <w:r w:rsidRPr="009D6989">
        <w:rPr>
          <w:lang w:val="en-GB"/>
        </w:rPr>
        <w:t>.</w:t>
      </w:r>
    </w:p>
    <w:p w14:paraId="5B41400D" w14:textId="07C1C96B" w:rsidR="004072B8" w:rsidRPr="009D6989" w:rsidRDefault="004072B8" w:rsidP="0069339B">
      <w:pPr>
        <w:spacing w:before="240" w:after="0" w:line="480" w:lineRule="auto"/>
        <w:ind w:firstLine="720"/>
        <w:rPr>
          <w:lang w:val="en-GB"/>
        </w:rPr>
      </w:pPr>
      <w:r w:rsidRPr="009D6989">
        <w:rPr>
          <w:lang w:val="en-GB"/>
        </w:rPr>
        <w:t xml:space="preserve">Bento, C. (2020, August 1). Create and customize boxplots with Python’s Matplotlib to get lots of insights from your data. Medium. </w:t>
      </w:r>
      <w:hyperlink r:id="rId23" w:history="1">
        <w:r w:rsidR="007A2A9B" w:rsidRPr="009D6989">
          <w:rPr>
            <w:rStyle w:val="Hyperlink"/>
            <w:lang w:val="en-GB"/>
          </w:rPr>
          <w:t>https://towardsdatascience.com/create-and-customize-boxplots-with-pythons-matplotlib-to-get-lots-of-insights-from-your-data-d561c9883643</w:t>
        </w:r>
      </w:hyperlink>
      <w:r w:rsidR="007A2A9B" w:rsidRPr="009D6989">
        <w:rPr>
          <w:lang w:val="en-GB"/>
        </w:rPr>
        <w:t xml:space="preserve"> </w:t>
      </w:r>
    </w:p>
    <w:p w14:paraId="3731205C" w14:textId="21BAAC87" w:rsidR="004072B8" w:rsidRPr="009D6989" w:rsidRDefault="004072B8" w:rsidP="0069339B">
      <w:pPr>
        <w:spacing w:before="240" w:after="0" w:line="480" w:lineRule="auto"/>
        <w:ind w:firstLine="720"/>
        <w:rPr>
          <w:lang w:val="en-GB"/>
        </w:rPr>
      </w:pPr>
      <w:r w:rsidRPr="009D6989">
        <w:rPr>
          <w:lang w:val="en-GB"/>
        </w:rPr>
        <w:t xml:space="preserve">Decision tree for regression in R programming. (2020, July 28). GeeksforGeeks. </w:t>
      </w:r>
      <w:hyperlink r:id="rId24" w:history="1">
        <w:r w:rsidR="007A2A9B" w:rsidRPr="009D6989">
          <w:rPr>
            <w:rStyle w:val="Hyperlink"/>
            <w:lang w:val="en-GB"/>
          </w:rPr>
          <w:t>https://www.geeksforgeeks.org/decision-tree-for-regression-in-r-programming/</w:t>
        </w:r>
      </w:hyperlink>
      <w:r w:rsidR="007A2A9B" w:rsidRPr="009D6989">
        <w:rPr>
          <w:lang w:val="en-GB"/>
        </w:rPr>
        <w:t xml:space="preserve"> </w:t>
      </w:r>
    </w:p>
    <w:p w14:paraId="62842EDF" w14:textId="31B381D2" w:rsidR="004072B8" w:rsidRPr="009D6989" w:rsidRDefault="004072B8" w:rsidP="0069339B">
      <w:pPr>
        <w:spacing w:before="240" w:after="0" w:line="480" w:lineRule="auto"/>
        <w:ind w:firstLine="720"/>
        <w:rPr>
          <w:lang w:val="en-GB"/>
        </w:rPr>
      </w:pPr>
      <w:r w:rsidRPr="009D6989">
        <w:rPr>
          <w:lang w:val="en-GB"/>
        </w:rPr>
        <w:t xml:space="preserve">Finnstats. (2021, April 13). Random forest in R. R-bloggers. </w:t>
      </w:r>
      <w:hyperlink r:id="rId25" w:history="1">
        <w:r w:rsidR="007A2A9B" w:rsidRPr="009D6989">
          <w:rPr>
            <w:rStyle w:val="Hyperlink"/>
            <w:lang w:val="en-GB"/>
          </w:rPr>
          <w:t>https://www.r-bloggers.com/2021/04/random-forest-in-r/</w:t>
        </w:r>
      </w:hyperlink>
      <w:r w:rsidR="007A2A9B" w:rsidRPr="009D6989">
        <w:rPr>
          <w:lang w:val="en-GB"/>
        </w:rPr>
        <w:t xml:space="preserve"> </w:t>
      </w:r>
    </w:p>
    <w:p w14:paraId="1E02AA24" w14:textId="1EC12946" w:rsidR="004072B8" w:rsidRPr="009D6989" w:rsidRDefault="004072B8" w:rsidP="0069339B">
      <w:pPr>
        <w:spacing w:before="240" w:after="0" w:line="480" w:lineRule="auto"/>
        <w:ind w:firstLine="720"/>
        <w:rPr>
          <w:lang w:val="en-GB"/>
        </w:rPr>
      </w:pPr>
      <w:r w:rsidRPr="009D6989">
        <w:rPr>
          <w:lang w:val="en-GB"/>
        </w:rPr>
        <w:t xml:space="preserve">How to find coefficient of determination (R-squared) in R. (2020, November 13). Statology. </w:t>
      </w:r>
      <w:hyperlink r:id="rId26" w:history="1">
        <w:r w:rsidR="007A2A9B" w:rsidRPr="009D6989">
          <w:rPr>
            <w:rStyle w:val="Hyperlink"/>
            <w:lang w:val="en-GB"/>
          </w:rPr>
          <w:t>https://www.statology.org/r-squared-in-r/</w:t>
        </w:r>
      </w:hyperlink>
      <w:r w:rsidR="007A2A9B" w:rsidRPr="009D6989">
        <w:rPr>
          <w:lang w:val="en-GB"/>
        </w:rPr>
        <w:t xml:space="preserve"> </w:t>
      </w:r>
    </w:p>
    <w:p w14:paraId="00A16B73" w14:textId="787D2069" w:rsidR="004072B8" w:rsidRPr="009D6989" w:rsidRDefault="004072B8" w:rsidP="0069339B">
      <w:pPr>
        <w:spacing w:before="240" w:after="0" w:line="480" w:lineRule="auto"/>
        <w:ind w:firstLine="720"/>
        <w:rPr>
          <w:lang w:val="en-GB"/>
        </w:rPr>
      </w:pPr>
      <w:r w:rsidRPr="009D6989">
        <w:rPr>
          <w:lang w:val="en-GB"/>
        </w:rPr>
        <w:t xml:space="preserve">KNN algorithm | KNN in R | KNN algorithm example. (2020, June 26). Analytics Vidhya. </w:t>
      </w:r>
      <w:hyperlink r:id="rId27" w:history="1">
        <w:r w:rsidR="007A2A9B" w:rsidRPr="009D6989">
          <w:rPr>
            <w:rStyle w:val="Hyperlink"/>
            <w:lang w:val="en-GB"/>
          </w:rPr>
          <w:t>https://www.analyticsvidhya.com/blog/2015/08/learning-concept-knn-algorithms-programming/</w:t>
        </w:r>
      </w:hyperlink>
      <w:r w:rsidR="007A2A9B" w:rsidRPr="009D6989">
        <w:rPr>
          <w:lang w:val="en-GB"/>
        </w:rPr>
        <w:t xml:space="preserve"> </w:t>
      </w:r>
    </w:p>
    <w:p w14:paraId="63A88241" w14:textId="3AA10DCC" w:rsidR="004072B8" w:rsidRPr="009D6989" w:rsidRDefault="004072B8" w:rsidP="0069339B">
      <w:pPr>
        <w:spacing w:before="240" w:after="0" w:line="480" w:lineRule="auto"/>
        <w:ind w:firstLine="720"/>
        <w:rPr>
          <w:lang w:val="en-GB"/>
        </w:rPr>
      </w:pPr>
      <w:r w:rsidRPr="009D6989">
        <w:rPr>
          <w:lang w:val="en-GB"/>
        </w:rPr>
        <w:lastRenderedPageBreak/>
        <w:t xml:space="preserve">Machine learning Cho du Lieu Dang bang. (n.d.). Machine Learning cơ bản. </w:t>
      </w:r>
      <w:hyperlink r:id="rId28" w:history="1">
        <w:r w:rsidR="007A2A9B" w:rsidRPr="009D6989">
          <w:rPr>
            <w:rStyle w:val="Hyperlink"/>
            <w:lang w:val="en-GB"/>
          </w:rPr>
          <w:t>https://machinelearningcoban.com/tabml_book/ch_model/decision_tree.html</w:t>
        </w:r>
      </w:hyperlink>
      <w:r w:rsidR="007A2A9B" w:rsidRPr="009D6989">
        <w:rPr>
          <w:lang w:val="en-GB"/>
        </w:rPr>
        <w:t xml:space="preserve"> </w:t>
      </w:r>
    </w:p>
    <w:p w14:paraId="7407A9A9" w14:textId="438B0CB7" w:rsidR="004072B8" w:rsidRPr="009D6989" w:rsidRDefault="004072B8" w:rsidP="0069339B">
      <w:pPr>
        <w:spacing w:before="240" w:after="0" w:line="480" w:lineRule="auto"/>
        <w:ind w:firstLine="720"/>
        <w:rPr>
          <w:lang w:val="en-GB"/>
        </w:rPr>
      </w:pPr>
      <w:r w:rsidRPr="009D6989">
        <w:rPr>
          <w:lang w:val="en-GB"/>
        </w:rPr>
        <w:t xml:space="preserve">Machine learning Cho du Lieu Dang bang. (n.d.). Machine Learning cơ bản. </w:t>
      </w:r>
      <w:hyperlink r:id="rId29" w:history="1">
        <w:r w:rsidR="007A2A9B" w:rsidRPr="009D6989">
          <w:rPr>
            <w:rStyle w:val="Hyperlink"/>
            <w:lang w:val="en-GB"/>
          </w:rPr>
          <w:t>https://machinelearningcoban.com/tabml_book/ch_model/random_forest.html</w:t>
        </w:r>
      </w:hyperlink>
      <w:r w:rsidR="007A2A9B" w:rsidRPr="009D6989">
        <w:rPr>
          <w:lang w:val="en-GB"/>
        </w:rPr>
        <w:t xml:space="preserve"> </w:t>
      </w:r>
    </w:p>
    <w:p w14:paraId="7FC90728" w14:textId="1B6BA43F" w:rsidR="004072B8" w:rsidRPr="009D6989" w:rsidRDefault="004072B8" w:rsidP="0069339B">
      <w:pPr>
        <w:spacing w:before="240" w:after="0" w:line="480" w:lineRule="auto"/>
        <w:ind w:firstLine="720"/>
        <w:rPr>
          <w:lang w:val="en-GB"/>
        </w:rPr>
      </w:pPr>
      <w:r w:rsidRPr="009D6989">
        <w:rPr>
          <w:lang w:val="en-GB"/>
        </w:rPr>
        <w:t xml:space="preserve">Płoński, P. (2020, June 30). How many trees in the random forest? MLJAR. </w:t>
      </w:r>
      <w:hyperlink r:id="rId30" w:history="1">
        <w:r w:rsidR="007A2A9B" w:rsidRPr="009D6989">
          <w:rPr>
            <w:rStyle w:val="Hyperlink"/>
            <w:lang w:val="en-GB"/>
          </w:rPr>
          <w:t>https://mljar.com/blog/how-many-trees-in-random-forest/</w:t>
        </w:r>
      </w:hyperlink>
      <w:r w:rsidR="007A2A9B" w:rsidRPr="009D6989">
        <w:rPr>
          <w:lang w:val="en-GB"/>
        </w:rPr>
        <w:t xml:space="preserve"> </w:t>
      </w:r>
    </w:p>
    <w:p w14:paraId="3BECD5CC" w14:textId="62217354" w:rsidR="004072B8" w:rsidRPr="009D6989" w:rsidRDefault="004072B8" w:rsidP="0069339B">
      <w:pPr>
        <w:spacing w:before="240" w:after="0" w:line="480" w:lineRule="auto"/>
        <w:ind w:firstLine="720"/>
        <w:rPr>
          <w:lang w:val="en-GB"/>
        </w:rPr>
      </w:pPr>
      <w:r w:rsidRPr="009D6989">
        <w:rPr>
          <w:lang w:val="en-GB"/>
        </w:rPr>
        <w:t xml:space="preserve">R random forest tutorial with example. (2021, October 7). Guru99. </w:t>
      </w:r>
      <w:hyperlink r:id="rId31" w:history="1">
        <w:r w:rsidR="007A2A9B" w:rsidRPr="009D6989">
          <w:rPr>
            <w:rStyle w:val="Hyperlink"/>
            <w:lang w:val="en-GB"/>
          </w:rPr>
          <w:t>https://www.guru99.com/r-random-forest-tutorial.html</w:t>
        </w:r>
      </w:hyperlink>
      <w:r w:rsidR="007A2A9B" w:rsidRPr="009D6989">
        <w:rPr>
          <w:lang w:val="en-GB"/>
        </w:rPr>
        <w:t xml:space="preserve"> </w:t>
      </w:r>
    </w:p>
    <w:p w14:paraId="3EB3E4F0" w14:textId="21C041DC" w:rsidR="004072B8" w:rsidRPr="009D6989" w:rsidRDefault="004072B8" w:rsidP="0069339B">
      <w:pPr>
        <w:spacing w:before="240" w:after="0" w:line="480" w:lineRule="auto"/>
        <w:ind w:firstLine="720"/>
        <w:rPr>
          <w:lang w:val="en-GB"/>
        </w:rPr>
      </w:pPr>
      <w:r w:rsidRPr="009D6989">
        <w:rPr>
          <w:lang w:val="en-GB"/>
        </w:rPr>
        <w:t xml:space="preserve">R squared in R - How to calculate R2 in R? - JournalDev. (2021, January 5). JournalDev. </w:t>
      </w:r>
      <w:hyperlink r:id="rId32" w:history="1">
        <w:r w:rsidR="007A2A9B" w:rsidRPr="009D6989">
          <w:rPr>
            <w:rStyle w:val="Hyperlink"/>
            <w:lang w:val="en-GB"/>
          </w:rPr>
          <w:t>https://www.journaldev.com/47888/r-squared-in-r-programming</w:t>
        </w:r>
      </w:hyperlink>
      <w:r w:rsidR="007A2A9B" w:rsidRPr="009D6989">
        <w:rPr>
          <w:lang w:val="en-GB"/>
        </w:rPr>
        <w:t xml:space="preserve"> </w:t>
      </w:r>
    </w:p>
    <w:p w14:paraId="62842227" w14:textId="311680D2" w:rsidR="004072B8" w:rsidRPr="009D6989" w:rsidRDefault="004072B8" w:rsidP="0069339B">
      <w:pPr>
        <w:spacing w:before="240" w:after="0" w:line="480" w:lineRule="auto"/>
        <w:ind w:firstLine="720"/>
        <w:rPr>
          <w:lang w:val="en-GB"/>
        </w:rPr>
      </w:pPr>
      <w:r w:rsidRPr="009D6989">
        <w:rPr>
          <w:lang w:val="en-GB"/>
        </w:rPr>
        <w:t xml:space="preserve">Random forest approach for regression in R programming. (2020, July 10). GeeksforGeeks. </w:t>
      </w:r>
      <w:hyperlink r:id="rId33" w:history="1">
        <w:r w:rsidR="007A2A9B" w:rsidRPr="009D6989">
          <w:rPr>
            <w:rStyle w:val="Hyperlink"/>
            <w:lang w:val="en-GB"/>
          </w:rPr>
          <w:t>https://www.geeksforgeeks.org/random-forest-approach-for-regression-in-r-programming/#</w:t>
        </w:r>
      </w:hyperlink>
      <w:r w:rsidR="007A2A9B" w:rsidRPr="009D6989">
        <w:rPr>
          <w:lang w:val="en-GB"/>
        </w:rPr>
        <w:t xml:space="preserve"> </w:t>
      </w:r>
    </w:p>
    <w:p w14:paraId="7CE89136" w14:textId="0AC8C282" w:rsidR="004072B8" w:rsidRPr="009D6989" w:rsidRDefault="004072B8" w:rsidP="0069339B">
      <w:pPr>
        <w:spacing w:before="240" w:after="0" w:line="480" w:lineRule="auto"/>
        <w:ind w:firstLine="720"/>
        <w:rPr>
          <w:lang w:val="en-GB"/>
        </w:rPr>
      </w:pPr>
      <w:r w:rsidRPr="009D6989">
        <w:rPr>
          <w:lang w:val="en-GB"/>
        </w:rPr>
        <w:t xml:space="preserve">Random forest approach for regression in R programming. (2020, July 10). GeeksforGeeks. </w:t>
      </w:r>
      <w:hyperlink r:id="rId34" w:history="1">
        <w:r w:rsidR="007A2A9B" w:rsidRPr="009D6989">
          <w:rPr>
            <w:rStyle w:val="Hyperlink"/>
            <w:lang w:val="en-GB"/>
          </w:rPr>
          <w:t>https://www.geeksforgeeks.org/random-forest-approach-for-regression-in-r-programming/?ref=gcse</w:t>
        </w:r>
      </w:hyperlink>
      <w:r w:rsidR="007A2A9B" w:rsidRPr="009D6989">
        <w:rPr>
          <w:lang w:val="en-GB"/>
        </w:rPr>
        <w:t xml:space="preserve"> </w:t>
      </w:r>
    </w:p>
    <w:p w14:paraId="09FA5D1E" w14:textId="1476D887" w:rsidR="004072B8" w:rsidRPr="009D6989" w:rsidRDefault="004072B8" w:rsidP="0069339B">
      <w:pPr>
        <w:spacing w:before="240" w:after="0" w:line="480" w:lineRule="auto"/>
        <w:ind w:firstLine="720"/>
        <w:rPr>
          <w:lang w:val="en-GB"/>
        </w:rPr>
      </w:pPr>
      <w:r w:rsidRPr="009D6989">
        <w:rPr>
          <w:lang w:val="en-GB"/>
        </w:rPr>
        <w:t xml:space="preserve">Random forests · UC business analytics R programming guide. (n.d.). UC Business Analytics R Programming Guide ·. </w:t>
      </w:r>
      <w:hyperlink r:id="rId35" w:history="1">
        <w:r w:rsidR="007A2A9B" w:rsidRPr="009D6989">
          <w:rPr>
            <w:rStyle w:val="Hyperlink"/>
            <w:lang w:val="en-GB"/>
          </w:rPr>
          <w:t>https://uc-r.github.io/random_forests</w:t>
        </w:r>
      </w:hyperlink>
      <w:r w:rsidR="007A2A9B" w:rsidRPr="009D6989">
        <w:rPr>
          <w:lang w:val="en-GB"/>
        </w:rPr>
        <w:t xml:space="preserve"> </w:t>
      </w:r>
    </w:p>
    <w:p w14:paraId="0D5B8B0B" w14:textId="163D46C8" w:rsidR="004072B8" w:rsidRPr="009D6989" w:rsidRDefault="004072B8" w:rsidP="0069339B">
      <w:pPr>
        <w:spacing w:before="240" w:after="0" w:line="480" w:lineRule="auto"/>
        <w:ind w:firstLine="720"/>
        <w:rPr>
          <w:lang w:val="en-GB"/>
        </w:rPr>
      </w:pPr>
      <w:r w:rsidRPr="009D6989">
        <w:rPr>
          <w:lang w:val="en-GB"/>
        </w:rPr>
        <w:t xml:space="preserve">Sirohi, K. (2018, December 30). K-nearest neighbors algorithm with examples in R (Simply explained knn). Medium. </w:t>
      </w:r>
      <w:hyperlink r:id="rId36" w:history="1">
        <w:r w:rsidR="007A2A9B" w:rsidRPr="009D6989">
          <w:rPr>
            <w:rStyle w:val="Hyperlink"/>
            <w:lang w:val="en-GB"/>
          </w:rPr>
          <w:t>https://towardsdatascience.com/k-nearest-neighbors-algorithm-with-examples-in-r-simply-explained-knn-1f2c88da405c</w:t>
        </w:r>
      </w:hyperlink>
      <w:r w:rsidR="007A2A9B" w:rsidRPr="009D6989">
        <w:rPr>
          <w:lang w:val="en-GB"/>
        </w:rPr>
        <w:t xml:space="preserve"> </w:t>
      </w:r>
    </w:p>
    <w:p w14:paraId="5846C8E9" w14:textId="28FD593C" w:rsidR="004072B8" w:rsidRPr="009D6989" w:rsidRDefault="004072B8" w:rsidP="0069339B">
      <w:pPr>
        <w:spacing w:before="240" w:after="0" w:line="480" w:lineRule="auto"/>
        <w:ind w:firstLine="720"/>
        <w:rPr>
          <w:lang w:val="en-GB"/>
        </w:rPr>
      </w:pPr>
      <w:r w:rsidRPr="009D6989">
        <w:rPr>
          <w:lang w:val="en-GB"/>
        </w:rPr>
        <w:lastRenderedPageBreak/>
        <w:t xml:space="preserve">Sumathipala, S. (2021, August 12). How to determine the number of trees to be generated in random forest algorithm? ResearchGate. </w:t>
      </w:r>
      <w:hyperlink r:id="rId37" w:history="1">
        <w:r w:rsidR="007A2A9B" w:rsidRPr="009D6989">
          <w:rPr>
            <w:rStyle w:val="Hyperlink"/>
            <w:lang w:val="en-GB"/>
          </w:rPr>
          <w:t>https://www.researchgate.net/post/How_to_determine_the_number_of_trees_to_be_generated_in_Random_Forest_algorithm</w:t>
        </w:r>
      </w:hyperlink>
      <w:r w:rsidR="007A2A9B" w:rsidRPr="009D6989">
        <w:rPr>
          <w:lang w:val="en-GB"/>
        </w:rPr>
        <w:t xml:space="preserve"> </w:t>
      </w:r>
    </w:p>
    <w:p w14:paraId="097DF448" w14:textId="7E6BC5C7" w:rsidR="00C65591" w:rsidRPr="009D6989" w:rsidRDefault="004072B8" w:rsidP="0069339B">
      <w:pPr>
        <w:spacing w:before="240" w:after="0" w:line="480" w:lineRule="auto"/>
        <w:ind w:firstLine="720"/>
        <w:rPr>
          <w:lang w:val="en-GB"/>
        </w:rPr>
      </w:pPr>
      <w:r w:rsidRPr="009D6989">
        <w:rPr>
          <w:lang w:val="en-GB"/>
        </w:rPr>
        <w:t xml:space="preserve">Warning message: Glm.fit: algorithm did not converge. (2019, July 2). Data Science, Analytics and Big Data discussions. </w:t>
      </w:r>
      <w:hyperlink r:id="rId38" w:history="1">
        <w:r w:rsidR="007A2A9B" w:rsidRPr="009D6989">
          <w:rPr>
            <w:rStyle w:val="Hyperlink"/>
            <w:lang w:val="en-GB"/>
          </w:rPr>
          <w:t>https://discuss.analyticsvidhya.com/t/warning-message-glm-fit-algorithm-did-not-converge/5299/3</w:t>
        </w:r>
      </w:hyperlink>
      <w:r w:rsidR="007A2A9B" w:rsidRPr="009D6989">
        <w:rPr>
          <w:lang w:val="en-GB"/>
        </w:rPr>
        <w:t xml:space="preserve"> </w:t>
      </w:r>
    </w:p>
    <w:sectPr w:rsidR="00C65591" w:rsidRPr="009D6989">
      <w:pgSz w:w="11906" w:h="16838"/>
      <w:pgMar w:top="1440" w:right="1440" w:bottom="1440" w:left="1440" w:header="706" w:footer="7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CB4CFB" w14:textId="77777777" w:rsidR="009A5B58" w:rsidRDefault="009A5B58">
      <w:pPr>
        <w:spacing w:after="0" w:line="240" w:lineRule="auto"/>
      </w:pPr>
      <w:r>
        <w:separator/>
      </w:r>
    </w:p>
  </w:endnote>
  <w:endnote w:type="continuationSeparator" w:id="0">
    <w:p w14:paraId="36CDE120" w14:textId="77777777" w:rsidR="009A5B58" w:rsidRDefault="009A5B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FCCE36" w14:textId="77777777" w:rsidR="009A5B58" w:rsidRDefault="009A5B58">
      <w:pPr>
        <w:spacing w:after="0" w:line="240" w:lineRule="auto"/>
      </w:pPr>
      <w:r>
        <w:separator/>
      </w:r>
    </w:p>
  </w:footnote>
  <w:footnote w:type="continuationSeparator" w:id="0">
    <w:p w14:paraId="6E86F705" w14:textId="77777777" w:rsidR="009A5B58" w:rsidRDefault="009A5B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3" w14:textId="780C26E7" w:rsidR="007C0678" w:rsidRDefault="00500F41">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177D91">
      <w:rPr>
        <w:noProof/>
        <w:color w:val="000000"/>
      </w:rPr>
      <w:t>1</w:t>
    </w:r>
    <w:r>
      <w:rPr>
        <w:color w:val="000000"/>
      </w:rPr>
      <w:fldChar w:fldCharType="end"/>
    </w:r>
  </w:p>
  <w:p w14:paraId="00000024" w14:textId="77777777" w:rsidR="007C0678" w:rsidRDefault="007C0678">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07532"/>
    <w:multiLevelType w:val="hybridMultilevel"/>
    <w:tmpl w:val="964C84F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15:restartNumberingAfterBreak="0">
    <w:nsid w:val="02D66867"/>
    <w:multiLevelType w:val="hybridMultilevel"/>
    <w:tmpl w:val="2A78A38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 w15:restartNumberingAfterBreak="0">
    <w:nsid w:val="058E4119"/>
    <w:multiLevelType w:val="hybridMultilevel"/>
    <w:tmpl w:val="468E3FD4"/>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425A90"/>
    <w:multiLevelType w:val="hybridMultilevel"/>
    <w:tmpl w:val="964C84F0"/>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15AA6140"/>
    <w:multiLevelType w:val="hybridMultilevel"/>
    <w:tmpl w:val="5A561AC8"/>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182152DC"/>
    <w:multiLevelType w:val="hybridMultilevel"/>
    <w:tmpl w:val="34EEF3B6"/>
    <w:lvl w:ilvl="0" w:tplc="08090019">
      <w:start w:val="1"/>
      <w:numFmt w:val="lowerLetter"/>
      <w:lvlText w:val="%1."/>
      <w:lvlJc w:val="left"/>
      <w:pPr>
        <w:ind w:left="1440" w:hanging="360"/>
      </w:p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 w15:restartNumberingAfterBreak="0">
    <w:nsid w:val="1F0069F6"/>
    <w:multiLevelType w:val="hybridMultilevel"/>
    <w:tmpl w:val="9DA438B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2132281A"/>
    <w:multiLevelType w:val="hybridMultilevel"/>
    <w:tmpl w:val="1F404420"/>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 w15:restartNumberingAfterBreak="0">
    <w:nsid w:val="223157F8"/>
    <w:multiLevelType w:val="hybridMultilevel"/>
    <w:tmpl w:val="238E543C"/>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25026EC2"/>
    <w:multiLevelType w:val="multilevel"/>
    <w:tmpl w:val="C64CED5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25CA72A8"/>
    <w:multiLevelType w:val="hybridMultilevel"/>
    <w:tmpl w:val="B7EA0FE0"/>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73B2F47"/>
    <w:multiLevelType w:val="hybridMultilevel"/>
    <w:tmpl w:val="CA383CA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92E1243"/>
    <w:multiLevelType w:val="hybridMultilevel"/>
    <w:tmpl w:val="696A7D0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2DB36E55"/>
    <w:multiLevelType w:val="hybridMultilevel"/>
    <w:tmpl w:val="EBC473E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3D77D1F"/>
    <w:multiLevelType w:val="hybridMultilevel"/>
    <w:tmpl w:val="A6441C2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36470BA9"/>
    <w:multiLevelType w:val="hybridMultilevel"/>
    <w:tmpl w:val="1F404420"/>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6" w15:restartNumberingAfterBreak="0">
    <w:nsid w:val="3BD469CC"/>
    <w:multiLevelType w:val="hybridMultilevel"/>
    <w:tmpl w:val="F96EAA6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7" w15:restartNumberingAfterBreak="0">
    <w:nsid w:val="3CEE3D38"/>
    <w:multiLevelType w:val="hybridMultilevel"/>
    <w:tmpl w:val="A5180726"/>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15:restartNumberingAfterBreak="0">
    <w:nsid w:val="3FA96DAD"/>
    <w:multiLevelType w:val="hybridMultilevel"/>
    <w:tmpl w:val="B7FA8C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32B024B"/>
    <w:multiLevelType w:val="hybridMultilevel"/>
    <w:tmpl w:val="55C843DA"/>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0" w15:restartNumberingAfterBreak="0">
    <w:nsid w:val="476B1028"/>
    <w:multiLevelType w:val="hybridMultilevel"/>
    <w:tmpl w:val="238E543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1" w15:restartNumberingAfterBreak="0">
    <w:nsid w:val="4BA71A5D"/>
    <w:multiLevelType w:val="hybridMultilevel"/>
    <w:tmpl w:val="101C492A"/>
    <w:lvl w:ilvl="0" w:tplc="FFFFFFFF">
      <w:start w:val="1"/>
      <w:numFmt w:val="upperRoman"/>
      <w:lvlText w:val="%1."/>
      <w:lvlJc w:val="right"/>
      <w:pPr>
        <w:ind w:left="720" w:hanging="360"/>
      </w:pPr>
    </w:lvl>
    <w:lvl w:ilvl="1" w:tplc="08090013">
      <w:start w:val="1"/>
      <w:numFmt w:val="upperRoman"/>
      <w:lvlText w:val="%2."/>
      <w:lvlJc w:val="righ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C411559"/>
    <w:multiLevelType w:val="hybridMultilevel"/>
    <w:tmpl w:val="1F40442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3" w15:restartNumberingAfterBreak="0">
    <w:nsid w:val="4C8258F1"/>
    <w:multiLevelType w:val="hybridMultilevel"/>
    <w:tmpl w:val="0D3C30F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4" w15:restartNumberingAfterBreak="0">
    <w:nsid w:val="4D143484"/>
    <w:multiLevelType w:val="hybridMultilevel"/>
    <w:tmpl w:val="CE3C518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5" w15:restartNumberingAfterBreak="0">
    <w:nsid w:val="4FB22DF1"/>
    <w:multiLevelType w:val="hybridMultilevel"/>
    <w:tmpl w:val="50F0642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6" w15:restartNumberingAfterBreak="0">
    <w:nsid w:val="5032556A"/>
    <w:multiLevelType w:val="hybridMultilevel"/>
    <w:tmpl w:val="81DEA084"/>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7" w15:restartNumberingAfterBreak="0">
    <w:nsid w:val="52AA1C40"/>
    <w:multiLevelType w:val="hybridMultilevel"/>
    <w:tmpl w:val="D310CD2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8" w15:restartNumberingAfterBreak="0">
    <w:nsid w:val="5C5612B9"/>
    <w:multiLevelType w:val="hybridMultilevel"/>
    <w:tmpl w:val="E788065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9" w15:restartNumberingAfterBreak="0">
    <w:nsid w:val="607B1C2D"/>
    <w:multiLevelType w:val="hybridMultilevel"/>
    <w:tmpl w:val="5A561AC8"/>
    <w:lvl w:ilvl="0" w:tplc="FFFFFFFF">
      <w:start w:val="1"/>
      <w:numFmt w:val="upp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0" w15:restartNumberingAfterBreak="0">
    <w:nsid w:val="62424EA0"/>
    <w:multiLevelType w:val="hybridMultilevel"/>
    <w:tmpl w:val="134802EA"/>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1" w15:restartNumberingAfterBreak="0">
    <w:nsid w:val="6815484F"/>
    <w:multiLevelType w:val="hybridMultilevel"/>
    <w:tmpl w:val="9CB2D2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C985EC8"/>
    <w:multiLevelType w:val="hybridMultilevel"/>
    <w:tmpl w:val="1F404420"/>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3" w15:restartNumberingAfterBreak="0">
    <w:nsid w:val="6D105278"/>
    <w:multiLevelType w:val="hybridMultilevel"/>
    <w:tmpl w:val="124AF51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4" w15:restartNumberingAfterBreak="0">
    <w:nsid w:val="6ECB2824"/>
    <w:multiLevelType w:val="hybridMultilevel"/>
    <w:tmpl w:val="0D3C30FC"/>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5" w15:restartNumberingAfterBreak="0">
    <w:nsid w:val="70D97D17"/>
    <w:multiLevelType w:val="multilevel"/>
    <w:tmpl w:val="695AFD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72F14D07"/>
    <w:multiLevelType w:val="hybridMultilevel"/>
    <w:tmpl w:val="768086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3D80189"/>
    <w:multiLevelType w:val="hybridMultilevel"/>
    <w:tmpl w:val="11BA5EB6"/>
    <w:lvl w:ilvl="0" w:tplc="08090015">
      <w:start w:val="1"/>
      <w:numFmt w:val="upp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8" w15:restartNumberingAfterBreak="0">
    <w:nsid w:val="7457766A"/>
    <w:multiLevelType w:val="hybridMultilevel"/>
    <w:tmpl w:val="1BBAFAF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9" w15:restartNumberingAfterBreak="0">
    <w:nsid w:val="7748590E"/>
    <w:multiLevelType w:val="hybridMultilevel"/>
    <w:tmpl w:val="51A82884"/>
    <w:lvl w:ilvl="0" w:tplc="FFFFFFFF">
      <w:start w:val="1"/>
      <w:numFmt w:val="bullet"/>
      <w:lvlText w:val=""/>
      <w:lvlJc w:val="left"/>
      <w:pPr>
        <w:ind w:left="1080" w:hanging="360"/>
      </w:pPr>
      <w:rPr>
        <w:rFonts w:ascii="Wingdings" w:hAnsi="Wingdings" w:hint="default"/>
      </w:rPr>
    </w:lvl>
    <w:lvl w:ilvl="1" w:tplc="08090005">
      <w:start w:val="1"/>
      <w:numFmt w:val="bullet"/>
      <w:lvlText w:val=""/>
      <w:lvlJc w:val="left"/>
      <w:pPr>
        <w:ind w:left="1800" w:hanging="360"/>
      </w:pPr>
      <w:rPr>
        <w:rFonts w:ascii="Wingdings" w:hAnsi="Wingdings"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0" w15:restartNumberingAfterBreak="0">
    <w:nsid w:val="77C46A81"/>
    <w:multiLevelType w:val="hybridMultilevel"/>
    <w:tmpl w:val="3AF8C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A4E4DA9"/>
    <w:multiLevelType w:val="hybridMultilevel"/>
    <w:tmpl w:val="10E6B95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2" w15:restartNumberingAfterBreak="0">
    <w:nsid w:val="7F5534A0"/>
    <w:multiLevelType w:val="hybridMultilevel"/>
    <w:tmpl w:val="1BBAFAF8"/>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num w:numId="1">
    <w:abstractNumId w:val="9"/>
  </w:num>
  <w:num w:numId="2">
    <w:abstractNumId w:val="25"/>
  </w:num>
  <w:num w:numId="3">
    <w:abstractNumId w:val="31"/>
  </w:num>
  <w:num w:numId="4">
    <w:abstractNumId w:val="41"/>
  </w:num>
  <w:num w:numId="5">
    <w:abstractNumId w:val="0"/>
  </w:num>
  <w:num w:numId="6">
    <w:abstractNumId w:val="16"/>
  </w:num>
  <w:num w:numId="7">
    <w:abstractNumId w:val="26"/>
  </w:num>
  <w:num w:numId="8">
    <w:abstractNumId w:val="22"/>
  </w:num>
  <w:num w:numId="9">
    <w:abstractNumId w:val="27"/>
  </w:num>
  <w:num w:numId="10">
    <w:abstractNumId w:val="33"/>
  </w:num>
  <w:num w:numId="11">
    <w:abstractNumId w:val="1"/>
  </w:num>
  <w:num w:numId="12">
    <w:abstractNumId w:val="32"/>
  </w:num>
  <w:num w:numId="13">
    <w:abstractNumId w:val="4"/>
  </w:num>
  <w:num w:numId="14">
    <w:abstractNumId w:val="38"/>
  </w:num>
  <w:num w:numId="15">
    <w:abstractNumId w:val="13"/>
  </w:num>
  <w:num w:numId="16">
    <w:abstractNumId w:val="10"/>
  </w:num>
  <w:num w:numId="17">
    <w:abstractNumId w:val="39"/>
  </w:num>
  <w:num w:numId="18">
    <w:abstractNumId w:val="24"/>
  </w:num>
  <w:num w:numId="19">
    <w:abstractNumId w:val="17"/>
  </w:num>
  <w:num w:numId="20">
    <w:abstractNumId w:val="37"/>
  </w:num>
  <w:num w:numId="21">
    <w:abstractNumId w:val="2"/>
  </w:num>
  <w:num w:numId="22">
    <w:abstractNumId w:val="21"/>
  </w:num>
  <w:num w:numId="23">
    <w:abstractNumId w:val="20"/>
  </w:num>
  <w:num w:numId="24">
    <w:abstractNumId w:val="29"/>
  </w:num>
  <w:num w:numId="25">
    <w:abstractNumId w:val="8"/>
  </w:num>
  <w:num w:numId="26">
    <w:abstractNumId w:val="3"/>
  </w:num>
  <w:num w:numId="27">
    <w:abstractNumId w:val="7"/>
  </w:num>
  <w:num w:numId="28">
    <w:abstractNumId w:val="15"/>
  </w:num>
  <w:num w:numId="29">
    <w:abstractNumId w:val="42"/>
  </w:num>
  <w:num w:numId="30">
    <w:abstractNumId w:val="14"/>
  </w:num>
  <w:num w:numId="31">
    <w:abstractNumId w:val="40"/>
  </w:num>
  <w:num w:numId="32">
    <w:abstractNumId w:val="11"/>
  </w:num>
  <w:num w:numId="33">
    <w:abstractNumId w:val="12"/>
  </w:num>
  <w:num w:numId="34">
    <w:abstractNumId w:val="30"/>
  </w:num>
  <w:num w:numId="35">
    <w:abstractNumId w:val="23"/>
  </w:num>
  <w:num w:numId="36">
    <w:abstractNumId w:val="6"/>
  </w:num>
  <w:num w:numId="37">
    <w:abstractNumId w:val="28"/>
  </w:num>
  <w:num w:numId="38">
    <w:abstractNumId w:val="19"/>
  </w:num>
  <w:num w:numId="39">
    <w:abstractNumId w:val="34"/>
  </w:num>
  <w:num w:numId="40">
    <w:abstractNumId w:val="5"/>
  </w:num>
  <w:num w:numId="41">
    <w:abstractNumId w:val="35"/>
  </w:num>
  <w:num w:numId="42">
    <w:abstractNumId w:val="18"/>
  </w:num>
  <w:num w:numId="43">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2sTQ3trQwMDOzMLZQ0lEKTi0uzszPAykwqgUAZjKVoCwAAAA="/>
  </w:docVars>
  <w:rsids>
    <w:rsidRoot w:val="007C0678"/>
    <w:rsid w:val="00003030"/>
    <w:rsid w:val="00010CEE"/>
    <w:rsid w:val="0001407B"/>
    <w:rsid w:val="000205AA"/>
    <w:rsid w:val="000300D2"/>
    <w:rsid w:val="00030670"/>
    <w:rsid w:val="00031EC3"/>
    <w:rsid w:val="0003520E"/>
    <w:rsid w:val="0003692C"/>
    <w:rsid w:val="000417A7"/>
    <w:rsid w:val="000448B1"/>
    <w:rsid w:val="00044E96"/>
    <w:rsid w:val="00046D54"/>
    <w:rsid w:val="00053B27"/>
    <w:rsid w:val="00056365"/>
    <w:rsid w:val="000570F0"/>
    <w:rsid w:val="0006676F"/>
    <w:rsid w:val="000744E4"/>
    <w:rsid w:val="00074E56"/>
    <w:rsid w:val="000767F2"/>
    <w:rsid w:val="000800DB"/>
    <w:rsid w:val="00081152"/>
    <w:rsid w:val="00081C9F"/>
    <w:rsid w:val="000914DD"/>
    <w:rsid w:val="00091720"/>
    <w:rsid w:val="0009382D"/>
    <w:rsid w:val="00097924"/>
    <w:rsid w:val="000C2C1D"/>
    <w:rsid w:val="000C4D5F"/>
    <w:rsid w:val="000C74A9"/>
    <w:rsid w:val="000D0226"/>
    <w:rsid w:val="000E2A9B"/>
    <w:rsid w:val="000F01B4"/>
    <w:rsid w:val="000F5EB0"/>
    <w:rsid w:val="00100B01"/>
    <w:rsid w:val="001018CE"/>
    <w:rsid w:val="00116964"/>
    <w:rsid w:val="0012105B"/>
    <w:rsid w:val="00121B16"/>
    <w:rsid w:val="00124D01"/>
    <w:rsid w:val="00125E58"/>
    <w:rsid w:val="00126EAA"/>
    <w:rsid w:val="00130E53"/>
    <w:rsid w:val="0013384B"/>
    <w:rsid w:val="00147C10"/>
    <w:rsid w:val="00151CFC"/>
    <w:rsid w:val="00164755"/>
    <w:rsid w:val="00166112"/>
    <w:rsid w:val="0016618B"/>
    <w:rsid w:val="0016747D"/>
    <w:rsid w:val="001675C9"/>
    <w:rsid w:val="0017059F"/>
    <w:rsid w:val="00172488"/>
    <w:rsid w:val="00174133"/>
    <w:rsid w:val="00177D91"/>
    <w:rsid w:val="001841DB"/>
    <w:rsid w:val="001848FA"/>
    <w:rsid w:val="001852F0"/>
    <w:rsid w:val="00187ECA"/>
    <w:rsid w:val="00195C0A"/>
    <w:rsid w:val="001975B0"/>
    <w:rsid w:val="001A0B8C"/>
    <w:rsid w:val="001A629A"/>
    <w:rsid w:val="001B1146"/>
    <w:rsid w:val="001B711A"/>
    <w:rsid w:val="001C1ED0"/>
    <w:rsid w:val="001C3F6B"/>
    <w:rsid w:val="001C4BCB"/>
    <w:rsid w:val="001C51E0"/>
    <w:rsid w:val="001D0887"/>
    <w:rsid w:val="001D1087"/>
    <w:rsid w:val="001E35E4"/>
    <w:rsid w:val="001E7349"/>
    <w:rsid w:val="001F0E75"/>
    <w:rsid w:val="001F10F8"/>
    <w:rsid w:val="001F22EC"/>
    <w:rsid w:val="002000E7"/>
    <w:rsid w:val="00200835"/>
    <w:rsid w:val="0020694D"/>
    <w:rsid w:val="00211DD0"/>
    <w:rsid w:val="00213931"/>
    <w:rsid w:val="00216C2C"/>
    <w:rsid w:val="00217540"/>
    <w:rsid w:val="00220E22"/>
    <w:rsid w:val="002220E6"/>
    <w:rsid w:val="002233A6"/>
    <w:rsid w:val="002270EC"/>
    <w:rsid w:val="00227A99"/>
    <w:rsid w:val="00236C25"/>
    <w:rsid w:val="00240B99"/>
    <w:rsid w:val="002437DE"/>
    <w:rsid w:val="0024489E"/>
    <w:rsid w:val="0024671A"/>
    <w:rsid w:val="0024757D"/>
    <w:rsid w:val="00253412"/>
    <w:rsid w:val="00261EE4"/>
    <w:rsid w:val="002656F1"/>
    <w:rsid w:val="00265C96"/>
    <w:rsid w:val="00266ED5"/>
    <w:rsid w:val="002703EF"/>
    <w:rsid w:val="00272494"/>
    <w:rsid w:val="0027350A"/>
    <w:rsid w:val="002737B5"/>
    <w:rsid w:val="00274D90"/>
    <w:rsid w:val="00275FCD"/>
    <w:rsid w:val="00277870"/>
    <w:rsid w:val="00283B32"/>
    <w:rsid w:val="00283BD9"/>
    <w:rsid w:val="00284304"/>
    <w:rsid w:val="002868ED"/>
    <w:rsid w:val="002875C5"/>
    <w:rsid w:val="0029102F"/>
    <w:rsid w:val="00291DF2"/>
    <w:rsid w:val="00292600"/>
    <w:rsid w:val="002931BD"/>
    <w:rsid w:val="00293C7C"/>
    <w:rsid w:val="00295791"/>
    <w:rsid w:val="002A214E"/>
    <w:rsid w:val="002A3363"/>
    <w:rsid w:val="002A4009"/>
    <w:rsid w:val="002A71C1"/>
    <w:rsid w:val="002D1FC1"/>
    <w:rsid w:val="002D5441"/>
    <w:rsid w:val="002D6EB5"/>
    <w:rsid w:val="002E2E79"/>
    <w:rsid w:val="002E2F09"/>
    <w:rsid w:val="002E358B"/>
    <w:rsid w:val="002E6194"/>
    <w:rsid w:val="002E68CA"/>
    <w:rsid w:val="002F4989"/>
    <w:rsid w:val="00301476"/>
    <w:rsid w:val="00301747"/>
    <w:rsid w:val="003024E6"/>
    <w:rsid w:val="00304C73"/>
    <w:rsid w:val="00311AE3"/>
    <w:rsid w:val="00315147"/>
    <w:rsid w:val="00315C3E"/>
    <w:rsid w:val="003220D2"/>
    <w:rsid w:val="00327064"/>
    <w:rsid w:val="00332C5F"/>
    <w:rsid w:val="003416B0"/>
    <w:rsid w:val="003532C8"/>
    <w:rsid w:val="003534C5"/>
    <w:rsid w:val="00356A9D"/>
    <w:rsid w:val="00363BC4"/>
    <w:rsid w:val="00367F80"/>
    <w:rsid w:val="0037369D"/>
    <w:rsid w:val="00374C0A"/>
    <w:rsid w:val="00376FFD"/>
    <w:rsid w:val="00385535"/>
    <w:rsid w:val="003857FB"/>
    <w:rsid w:val="00386E74"/>
    <w:rsid w:val="0038789C"/>
    <w:rsid w:val="00392153"/>
    <w:rsid w:val="00392518"/>
    <w:rsid w:val="0039549A"/>
    <w:rsid w:val="00396778"/>
    <w:rsid w:val="0039776A"/>
    <w:rsid w:val="003979CF"/>
    <w:rsid w:val="003A1DC7"/>
    <w:rsid w:val="003A2F64"/>
    <w:rsid w:val="003B13FF"/>
    <w:rsid w:val="003C1280"/>
    <w:rsid w:val="003C3895"/>
    <w:rsid w:val="003C5173"/>
    <w:rsid w:val="003D2CCE"/>
    <w:rsid w:val="003D6C21"/>
    <w:rsid w:val="003E2770"/>
    <w:rsid w:val="003E663A"/>
    <w:rsid w:val="003E7E27"/>
    <w:rsid w:val="003E7F87"/>
    <w:rsid w:val="003F4E2A"/>
    <w:rsid w:val="00400A37"/>
    <w:rsid w:val="004021E9"/>
    <w:rsid w:val="00405DD1"/>
    <w:rsid w:val="004072B8"/>
    <w:rsid w:val="00410CB1"/>
    <w:rsid w:val="00412580"/>
    <w:rsid w:val="00412DE8"/>
    <w:rsid w:val="00413C66"/>
    <w:rsid w:val="004149A5"/>
    <w:rsid w:val="00416161"/>
    <w:rsid w:val="00422E80"/>
    <w:rsid w:val="00424E91"/>
    <w:rsid w:val="00431BD0"/>
    <w:rsid w:val="004329CB"/>
    <w:rsid w:val="004426AB"/>
    <w:rsid w:val="00444E42"/>
    <w:rsid w:val="00452FF9"/>
    <w:rsid w:val="0045633C"/>
    <w:rsid w:val="00461FBD"/>
    <w:rsid w:val="00465A59"/>
    <w:rsid w:val="00471B80"/>
    <w:rsid w:val="00471BEA"/>
    <w:rsid w:val="0047357A"/>
    <w:rsid w:val="00475E9A"/>
    <w:rsid w:val="004826F7"/>
    <w:rsid w:val="00485AF9"/>
    <w:rsid w:val="00485F9C"/>
    <w:rsid w:val="004951D6"/>
    <w:rsid w:val="004969A6"/>
    <w:rsid w:val="004A0E57"/>
    <w:rsid w:val="004A5DC3"/>
    <w:rsid w:val="004A6CDA"/>
    <w:rsid w:val="004B2977"/>
    <w:rsid w:val="004C345B"/>
    <w:rsid w:val="004C49F8"/>
    <w:rsid w:val="004C5585"/>
    <w:rsid w:val="004D3A69"/>
    <w:rsid w:val="004D52B9"/>
    <w:rsid w:val="004D70E1"/>
    <w:rsid w:val="004D71CB"/>
    <w:rsid w:val="004E2C5A"/>
    <w:rsid w:val="004E72FA"/>
    <w:rsid w:val="004E73F1"/>
    <w:rsid w:val="004F3431"/>
    <w:rsid w:val="004F3DDF"/>
    <w:rsid w:val="004F5248"/>
    <w:rsid w:val="004F785C"/>
    <w:rsid w:val="00500F41"/>
    <w:rsid w:val="00514AC3"/>
    <w:rsid w:val="00517F02"/>
    <w:rsid w:val="00525053"/>
    <w:rsid w:val="0052679B"/>
    <w:rsid w:val="00527A6F"/>
    <w:rsid w:val="00533EA1"/>
    <w:rsid w:val="00534485"/>
    <w:rsid w:val="0053490E"/>
    <w:rsid w:val="00543466"/>
    <w:rsid w:val="0054553E"/>
    <w:rsid w:val="0054693B"/>
    <w:rsid w:val="005542DC"/>
    <w:rsid w:val="00561938"/>
    <w:rsid w:val="005637AC"/>
    <w:rsid w:val="00565642"/>
    <w:rsid w:val="005745B6"/>
    <w:rsid w:val="005843B0"/>
    <w:rsid w:val="00584E3A"/>
    <w:rsid w:val="0058601D"/>
    <w:rsid w:val="00590D6E"/>
    <w:rsid w:val="00591B5E"/>
    <w:rsid w:val="0059412B"/>
    <w:rsid w:val="00594FA5"/>
    <w:rsid w:val="00595728"/>
    <w:rsid w:val="005A13EA"/>
    <w:rsid w:val="005A6DA2"/>
    <w:rsid w:val="005A731B"/>
    <w:rsid w:val="005B1F1D"/>
    <w:rsid w:val="005B2ACA"/>
    <w:rsid w:val="005B338E"/>
    <w:rsid w:val="005B3599"/>
    <w:rsid w:val="005C10CD"/>
    <w:rsid w:val="005C22ED"/>
    <w:rsid w:val="005C7C9F"/>
    <w:rsid w:val="005D2682"/>
    <w:rsid w:val="005E578B"/>
    <w:rsid w:val="005E6F95"/>
    <w:rsid w:val="005F2948"/>
    <w:rsid w:val="005F2F3D"/>
    <w:rsid w:val="005F77FE"/>
    <w:rsid w:val="00605CEA"/>
    <w:rsid w:val="0061366B"/>
    <w:rsid w:val="00614B79"/>
    <w:rsid w:val="006151CB"/>
    <w:rsid w:val="006306A5"/>
    <w:rsid w:val="00631626"/>
    <w:rsid w:val="00631641"/>
    <w:rsid w:val="00631FD5"/>
    <w:rsid w:val="006338D5"/>
    <w:rsid w:val="00635495"/>
    <w:rsid w:val="006359CF"/>
    <w:rsid w:val="0063753C"/>
    <w:rsid w:val="00637C63"/>
    <w:rsid w:val="006455AD"/>
    <w:rsid w:val="006505B3"/>
    <w:rsid w:val="0065774B"/>
    <w:rsid w:val="00661009"/>
    <w:rsid w:val="0066409C"/>
    <w:rsid w:val="006644AB"/>
    <w:rsid w:val="006829DF"/>
    <w:rsid w:val="006830B8"/>
    <w:rsid w:val="00686381"/>
    <w:rsid w:val="00686630"/>
    <w:rsid w:val="00686F0F"/>
    <w:rsid w:val="00691065"/>
    <w:rsid w:val="0069339B"/>
    <w:rsid w:val="006971BB"/>
    <w:rsid w:val="006A28CA"/>
    <w:rsid w:val="006A496F"/>
    <w:rsid w:val="006A6614"/>
    <w:rsid w:val="006A729E"/>
    <w:rsid w:val="006B12FF"/>
    <w:rsid w:val="006B2057"/>
    <w:rsid w:val="006B2F9D"/>
    <w:rsid w:val="006C7775"/>
    <w:rsid w:val="006D46F2"/>
    <w:rsid w:val="006D6BC6"/>
    <w:rsid w:val="006E199E"/>
    <w:rsid w:val="006F0799"/>
    <w:rsid w:val="006F17DC"/>
    <w:rsid w:val="006F1995"/>
    <w:rsid w:val="00700466"/>
    <w:rsid w:val="00711DC5"/>
    <w:rsid w:val="007271AD"/>
    <w:rsid w:val="007316DB"/>
    <w:rsid w:val="0073228F"/>
    <w:rsid w:val="00734450"/>
    <w:rsid w:val="007426EA"/>
    <w:rsid w:val="007444CB"/>
    <w:rsid w:val="00751277"/>
    <w:rsid w:val="00751EA4"/>
    <w:rsid w:val="0076508B"/>
    <w:rsid w:val="00765C0D"/>
    <w:rsid w:val="00772A18"/>
    <w:rsid w:val="007752B5"/>
    <w:rsid w:val="00775E26"/>
    <w:rsid w:val="007779CB"/>
    <w:rsid w:val="00782E7E"/>
    <w:rsid w:val="0078684E"/>
    <w:rsid w:val="0079060D"/>
    <w:rsid w:val="00797B9C"/>
    <w:rsid w:val="007A1C01"/>
    <w:rsid w:val="007A2A9B"/>
    <w:rsid w:val="007A3D5E"/>
    <w:rsid w:val="007B21E1"/>
    <w:rsid w:val="007B3573"/>
    <w:rsid w:val="007C0678"/>
    <w:rsid w:val="007C315B"/>
    <w:rsid w:val="007C3A73"/>
    <w:rsid w:val="007D0774"/>
    <w:rsid w:val="007E23C6"/>
    <w:rsid w:val="007E3DDD"/>
    <w:rsid w:val="007E7B48"/>
    <w:rsid w:val="007F0304"/>
    <w:rsid w:val="007F1963"/>
    <w:rsid w:val="007F27BA"/>
    <w:rsid w:val="007F497B"/>
    <w:rsid w:val="007F4DC5"/>
    <w:rsid w:val="007F5E76"/>
    <w:rsid w:val="007F7F8D"/>
    <w:rsid w:val="00800F36"/>
    <w:rsid w:val="00801E11"/>
    <w:rsid w:val="00803672"/>
    <w:rsid w:val="0080468A"/>
    <w:rsid w:val="008066CC"/>
    <w:rsid w:val="00810058"/>
    <w:rsid w:val="00810CC0"/>
    <w:rsid w:val="00812109"/>
    <w:rsid w:val="00820BBA"/>
    <w:rsid w:val="00820F66"/>
    <w:rsid w:val="008330B2"/>
    <w:rsid w:val="00841829"/>
    <w:rsid w:val="00842EE9"/>
    <w:rsid w:val="00843DCC"/>
    <w:rsid w:val="00843F89"/>
    <w:rsid w:val="00845ECC"/>
    <w:rsid w:val="00846B0B"/>
    <w:rsid w:val="00846EA0"/>
    <w:rsid w:val="00850016"/>
    <w:rsid w:val="008540FC"/>
    <w:rsid w:val="008541F9"/>
    <w:rsid w:val="00855F4C"/>
    <w:rsid w:val="00860512"/>
    <w:rsid w:val="00865601"/>
    <w:rsid w:val="00866C37"/>
    <w:rsid w:val="00867AA9"/>
    <w:rsid w:val="00872238"/>
    <w:rsid w:val="0087325E"/>
    <w:rsid w:val="00875401"/>
    <w:rsid w:val="00877955"/>
    <w:rsid w:val="00895549"/>
    <w:rsid w:val="00895614"/>
    <w:rsid w:val="008C2FE9"/>
    <w:rsid w:val="008D68E6"/>
    <w:rsid w:val="008D69F9"/>
    <w:rsid w:val="008E3C5D"/>
    <w:rsid w:val="008E42A0"/>
    <w:rsid w:val="008E67EB"/>
    <w:rsid w:val="008E7E09"/>
    <w:rsid w:val="008F06CC"/>
    <w:rsid w:val="008F2E47"/>
    <w:rsid w:val="008F31BE"/>
    <w:rsid w:val="008F3DA8"/>
    <w:rsid w:val="009027C9"/>
    <w:rsid w:val="00904D8F"/>
    <w:rsid w:val="00907EA6"/>
    <w:rsid w:val="0091106E"/>
    <w:rsid w:val="009122A6"/>
    <w:rsid w:val="00913356"/>
    <w:rsid w:val="00913F41"/>
    <w:rsid w:val="009213C6"/>
    <w:rsid w:val="00924ECC"/>
    <w:rsid w:val="00934827"/>
    <w:rsid w:val="00937AD5"/>
    <w:rsid w:val="00946380"/>
    <w:rsid w:val="0095006A"/>
    <w:rsid w:val="0095087F"/>
    <w:rsid w:val="00962AF2"/>
    <w:rsid w:val="00971109"/>
    <w:rsid w:val="00972748"/>
    <w:rsid w:val="00972AE1"/>
    <w:rsid w:val="00974197"/>
    <w:rsid w:val="00974EDF"/>
    <w:rsid w:val="009766C6"/>
    <w:rsid w:val="009773BA"/>
    <w:rsid w:val="00983F6D"/>
    <w:rsid w:val="009912D7"/>
    <w:rsid w:val="00991454"/>
    <w:rsid w:val="0099274B"/>
    <w:rsid w:val="009938F5"/>
    <w:rsid w:val="009A4A4D"/>
    <w:rsid w:val="009A5B58"/>
    <w:rsid w:val="009A61D1"/>
    <w:rsid w:val="009A6F05"/>
    <w:rsid w:val="009A74AC"/>
    <w:rsid w:val="009B2527"/>
    <w:rsid w:val="009B41E9"/>
    <w:rsid w:val="009B68AF"/>
    <w:rsid w:val="009B738D"/>
    <w:rsid w:val="009C6994"/>
    <w:rsid w:val="009D49AF"/>
    <w:rsid w:val="009D6989"/>
    <w:rsid w:val="009E28C3"/>
    <w:rsid w:val="009E3E09"/>
    <w:rsid w:val="009E40E3"/>
    <w:rsid w:val="009E682C"/>
    <w:rsid w:val="009E6BD1"/>
    <w:rsid w:val="009F069D"/>
    <w:rsid w:val="00A035CE"/>
    <w:rsid w:val="00A10C74"/>
    <w:rsid w:val="00A13B56"/>
    <w:rsid w:val="00A14198"/>
    <w:rsid w:val="00A15D00"/>
    <w:rsid w:val="00A168F3"/>
    <w:rsid w:val="00A175E9"/>
    <w:rsid w:val="00A24B5B"/>
    <w:rsid w:val="00A362EC"/>
    <w:rsid w:val="00A36BB8"/>
    <w:rsid w:val="00A37AEB"/>
    <w:rsid w:val="00A4064C"/>
    <w:rsid w:val="00A40F6C"/>
    <w:rsid w:val="00A4162A"/>
    <w:rsid w:val="00A45378"/>
    <w:rsid w:val="00A532E0"/>
    <w:rsid w:val="00A64E51"/>
    <w:rsid w:val="00A66F08"/>
    <w:rsid w:val="00A74576"/>
    <w:rsid w:val="00A74F55"/>
    <w:rsid w:val="00A80263"/>
    <w:rsid w:val="00A81EE9"/>
    <w:rsid w:val="00A85E78"/>
    <w:rsid w:val="00A8663E"/>
    <w:rsid w:val="00A86A17"/>
    <w:rsid w:val="00AA1D10"/>
    <w:rsid w:val="00AB1C46"/>
    <w:rsid w:val="00AB38B4"/>
    <w:rsid w:val="00AB70C8"/>
    <w:rsid w:val="00AC2745"/>
    <w:rsid w:val="00AC3D94"/>
    <w:rsid w:val="00AD2F8B"/>
    <w:rsid w:val="00AD3C35"/>
    <w:rsid w:val="00AD75B8"/>
    <w:rsid w:val="00AE16E1"/>
    <w:rsid w:val="00AE5072"/>
    <w:rsid w:val="00AF0DCC"/>
    <w:rsid w:val="00AF146D"/>
    <w:rsid w:val="00AF1706"/>
    <w:rsid w:val="00AF2324"/>
    <w:rsid w:val="00B00268"/>
    <w:rsid w:val="00B0150F"/>
    <w:rsid w:val="00B0233A"/>
    <w:rsid w:val="00B02656"/>
    <w:rsid w:val="00B05907"/>
    <w:rsid w:val="00B065BA"/>
    <w:rsid w:val="00B11CAA"/>
    <w:rsid w:val="00B11D13"/>
    <w:rsid w:val="00B152F9"/>
    <w:rsid w:val="00B163F6"/>
    <w:rsid w:val="00B22592"/>
    <w:rsid w:val="00B2668E"/>
    <w:rsid w:val="00B31D13"/>
    <w:rsid w:val="00B33226"/>
    <w:rsid w:val="00B342E4"/>
    <w:rsid w:val="00B35348"/>
    <w:rsid w:val="00B42A7E"/>
    <w:rsid w:val="00B42E43"/>
    <w:rsid w:val="00B43B31"/>
    <w:rsid w:val="00B45372"/>
    <w:rsid w:val="00B46140"/>
    <w:rsid w:val="00B53012"/>
    <w:rsid w:val="00B53B53"/>
    <w:rsid w:val="00B62B45"/>
    <w:rsid w:val="00B7211C"/>
    <w:rsid w:val="00B72E2D"/>
    <w:rsid w:val="00B734D2"/>
    <w:rsid w:val="00B75A93"/>
    <w:rsid w:val="00B76A75"/>
    <w:rsid w:val="00B811CA"/>
    <w:rsid w:val="00B9058F"/>
    <w:rsid w:val="00B92D76"/>
    <w:rsid w:val="00B964A3"/>
    <w:rsid w:val="00BA03C7"/>
    <w:rsid w:val="00BA114A"/>
    <w:rsid w:val="00BA21A3"/>
    <w:rsid w:val="00BA3B99"/>
    <w:rsid w:val="00BA5046"/>
    <w:rsid w:val="00BB4477"/>
    <w:rsid w:val="00BB45E0"/>
    <w:rsid w:val="00BC22DA"/>
    <w:rsid w:val="00BC57D2"/>
    <w:rsid w:val="00BD400F"/>
    <w:rsid w:val="00BD5BBE"/>
    <w:rsid w:val="00BD71DF"/>
    <w:rsid w:val="00BD7CCF"/>
    <w:rsid w:val="00BE105E"/>
    <w:rsid w:val="00BE7579"/>
    <w:rsid w:val="00BF1FA5"/>
    <w:rsid w:val="00BF272E"/>
    <w:rsid w:val="00BF2883"/>
    <w:rsid w:val="00BF64EF"/>
    <w:rsid w:val="00BF6B41"/>
    <w:rsid w:val="00C01D60"/>
    <w:rsid w:val="00C06154"/>
    <w:rsid w:val="00C069F6"/>
    <w:rsid w:val="00C07944"/>
    <w:rsid w:val="00C1221B"/>
    <w:rsid w:val="00C1362B"/>
    <w:rsid w:val="00C152E1"/>
    <w:rsid w:val="00C23E10"/>
    <w:rsid w:val="00C256E0"/>
    <w:rsid w:val="00C3312A"/>
    <w:rsid w:val="00C346E7"/>
    <w:rsid w:val="00C45CE0"/>
    <w:rsid w:val="00C471D5"/>
    <w:rsid w:val="00C50E19"/>
    <w:rsid w:val="00C6225E"/>
    <w:rsid w:val="00C63ECB"/>
    <w:rsid w:val="00C65591"/>
    <w:rsid w:val="00C67A0A"/>
    <w:rsid w:val="00C72793"/>
    <w:rsid w:val="00C73392"/>
    <w:rsid w:val="00C817BE"/>
    <w:rsid w:val="00C823C9"/>
    <w:rsid w:val="00C84B64"/>
    <w:rsid w:val="00C91198"/>
    <w:rsid w:val="00C95445"/>
    <w:rsid w:val="00C9587E"/>
    <w:rsid w:val="00C96F92"/>
    <w:rsid w:val="00C977EF"/>
    <w:rsid w:val="00C97DDC"/>
    <w:rsid w:val="00CA06D3"/>
    <w:rsid w:val="00CA2D4E"/>
    <w:rsid w:val="00CA2EF9"/>
    <w:rsid w:val="00CA3715"/>
    <w:rsid w:val="00CA3EEC"/>
    <w:rsid w:val="00CA5E4C"/>
    <w:rsid w:val="00CB2CD5"/>
    <w:rsid w:val="00CC2942"/>
    <w:rsid w:val="00CC4FDA"/>
    <w:rsid w:val="00CC564B"/>
    <w:rsid w:val="00CC7322"/>
    <w:rsid w:val="00CE1A48"/>
    <w:rsid w:val="00CE7E1B"/>
    <w:rsid w:val="00CF34DB"/>
    <w:rsid w:val="00CF4848"/>
    <w:rsid w:val="00D05CB3"/>
    <w:rsid w:val="00D0709C"/>
    <w:rsid w:val="00D163C1"/>
    <w:rsid w:val="00D17F24"/>
    <w:rsid w:val="00D20067"/>
    <w:rsid w:val="00D21EC5"/>
    <w:rsid w:val="00D33460"/>
    <w:rsid w:val="00D35E29"/>
    <w:rsid w:val="00D41C16"/>
    <w:rsid w:val="00D425A8"/>
    <w:rsid w:val="00D43009"/>
    <w:rsid w:val="00D446EF"/>
    <w:rsid w:val="00D45A60"/>
    <w:rsid w:val="00D553B1"/>
    <w:rsid w:val="00D64908"/>
    <w:rsid w:val="00D65BC0"/>
    <w:rsid w:val="00D71D98"/>
    <w:rsid w:val="00D81C12"/>
    <w:rsid w:val="00D8533A"/>
    <w:rsid w:val="00D9018D"/>
    <w:rsid w:val="00D9623F"/>
    <w:rsid w:val="00D968BE"/>
    <w:rsid w:val="00D974D0"/>
    <w:rsid w:val="00DA1E68"/>
    <w:rsid w:val="00DA21EC"/>
    <w:rsid w:val="00DA4552"/>
    <w:rsid w:val="00DB455A"/>
    <w:rsid w:val="00DB5AAD"/>
    <w:rsid w:val="00DD1EF2"/>
    <w:rsid w:val="00DE0040"/>
    <w:rsid w:val="00DE2B85"/>
    <w:rsid w:val="00DE53DA"/>
    <w:rsid w:val="00DE6275"/>
    <w:rsid w:val="00DF0958"/>
    <w:rsid w:val="00DF3634"/>
    <w:rsid w:val="00DF7FB2"/>
    <w:rsid w:val="00E042FD"/>
    <w:rsid w:val="00E05AA2"/>
    <w:rsid w:val="00E1027F"/>
    <w:rsid w:val="00E11CD5"/>
    <w:rsid w:val="00E143D8"/>
    <w:rsid w:val="00E2125D"/>
    <w:rsid w:val="00E3368D"/>
    <w:rsid w:val="00E41B11"/>
    <w:rsid w:val="00E436AD"/>
    <w:rsid w:val="00E456DA"/>
    <w:rsid w:val="00E50138"/>
    <w:rsid w:val="00E515A4"/>
    <w:rsid w:val="00E53335"/>
    <w:rsid w:val="00E53FCC"/>
    <w:rsid w:val="00E61901"/>
    <w:rsid w:val="00E632A9"/>
    <w:rsid w:val="00E63D10"/>
    <w:rsid w:val="00E702F8"/>
    <w:rsid w:val="00E7455A"/>
    <w:rsid w:val="00E75C83"/>
    <w:rsid w:val="00E761FA"/>
    <w:rsid w:val="00E8755B"/>
    <w:rsid w:val="00EA0E1B"/>
    <w:rsid w:val="00EA451D"/>
    <w:rsid w:val="00EA5C7B"/>
    <w:rsid w:val="00EB59A9"/>
    <w:rsid w:val="00EB5FCC"/>
    <w:rsid w:val="00EC09A0"/>
    <w:rsid w:val="00EC1C40"/>
    <w:rsid w:val="00EC1C5C"/>
    <w:rsid w:val="00ED0770"/>
    <w:rsid w:val="00ED1656"/>
    <w:rsid w:val="00ED4EC7"/>
    <w:rsid w:val="00EE046D"/>
    <w:rsid w:val="00EE2B83"/>
    <w:rsid w:val="00EE4C87"/>
    <w:rsid w:val="00EE4E9C"/>
    <w:rsid w:val="00EF16B4"/>
    <w:rsid w:val="00EF5517"/>
    <w:rsid w:val="00F06D50"/>
    <w:rsid w:val="00F137F1"/>
    <w:rsid w:val="00F16B8A"/>
    <w:rsid w:val="00F17422"/>
    <w:rsid w:val="00F265FE"/>
    <w:rsid w:val="00F32040"/>
    <w:rsid w:val="00F32CAF"/>
    <w:rsid w:val="00F33A94"/>
    <w:rsid w:val="00F343C4"/>
    <w:rsid w:val="00F360BB"/>
    <w:rsid w:val="00F36D13"/>
    <w:rsid w:val="00F45520"/>
    <w:rsid w:val="00F4608A"/>
    <w:rsid w:val="00F46A65"/>
    <w:rsid w:val="00F53028"/>
    <w:rsid w:val="00F539BB"/>
    <w:rsid w:val="00F54E95"/>
    <w:rsid w:val="00F5675A"/>
    <w:rsid w:val="00F6225A"/>
    <w:rsid w:val="00F76E53"/>
    <w:rsid w:val="00F80F53"/>
    <w:rsid w:val="00F81A52"/>
    <w:rsid w:val="00F94363"/>
    <w:rsid w:val="00FA5340"/>
    <w:rsid w:val="00FB3A3E"/>
    <w:rsid w:val="00FB6659"/>
    <w:rsid w:val="00FD0628"/>
    <w:rsid w:val="00FE2839"/>
    <w:rsid w:val="00FE3DFD"/>
    <w:rsid w:val="00FF3DA8"/>
    <w:rsid w:val="00FF4A3D"/>
    <w:rsid w:val="00FF58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8BA6AD"/>
  <w15:docId w15:val="{0652501B-9600-4F06-A1E8-D25BE7F07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GB"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1EA4"/>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4F6F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6F02"/>
  </w:style>
  <w:style w:type="paragraph" w:styleId="Footer">
    <w:name w:val="footer"/>
    <w:basedOn w:val="Normal"/>
    <w:link w:val="FooterChar"/>
    <w:uiPriority w:val="99"/>
    <w:unhideWhenUsed/>
    <w:rsid w:val="004F6F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6F02"/>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styleId="TableGrid">
    <w:name w:val="Table Grid"/>
    <w:basedOn w:val="TableNormal"/>
    <w:uiPriority w:val="39"/>
    <w:rsid w:val="004E48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0">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1">
    <w:basedOn w:val="TableNormal"/>
    <w:pPr>
      <w:spacing w:after="0" w:line="240" w:lineRule="auto"/>
    </w:pPr>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6B5584"/>
    <w:rPr>
      <w:color w:val="0563C1" w:themeColor="hyperlink"/>
      <w:u w:val="single"/>
    </w:rPr>
  </w:style>
  <w:style w:type="character" w:styleId="UnresolvedMention">
    <w:name w:val="Unresolved Mention"/>
    <w:basedOn w:val="DefaultParagraphFont"/>
    <w:uiPriority w:val="99"/>
    <w:semiHidden/>
    <w:unhideWhenUsed/>
    <w:rsid w:val="006B5584"/>
    <w:rPr>
      <w:color w:val="605E5C"/>
      <w:shd w:val="clear" w:color="auto" w:fill="E1DFDD"/>
    </w:rPr>
  </w:style>
  <w:style w:type="paragraph" w:styleId="ListParagraph">
    <w:name w:val="List Paragraph"/>
    <w:basedOn w:val="Normal"/>
    <w:uiPriority w:val="34"/>
    <w:qFormat/>
    <w:rsid w:val="00BB4477"/>
    <w:pPr>
      <w:ind w:left="720"/>
      <w:contextualSpacing/>
    </w:pPr>
  </w:style>
  <w:style w:type="paragraph" w:styleId="TOCHeading">
    <w:name w:val="TOC Heading"/>
    <w:basedOn w:val="Heading1"/>
    <w:next w:val="Normal"/>
    <w:uiPriority w:val="39"/>
    <w:unhideWhenUsed/>
    <w:qFormat/>
    <w:rsid w:val="00686381"/>
    <w:pPr>
      <w:spacing w:before="240" w:after="0"/>
      <w:jc w:val="left"/>
      <w:outlineLvl w:val="9"/>
    </w:pPr>
    <w:rPr>
      <w:rFonts w:asciiTheme="majorHAnsi" w:eastAsiaTheme="majorEastAsia" w:hAnsiTheme="majorHAnsi" w:cstheme="majorBidi"/>
      <w:b w:val="0"/>
      <w:color w:val="2F5496" w:themeColor="accent1" w:themeShade="BF"/>
      <w:sz w:val="32"/>
      <w:szCs w:val="32"/>
      <w:lang w:eastAsia="en-US"/>
    </w:rPr>
  </w:style>
  <w:style w:type="paragraph" w:styleId="TOC1">
    <w:name w:val="toc 1"/>
    <w:basedOn w:val="Normal"/>
    <w:next w:val="Normal"/>
    <w:autoRedefine/>
    <w:uiPriority w:val="39"/>
    <w:unhideWhenUsed/>
    <w:rsid w:val="006505B3"/>
    <w:pPr>
      <w:spacing w:after="100"/>
    </w:pPr>
  </w:style>
  <w:style w:type="paragraph" w:styleId="TOC2">
    <w:name w:val="toc 2"/>
    <w:basedOn w:val="Normal"/>
    <w:next w:val="Normal"/>
    <w:autoRedefine/>
    <w:uiPriority w:val="39"/>
    <w:unhideWhenUsed/>
    <w:rsid w:val="00AD2F8B"/>
    <w:pPr>
      <w:spacing w:after="100"/>
      <w:ind w:left="240"/>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573187">
      <w:bodyDiv w:val="1"/>
      <w:marLeft w:val="0"/>
      <w:marRight w:val="0"/>
      <w:marTop w:val="0"/>
      <w:marBottom w:val="0"/>
      <w:divBdr>
        <w:top w:val="none" w:sz="0" w:space="0" w:color="auto"/>
        <w:left w:val="none" w:sz="0" w:space="0" w:color="auto"/>
        <w:bottom w:val="none" w:sz="0" w:space="0" w:color="auto"/>
        <w:right w:val="none" w:sz="0" w:space="0" w:color="auto"/>
      </w:divBdr>
    </w:div>
    <w:div w:id="423843795">
      <w:bodyDiv w:val="1"/>
      <w:marLeft w:val="0"/>
      <w:marRight w:val="0"/>
      <w:marTop w:val="0"/>
      <w:marBottom w:val="0"/>
      <w:divBdr>
        <w:top w:val="none" w:sz="0" w:space="0" w:color="auto"/>
        <w:left w:val="none" w:sz="0" w:space="0" w:color="auto"/>
        <w:bottom w:val="none" w:sz="0" w:space="0" w:color="auto"/>
        <w:right w:val="none" w:sz="0" w:space="0" w:color="auto"/>
      </w:divBdr>
    </w:div>
    <w:div w:id="10982095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www.statology.org/r-squared-in-r/" TargetMode="External"/><Relationship Id="rId39"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hyperlink" Target="https://www.geeksforgeeks.org/random-forest-approach-for-regression-in-r-programming/?ref=gcse" TargetMode="Externa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www.r-bloggers.com/2021/04/random-forest-in-r/" TargetMode="External"/><Relationship Id="rId33" Type="http://schemas.openxmlformats.org/officeDocument/2006/relationships/hyperlink" Target="https://www.geeksforgeeks.org/random-forest-approach-for-regression-in-r-programming/" TargetMode="External"/><Relationship Id="rId38" Type="http://schemas.openxmlformats.org/officeDocument/2006/relationships/hyperlink" Target="https://discuss.analyticsvidhya.com/t/warning-message-glm-fit-algorithm-did-not-converge/5299/3" TargetMode="Externa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machinelearningcoban.com/tabml_book/ch_model/random_forest.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s://www.geeksforgeeks.org/decision-tree-for-regression-in-r-programming/" TargetMode="External"/><Relationship Id="rId32" Type="http://schemas.openxmlformats.org/officeDocument/2006/relationships/hyperlink" Target="https://www.journaldev.com/47888/r-squared-in-r-programming" TargetMode="External"/><Relationship Id="rId37" Type="http://schemas.openxmlformats.org/officeDocument/2006/relationships/hyperlink" Target="https://www.researchgate.net/post/How_to_determine_the_number_of_trees_to_be_generated_in_Random_Forest_algorithm" TargetMode="Externa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hyperlink" Target="https://towardsdatascience.com/create-and-customize-boxplots-with-pythons-matplotlib-to-get-lots-of-insights-from-your-data-d561c9883643" TargetMode="External"/><Relationship Id="rId28" Type="http://schemas.openxmlformats.org/officeDocument/2006/relationships/hyperlink" Target="https://machinelearningcoban.com/tabml_book/ch_model/decision_tree.html" TargetMode="External"/><Relationship Id="rId36" Type="http://schemas.openxmlformats.org/officeDocument/2006/relationships/hyperlink" Target="https://towardsdatascience.com/k-nearest-neighbors-algorithm-with-examples-in-r-simply-explained-knn-1f2c88da405c" TargetMode="Externa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yperlink" Target="https://www.guru99.com/r-random-forest-tutorial.html"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hyperlink" Target="http://insideairbnb.com/get-the-data.html" TargetMode="External"/><Relationship Id="rId27" Type="http://schemas.openxmlformats.org/officeDocument/2006/relationships/hyperlink" Target="https://www.analyticsvidhya.com/blog/2015/08/learning-concept-knn-algorithms-programming/" TargetMode="External"/><Relationship Id="rId30" Type="http://schemas.openxmlformats.org/officeDocument/2006/relationships/hyperlink" Target="https://mljar.com/blog/how-many-trees-in-random-forest/" TargetMode="External"/><Relationship Id="rId35" Type="http://schemas.openxmlformats.org/officeDocument/2006/relationships/hyperlink" Target="https://uc-r.github.io/random_fores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MPaISuefJI/kB5vXS8axH1cMQ0g==">AMUW2mWmAdpJfPODOvRGWy0lR862FXdZlZxfOg0DcEZ1N4edwpDPfA1LbE5yGYh3mVnl7pufTTWoupKbE0UFcOABw9f6hLok3qX0jnjSLiKFmyY8h8oLa5E=</go:docsCustomData>
</go:gDocsCustomXmlDataStorage>
</file>

<file path=customXml/itemProps1.xml><?xml version="1.0" encoding="utf-8"?>
<ds:datastoreItem xmlns:ds="http://schemas.openxmlformats.org/officeDocument/2006/customXml" ds:itemID="{843AAE27-DF82-451F-8F12-9022AE165352}">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25</TotalTime>
  <Pages>23</Pages>
  <Words>4208</Words>
  <Characters>23991</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ieu Vo</dc:creator>
  <cp:lastModifiedBy>Trieu</cp:lastModifiedBy>
  <cp:revision>1362</cp:revision>
  <dcterms:created xsi:type="dcterms:W3CDTF">2021-09-23T22:55:00Z</dcterms:created>
  <dcterms:modified xsi:type="dcterms:W3CDTF">2021-12-19T21:47:00Z</dcterms:modified>
</cp:coreProperties>
</file>